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BCE81C" w14:textId="77777777" w:rsidR="00E76C78" w:rsidRPr="0010613D" w:rsidRDefault="00E76C78" w:rsidP="00E76C78">
      <w:pPr>
        <w:spacing w:before="100" w:beforeAutospacing="1" w:after="100" w:afterAutospacing="1" w:line="240" w:lineRule="auto"/>
        <w:jc w:val="center"/>
        <w:outlineLvl w:val="0"/>
        <w:rPr>
          <w:rFonts w:ascii="Arial Narrow" w:eastAsia="Times New Roman" w:hAnsi="Arial Narrow" w:cs="Arial"/>
          <w:b/>
          <w:bCs/>
          <w:kern w:val="36"/>
          <w:sz w:val="36"/>
          <w:szCs w:val="36"/>
          <w:lang w:eastAsia="cs-CZ"/>
        </w:rPr>
      </w:pPr>
      <w:r w:rsidRPr="0010613D">
        <w:rPr>
          <w:rFonts w:ascii="Arial Narrow" w:eastAsia="Times New Roman" w:hAnsi="Arial Narrow" w:cs="Arial"/>
          <w:b/>
          <w:bCs/>
          <w:kern w:val="36"/>
          <w:sz w:val="36"/>
          <w:szCs w:val="36"/>
          <w:lang w:eastAsia="cs-CZ"/>
        </w:rPr>
        <w:t>Příloha D – Technické podmínky</w:t>
      </w:r>
    </w:p>
    <w:p w14:paraId="78F184A3" w14:textId="6FD18BDB" w:rsidR="00B0357E" w:rsidRPr="00B0357E" w:rsidRDefault="00B0357E" w:rsidP="004311EC">
      <w:pPr>
        <w:spacing w:before="100" w:beforeAutospacing="1" w:after="100" w:afterAutospacing="1" w:line="240" w:lineRule="auto"/>
        <w:jc w:val="center"/>
        <w:outlineLvl w:val="0"/>
        <w:rPr>
          <w:rFonts w:ascii="Arial Narrow" w:eastAsia="Times New Roman" w:hAnsi="Arial Narrow" w:cs="Times New Roman"/>
          <w:b/>
          <w:bCs/>
          <w:kern w:val="36"/>
          <w:sz w:val="36"/>
          <w:szCs w:val="36"/>
          <w:lang w:eastAsia="cs-CZ"/>
        </w:rPr>
      </w:pPr>
      <w:r>
        <w:rPr>
          <w:rFonts w:ascii="Arial Narrow" w:eastAsia="Times New Roman" w:hAnsi="Arial Narrow" w:cs="Times New Roman"/>
          <w:b/>
          <w:bCs/>
          <w:kern w:val="36"/>
          <w:sz w:val="36"/>
          <w:szCs w:val="36"/>
          <w:lang w:eastAsia="cs-CZ"/>
        </w:rPr>
        <w:t>ČÁST</w:t>
      </w:r>
      <w:r w:rsidRPr="00B0357E">
        <w:rPr>
          <w:rFonts w:ascii="Arial Narrow" w:eastAsia="Times New Roman" w:hAnsi="Arial Narrow" w:cs="Times New Roman"/>
          <w:b/>
          <w:bCs/>
          <w:kern w:val="36"/>
          <w:sz w:val="36"/>
          <w:szCs w:val="36"/>
          <w:lang w:eastAsia="cs-CZ"/>
        </w:rPr>
        <w:t xml:space="preserve"> 2 – Velký zvířetník SPF</w:t>
      </w:r>
    </w:p>
    <w:p w14:paraId="647A67DC" w14:textId="72BB9249" w:rsidR="00B0357E" w:rsidRPr="00150506" w:rsidRDefault="00B0357E" w:rsidP="00C93BD4">
      <w:pPr>
        <w:pStyle w:val="Odstavecseseznamem"/>
        <w:numPr>
          <w:ilvl w:val="0"/>
          <w:numId w:val="4"/>
        </w:numPr>
        <w:spacing w:before="100" w:beforeAutospacing="1" w:after="100" w:afterAutospacing="1" w:line="240" w:lineRule="auto"/>
        <w:outlineLvl w:val="2"/>
        <w:rPr>
          <w:rFonts w:ascii="Arial Narrow" w:eastAsia="Times New Roman" w:hAnsi="Arial Narrow" w:cs="Times New Roman"/>
          <w:b/>
          <w:bCs/>
          <w:sz w:val="27"/>
          <w:szCs w:val="27"/>
          <w:lang w:eastAsia="cs-CZ"/>
        </w:rPr>
      </w:pPr>
      <w:r w:rsidRPr="00150506">
        <w:rPr>
          <w:rFonts w:ascii="Arial Narrow" w:eastAsia="Times New Roman" w:hAnsi="Arial Narrow" w:cs="Times New Roman"/>
          <w:b/>
          <w:bCs/>
          <w:sz w:val="27"/>
          <w:szCs w:val="27"/>
          <w:lang w:eastAsia="cs-CZ"/>
        </w:rPr>
        <w:t>Účel</w:t>
      </w:r>
    </w:p>
    <w:p w14:paraId="46EF4C7F" w14:textId="3DC8129C" w:rsidR="00B0357E" w:rsidRPr="006D076E" w:rsidRDefault="00B0357E" w:rsidP="00B0357E">
      <w:p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B0357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Účelem dodávky je zajištění velkokapacitního systému </w:t>
      </w:r>
      <w:r w:rsidR="00A71236" w:rsidRPr="00A71236">
        <w:rPr>
          <w:rFonts w:ascii="Arial Narrow" w:eastAsia="Times New Roman" w:hAnsi="Arial Narrow" w:cs="Times New Roman"/>
          <w:sz w:val="24"/>
          <w:szCs w:val="24"/>
          <w:lang w:eastAsia="cs-CZ"/>
        </w:rPr>
        <w:t>individuálně ventilovaných chovných nádob (IVC)</w:t>
      </w:r>
      <w:r w:rsidR="00DB75CC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</w:t>
      </w:r>
      <w:r w:rsidRPr="00B0357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pro SPF chovy myší a potkanů, </w:t>
      </w:r>
      <w:r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>včetně manipulační a logistické infrastruktury, umožňující provoz v souladu s platnou legislativou ČR a EU a s</w:t>
      </w:r>
      <w:r w:rsidR="0064423A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>plňující</w:t>
      </w:r>
      <w:r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požadavky na welfare laboratorních zvířat.</w:t>
      </w:r>
    </w:p>
    <w:p w14:paraId="41C71605" w14:textId="5B9595A1" w:rsidR="00B0357E" w:rsidRPr="00150506" w:rsidRDefault="00B0357E" w:rsidP="00C93BD4">
      <w:pPr>
        <w:pStyle w:val="Odstavecseseznamem"/>
        <w:numPr>
          <w:ilvl w:val="0"/>
          <w:numId w:val="4"/>
        </w:numPr>
        <w:spacing w:before="100" w:beforeAutospacing="1" w:after="100" w:afterAutospacing="1" w:line="240" w:lineRule="auto"/>
        <w:outlineLvl w:val="2"/>
        <w:rPr>
          <w:rFonts w:ascii="Arial Narrow" w:eastAsia="Times New Roman" w:hAnsi="Arial Narrow" w:cs="Times New Roman"/>
          <w:b/>
          <w:bCs/>
          <w:sz w:val="27"/>
          <w:szCs w:val="27"/>
          <w:lang w:eastAsia="cs-CZ"/>
        </w:rPr>
      </w:pPr>
      <w:r w:rsidRPr="00150506">
        <w:rPr>
          <w:rFonts w:ascii="Arial Narrow" w:eastAsia="Times New Roman" w:hAnsi="Arial Narrow" w:cs="Times New Roman"/>
          <w:b/>
          <w:bCs/>
          <w:sz w:val="27"/>
          <w:szCs w:val="27"/>
          <w:lang w:eastAsia="cs-CZ"/>
        </w:rPr>
        <w:t>Obecné požadavky na systém</w:t>
      </w:r>
    </w:p>
    <w:p w14:paraId="798BA001" w14:textId="1329860F" w:rsidR="001C484B" w:rsidRPr="001C484B" w:rsidRDefault="001C484B" w:rsidP="001C484B">
      <w:p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b/>
          <w:bCs/>
          <w:sz w:val="24"/>
          <w:szCs w:val="24"/>
          <w:lang w:eastAsia="cs-CZ"/>
        </w:rPr>
      </w:pPr>
      <w:r w:rsidRPr="006D076E">
        <w:rPr>
          <w:rFonts w:ascii="Arial Narrow" w:eastAsia="Times New Roman" w:hAnsi="Arial Narrow" w:cs="Times New Roman"/>
          <w:b/>
          <w:bCs/>
          <w:sz w:val="24"/>
          <w:szCs w:val="24"/>
          <w:lang w:eastAsia="cs-CZ"/>
        </w:rPr>
        <w:t xml:space="preserve">Systém </w:t>
      </w:r>
      <w:r w:rsidR="0064423A" w:rsidRPr="006D076E">
        <w:rPr>
          <w:rFonts w:ascii="Arial Narrow" w:eastAsia="Times New Roman" w:hAnsi="Arial Narrow" w:cs="Times New Roman"/>
          <w:b/>
          <w:bCs/>
          <w:sz w:val="24"/>
          <w:szCs w:val="24"/>
          <w:lang w:eastAsia="cs-CZ"/>
        </w:rPr>
        <w:t xml:space="preserve">určený </w:t>
      </w:r>
      <w:r w:rsidRPr="006D076E">
        <w:rPr>
          <w:rFonts w:ascii="Arial Narrow" w:eastAsia="Times New Roman" w:hAnsi="Arial Narrow" w:cs="Times New Roman"/>
          <w:b/>
          <w:bCs/>
          <w:sz w:val="24"/>
          <w:szCs w:val="24"/>
          <w:lang w:eastAsia="cs-CZ"/>
        </w:rPr>
        <w:t>pro chov</w:t>
      </w:r>
      <w:r w:rsidRPr="001C484B">
        <w:rPr>
          <w:rFonts w:ascii="Arial Narrow" w:eastAsia="Times New Roman" w:hAnsi="Arial Narrow" w:cs="Times New Roman"/>
          <w:b/>
          <w:bCs/>
          <w:sz w:val="24"/>
          <w:szCs w:val="24"/>
          <w:lang w:eastAsia="cs-CZ"/>
        </w:rPr>
        <w:t xml:space="preserve"> </w:t>
      </w:r>
      <w:r w:rsidR="00A83076">
        <w:rPr>
          <w:rFonts w:ascii="Arial Narrow" w:eastAsia="Times New Roman" w:hAnsi="Arial Narrow" w:cs="Times New Roman"/>
          <w:b/>
          <w:bCs/>
          <w:sz w:val="24"/>
          <w:szCs w:val="24"/>
          <w:lang w:eastAsia="cs-CZ"/>
        </w:rPr>
        <w:t xml:space="preserve">laboratorních </w:t>
      </w:r>
      <w:r w:rsidRPr="001C484B">
        <w:rPr>
          <w:rFonts w:ascii="Arial Narrow" w:eastAsia="Times New Roman" w:hAnsi="Arial Narrow" w:cs="Times New Roman"/>
          <w:b/>
          <w:bCs/>
          <w:sz w:val="24"/>
          <w:szCs w:val="24"/>
          <w:lang w:eastAsia="cs-CZ"/>
        </w:rPr>
        <w:t>myší a potkanů v režimu SPF.</w:t>
      </w:r>
    </w:p>
    <w:p w14:paraId="440F144A" w14:textId="77777777" w:rsidR="001C484B" w:rsidRPr="001C484B" w:rsidRDefault="001C484B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1C484B">
        <w:rPr>
          <w:rFonts w:ascii="Arial Narrow" w:eastAsia="Times New Roman" w:hAnsi="Arial Narrow" w:cs="Times New Roman"/>
          <w:sz w:val="24"/>
          <w:szCs w:val="24"/>
          <w:lang w:eastAsia="cs-CZ"/>
        </w:rPr>
        <w:t>Individuálně ventilované chovné nádoby (každá má vlastní přívod a odvod vzduchu).</w:t>
      </w:r>
    </w:p>
    <w:p w14:paraId="7C1B85A3" w14:textId="77777777" w:rsidR="001C484B" w:rsidRPr="001C484B" w:rsidRDefault="001C484B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1C484B">
        <w:rPr>
          <w:rFonts w:ascii="Arial Narrow" w:eastAsia="Times New Roman" w:hAnsi="Arial Narrow" w:cs="Times New Roman"/>
          <w:sz w:val="24"/>
          <w:szCs w:val="24"/>
          <w:lang w:eastAsia="cs-CZ"/>
        </w:rPr>
        <w:t>HEPA filtrace přívodního i odvodního vzduchu IVC; možnost nastavení a monitoringu průtoků.</w:t>
      </w:r>
    </w:p>
    <w:p w14:paraId="0314A79B" w14:textId="77777777" w:rsidR="001C484B" w:rsidRPr="001C484B" w:rsidRDefault="001C484B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1C484B">
        <w:rPr>
          <w:rFonts w:ascii="Arial Narrow" w:eastAsia="Times New Roman" w:hAnsi="Arial Narrow" w:cs="Times New Roman"/>
          <w:sz w:val="24"/>
          <w:szCs w:val="24"/>
          <w:lang w:eastAsia="cs-CZ"/>
        </w:rPr>
        <w:t>Kompatibilita se standardním chovatelským a obslužným vybavením (napáječky, podestýlka, krmítka apod.).</w:t>
      </w:r>
    </w:p>
    <w:p w14:paraId="0FBD0AA3" w14:textId="77777777" w:rsidR="001C484B" w:rsidRPr="001C484B" w:rsidRDefault="001C484B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1C484B">
        <w:rPr>
          <w:rFonts w:ascii="Arial Narrow" w:eastAsia="Times New Roman" w:hAnsi="Arial Narrow" w:cs="Times New Roman"/>
          <w:sz w:val="24"/>
          <w:szCs w:val="24"/>
          <w:lang w:eastAsia="cs-CZ"/>
        </w:rPr>
        <w:t>Veškeré části zařízení, které přicházejí do kontaktu se zvířaty, musí být ze zdravotně nezávadných materiálů (plast, nerez).</w:t>
      </w:r>
    </w:p>
    <w:p w14:paraId="5D5804C8" w14:textId="77777777" w:rsidR="001C484B" w:rsidRPr="001C484B" w:rsidRDefault="001C484B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1C484B">
        <w:rPr>
          <w:rFonts w:ascii="Arial Narrow" w:eastAsia="Times New Roman" w:hAnsi="Arial Narrow" w:cs="Times New Roman"/>
          <w:sz w:val="24"/>
          <w:szCs w:val="24"/>
          <w:lang w:eastAsia="cs-CZ"/>
        </w:rPr>
        <w:t>Autoklávovatelnost a vhodnost pro bariérové podmínky SPF.</w:t>
      </w:r>
    </w:p>
    <w:p w14:paraId="161745BE" w14:textId="2D094224" w:rsidR="001C484B" w:rsidRPr="001C484B" w:rsidRDefault="001C484B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1C484B">
        <w:rPr>
          <w:rFonts w:ascii="Arial Narrow" w:eastAsia="Times New Roman" w:hAnsi="Arial Narrow" w:cs="Times New Roman"/>
          <w:sz w:val="24"/>
          <w:szCs w:val="24"/>
          <w:lang w:eastAsia="cs-CZ"/>
        </w:rPr>
        <w:t>Odolnost vůči běžně používaným čisticím a dezinfekčním prostředkům ve zvířetníku (na bázi alkoholu, KAS, glutaraldehydu, glyoxalu, H</w:t>
      </w:r>
      <w:r w:rsidRPr="00BC2F99">
        <w:rPr>
          <w:rFonts w:ascii="Cambria Math" w:eastAsia="Times New Roman" w:hAnsi="Cambria Math" w:cs="Cambria Math"/>
          <w:sz w:val="24"/>
          <w:szCs w:val="24"/>
          <w:lang w:eastAsia="cs-CZ"/>
        </w:rPr>
        <w:t>₂</w:t>
      </w:r>
      <w:r w:rsidRPr="001C484B">
        <w:rPr>
          <w:rFonts w:ascii="Arial Narrow" w:eastAsia="Times New Roman" w:hAnsi="Arial Narrow" w:cs="Times New Roman"/>
          <w:sz w:val="24"/>
          <w:szCs w:val="24"/>
          <w:lang w:eastAsia="cs-CZ"/>
        </w:rPr>
        <w:t>O</w:t>
      </w:r>
      <w:r w:rsidRPr="00BC2F99">
        <w:rPr>
          <w:rFonts w:ascii="Cambria Math" w:eastAsia="Times New Roman" w:hAnsi="Cambria Math" w:cs="Cambria Math"/>
          <w:sz w:val="24"/>
          <w:szCs w:val="24"/>
          <w:lang w:eastAsia="cs-CZ"/>
        </w:rPr>
        <w:t>₂</w:t>
      </w:r>
      <w:r w:rsidRPr="001C484B">
        <w:rPr>
          <w:rFonts w:ascii="Arial Narrow" w:eastAsia="Times New Roman" w:hAnsi="Arial Narrow" w:cs="Times New Roman"/>
          <w:sz w:val="24"/>
          <w:szCs w:val="24"/>
          <w:lang w:eastAsia="cs-CZ"/>
        </w:rPr>
        <w:t>, oz</w:t>
      </w:r>
      <w:r w:rsidRPr="00BC2F99">
        <w:rPr>
          <w:rFonts w:ascii="Arial Narrow" w:eastAsia="Times New Roman" w:hAnsi="Arial Narrow" w:cs="Times New Roman"/>
          <w:sz w:val="24"/>
          <w:szCs w:val="24"/>
          <w:lang w:eastAsia="cs-CZ"/>
        </w:rPr>
        <w:t>ó</w:t>
      </w:r>
      <w:r w:rsidRPr="001C484B">
        <w:rPr>
          <w:rFonts w:ascii="Arial Narrow" w:eastAsia="Times New Roman" w:hAnsi="Arial Narrow" w:cs="Times New Roman"/>
          <w:sz w:val="24"/>
          <w:szCs w:val="24"/>
          <w:lang w:eastAsia="cs-CZ"/>
        </w:rPr>
        <w:t>nu).</w:t>
      </w:r>
    </w:p>
    <w:p w14:paraId="185FD754" w14:textId="77777777" w:rsidR="001C484B" w:rsidRPr="004A17B3" w:rsidRDefault="001C484B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4A17B3">
        <w:rPr>
          <w:rFonts w:ascii="Arial Narrow" w:eastAsia="Times New Roman" w:hAnsi="Arial Narrow" w:cs="Times New Roman"/>
          <w:sz w:val="24"/>
          <w:szCs w:val="24"/>
          <w:lang w:eastAsia="cs-CZ"/>
        </w:rPr>
        <w:t>Elektrické komponenty: napájení 230 V, kompatibilní s českou rozvodnou sítí.</w:t>
      </w:r>
    </w:p>
    <w:p w14:paraId="0324AB16" w14:textId="77777777" w:rsidR="001C484B" w:rsidRPr="004A17B3" w:rsidRDefault="001C484B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4A17B3">
        <w:rPr>
          <w:rFonts w:ascii="Arial Narrow" w:eastAsia="Times New Roman" w:hAnsi="Arial Narrow" w:cs="Times New Roman"/>
          <w:sz w:val="24"/>
          <w:szCs w:val="24"/>
          <w:lang w:eastAsia="cs-CZ"/>
        </w:rPr>
        <w:t>Zajištění kompatibility s již pořízenými přístroji a systémy dle přílohy C zadávací dokumentace.</w:t>
      </w:r>
    </w:p>
    <w:p w14:paraId="4E1115AE" w14:textId="474EFD12" w:rsidR="001C484B" w:rsidRPr="004A17B3" w:rsidRDefault="001C484B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4A17B3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Dodávka zahrnuje systémy </w:t>
      </w:r>
      <w:r w:rsidR="00D81120" w:rsidRPr="004A17B3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(a jejich rozměrové varianty) </w:t>
      </w:r>
      <w:r w:rsidRPr="004A17B3">
        <w:rPr>
          <w:rFonts w:ascii="Arial Narrow" w:eastAsia="Times New Roman" w:hAnsi="Arial Narrow" w:cs="Times New Roman"/>
          <w:sz w:val="24"/>
          <w:szCs w:val="24"/>
          <w:lang w:eastAsia="cs-CZ"/>
        </w:rPr>
        <w:t>pro myši</w:t>
      </w:r>
      <w:r w:rsidR="00D81120" w:rsidRPr="004A17B3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a</w:t>
      </w:r>
      <w:r w:rsidRPr="004A17B3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potkany</w:t>
      </w:r>
      <w:r w:rsidR="00D81120" w:rsidRPr="004A17B3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, </w:t>
      </w:r>
      <w:r w:rsidRPr="004A17B3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včetně </w:t>
      </w:r>
      <w:r w:rsidR="00375A27" w:rsidRPr="004A17B3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všech nezbytných </w:t>
      </w:r>
      <w:r w:rsidRPr="004A17B3">
        <w:rPr>
          <w:rFonts w:ascii="Arial Narrow" w:eastAsia="Times New Roman" w:hAnsi="Arial Narrow" w:cs="Times New Roman"/>
          <w:sz w:val="24"/>
          <w:szCs w:val="24"/>
          <w:lang w:eastAsia="cs-CZ"/>
        </w:rPr>
        <w:t>doplňků.</w:t>
      </w:r>
    </w:p>
    <w:p w14:paraId="6CE34BE2" w14:textId="5CAFF614" w:rsidR="00B0357E" w:rsidRDefault="00B0357E" w:rsidP="00C93BD4">
      <w:pPr>
        <w:pStyle w:val="Odstavecseseznamem"/>
        <w:numPr>
          <w:ilvl w:val="0"/>
          <w:numId w:val="4"/>
        </w:numPr>
        <w:spacing w:before="100" w:beforeAutospacing="1" w:after="100" w:afterAutospacing="1" w:line="240" w:lineRule="auto"/>
        <w:outlineLvl w:val="2"/>
        <w:rPr>
          <w:rFonts w:ascii="Arial Narrow" w:eastAsia="Times New Roman" w:hAnsi="Arial Narrow" w:cs="Times New Roman"/>
          <w:b/>
          <w:bCs/>
          <w:sz w:val="27"/>
          <w:szCs w:val="27"/>
          <w:lang w:eastAsia="cs-CZ"/>
        </w:rPr>
      </w:pPr>
      <w:r w:rsidRPr="00150506">
        <w:rPr>
          <w:rFonts w:ascii="Arial Narrow" w:eastAsia="Times New Roman" w:hAnsi="Arial Narrow" w:cs="Times New Roman"/>
          <w:b/>
          <w:bCs/>
          <w:sz w:val="27"/>
          <w:szCs w:val="27"/>
          <w:lang w:eastAsia="cs-CZ"/>
        </w:rPr>
        <w:t xml:space="preserve">Individuálně ventilované </w:t>
      </w:r>
      <w:r w:rsidR="006A43DD" w:rsidRPr="00150506">
        <w:rPr>
          <w:rFonts w:ascii="Arial Narrow" w:eastAsia="Times New Roman" w:hAnsi="Arial Narrow" w:cs="Times New Roman"/>
          <w:b/>
          <w:bCs/>
          <w:sz w:val="27"/>
          <w:szCs w:val="27"/>
          <w:lang w:eastAsia="cs-CZ"/>
        </w:rPr>
        <w:t>chovné nádoby</w:t>
      </w:r>
    </w:p>
    <w:p w14:paraId="54AD6385" w14:textId="77777777" w:rsidR="004E7F21" w:rsidRPr="00150506" w:rsidRDefault="004E7F21" w:rsidP="00150506">
      <w:pPr>
        <w:pStyle w:val="Odstavecseseznamem"/>
        <w:spacing w:before="100" w:beforeAutospacing="1" w:after="100" w:afterAutospacing="1" w:line="240" w:lineRule="auto"/>
        <w:ind w:hanging="360"/>
        <w:outlineLvl w:val="2"/>
        <w:rPr>
          <w:rFonts w:ascii="Arial Narrow" w:eastAsia="Times New Roman" w:hAnsi="Arial Narrow" w:cs="Times New Roman"/>
          <w:b/>
          <w:bCs/>
          <w:sz w:val="27"/>
          <w:szCs w:val="27"/>
          <w:lang w:eastAsia="cs-CZ"/>
        </w:rPr>
      </w:pPr>
    </w:p>
    <w:p w14:paraId="66E307B9" w14:textId="0C447C84" w:rsidR="00B0357E" w:rsidRPr="00276C1D" w:rsidRDefault="00B0357E" w:rsidP="00C93BD4">
      <w:pPr>
        <w:pStyle w:val="Odstavecseseznamem"/>
        <w:numPr>
          <w:ilvl w:val="0"/>
          <w:numId w:val="2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b/>
          <w:bCs/>
          <w:sz w:val="24"/>
          <w:szCs w:val="24"/>
          <w:lang w:eastAsia="cs-CZ"/>
        </w:rPr>
      </w:pPr>
      <w:r w:rsidRPr="00276C1D">
        <w:rPr>
          <w:rFonts w:ascii="Arial Narrow" w:eastAsia="Times New Roman" w:hAnsi="Arial Narrow" w:cs="Times New Roman"/>
          <w:b/>
          <w:bCs/>
          <w:sz w:val="24"/>
          <w:szCs w:val="24"/>
          <w:lang w:eastAsia="cs-CZ"/>
        </w:rPr>
        <w:t>Myši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94"/>
        <w:gridCol w:w="3083"/>
      </w:tblGrid>
      <w:tr w:rsidR="005167B7" w:rsidRPr="00507767" w14:paraId="7ED9725B" w14:textId="77777777" w:rsidTr="007A3203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3A67A23F" w14:textId="6A0B6709" w:rsidR="005167B7" w:rsidRPr="00507767" w:rsidRDefault="005167B7" w:rsidP="007A3203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</w:pPr>
          </w:p>
        </w:tc>
        <w:tc>
          <w:tcPr>
            <w:tcW w:w="0" w:type="auto"/>
            <w:vAlign w:val="center"/>
            <w:hideMark/>
          </w:tcPr>
          <w:p w14:paraId="34C82FAB" w14:textId="77777777" w:rsidR="005167B7" w:rsidRPr="00507767" w:rsidRDefault="005167B7" w:rsidP="007A3203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  <w:t>Parametr nabízený dodavatelem</w:t>
            </w:r>
          </w:p>
        </w:tc>
      </w:tr>
      <w:tr w:rsidR="005167B7" w:rsidRPr="00507767" w14:paraId="6A7ED45E" w14:textId="77777777" w:rsidTr="007A320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70518F2" w14:textId="77777777" w:rsidR="005167B7" w:rsidRPr="00507767" w:rsidRDefault="005167B7" w:rsidP="007A3203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  <w:t>Výrobce</w:t>
            </w:r>
          </w:p>
        </w:tc>
        <w:tc>
          <w:tcPr>
            <w:tcW w:w="0" w:type="auto"/>
            <w:vAlign w:val="center"/>
            <w:hideMark/>
          </w:tcPr>
          <w:p w14:paraId="199B00EA" w14:textId="77777777" w:rsidR="005167B7" w:rsidRPr="00507767" w:rsidRDefault="005167B7" w:rsidP="007A3203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>(Dodavatel uvede výrobce)</w:t>
            </w:r>
          </w:p>
        </w:tc>
      </w:tr>
      <w:tr w:rsidR="005167B7" w:rsidRPr="00507767" w14:paraId="718E5D01" w14:textId="77777777" w:rsidTr="007A320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EA5FF4E" w14:textId="77777777" w:rsidR="005167B7" w:rsidRPr="00507767" w:rsidRDefault="005167B7" w:rsidP="007A3203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  <w:t>Typ/Model</w:t>
            </w:r>
          </w:p>
        </w:tc>
        <w:tc>
          <w:tcPr>
            <w:tcW w:w="0" w:type="auto"/>
            <w:vAlign w:val="center"/>
            <w:hideMark/>
          </w:tcPr>
          <w:p w14:paraId="61400F0D" w14:textId="1795BE1E" w:rsidR="005167B7" w:rsidRPr="00507767" w:rsidRDefault="005167B7" w:rsidP="007A3203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 xml:space="preserve">(Dodavatel uvede typ </w:t>
            </w:r>
            <w:r w:rsidR="006300B6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>/</w:t>
            </w: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 xml:space="preserve"> model)</w:t>
            </w:r>
          </w:p>
        </w:tc>
      </w:tr>
    </w:tbl>
    <w:p w14:paraId="0B5F7307" w14:textId="77777777" w:rsidR="005167B7" w:rsidRPr="00507767" w:rsidRDefault="005167B7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bookmarkStart w:id="0" w:name="_Hlk210999387"/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Typ: pro myši.</w:t>
      </w:r>
    </w:p>
    <w:p w14:paraId="67CC8F55" w14:textId="77777777" w:rsidR="005167B7" w:rsidRPr="00507767" w:rsidRDefault="005167B7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Plocha min. 500 cm², </w:t>
      </w:r>
      <w:r w:rsidRPr="0093578D">
        <w:rPr>
          <w:rFonts w:ascii="Arial Narrow" w:eastAsia="Times New Roman" w:hAnsi="Arial Narrow" w:cs="Times New Roman"/>
          <w:sz w:val="24"/>
          <w:szCs w:val="24"/>
          <w:lang w:eastAsia="cs-CZ"/>
        </w:rPr>
        <w:t>výška min. 130 mm.</w:t>
      </w:r>
    </w:p>
    <w:p w14:paraId="2DA3AE22" w14:textId="77777777" w:rsidR="005167B7" w:rsidRPr="00507767" w:rsidRDefault="005167B7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Materiál: polysulfon nebo PEI, autoklávovatelné, bez BPA.</w:t>
      </w:r>
    </w:p>
    <w:p w14:paraId="7B5C2AA9" w14:textId="77777777" w:rsidR="005167B7" w:rsidRPr="00507767" w:rsidRDefault="005167B7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Chovná nádoba </w:t>
      </w: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průhledn</w:t>
      </w:r>
      <w:r>
        <w:rPr>
          <w:rFonts w:ascii="Arial Narrow" w:eastAsia="Times New Roman" w:hAnsi="Arial Narrow" w:cs="Times New Roman"/>
          <w:sz w:val="24"/>
          <w:szCs w:val="24"/>
          <w:lang w:eastAsia="cs-CZ"/>
        </w:rPr>
        <w:t>á</w:t>
      </w: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.</w:t>
      </w:r>
    </w:p>
    <w:p w14:paraId="19DD8D35" w14:textId="77777777" w:rsidR="005167B7" w:rsidRPr="00507767" w:rsidRDefault="005167B7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Nucená výměna vzduchu</w:t>
      </w:r>
      <w:r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v chovné nádobě</w:t>
      </w: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.</w:t>
      </w:r>
    </w:p>
    <w:p w14:paraId="637EEED0" w14:textId="728B1C07" w:rsidR="005167B7" w:rsidRPr="006D076E" w:rsidRDefault="005167B7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lastRenderedPageBreak/>
        <w:t xml:space="preserve">Každá </w:t>
      </w:r>
      <w:r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chovná </w:t>
      </w:r>
      <w:r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>nádoba s vlastním víkem</w:t>
      </w:r>
      <w:r w:rsidR="007F50B7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vybaveným vyměnitelným filtrem</w:t>
      </w:r>
      <w:r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>.</w:t>
      </w:r>
    </w:p>
    <w:p w14:paraId="47D6985C" w14:textId="59A79FF0" w:rsidR="009908A9" w:rsidRDefault="009908A9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9908A9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Zajištění těsnosti (silikonové těsnění, uzamykací mechanismus) </w:t>
      </w:r>
      <w:r w:rsidR="006208D8">
        <w:rPr>
          <w:rFonts w:ascii="Arial Narrow" w:eastAsia="Times New Roman" w:hAnsi="Arial Narrow" w:cs="Times New Roman"/>
          <w:sz w:val="24"/>
          <w:szCs w:val="24"/>
          <w:lang w:eastAsia="cs-CZ"/>
        </w:rPr>
        <w:t>chovné nádoby</w:t>
      </w:r>
      <w:r w:rsidRPr="009908A9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i stojanu v případě, že </w:t>
      </w:r>
      <w:r w:rsidR="006208D8">
        <w:rPr>
          <w:rFonts w:ascii="Arial Narrow" w:eastAsia="Times New Roman" w:hAnsi="Arial Narrow" w:cs="Times New Roman"/>
          <w:sz w:val="24"/>
          <w:szCs w:val="24"/>
          <w:lang w:eastAsia="cs-CZ"/>
        </w:rPr>
        <w:t>nádoba</w:t>
      </w:r>
      <w:r w:rsidRPr="009908A9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nebude umístěna ve své pozici.</w:t>
      </w:r>
    </w:p>
    <w:p w14:paraId="4DCE12FB" w14:textId="77777777" w:rsidR="00632E82" w:rsidRDefault="00632E82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632E82">
        <w:rPr>
          <w:rFonts w:ascii="Arial Narrow" w:eastAsia="Times New Roman" w:hAnsi="Arial Narrow" w:cs="Times New Roman"/>
          <w:sz w:val="24"/>
          <w:szCs w:val="24"/>
          <w:lang w:eastAsia="cs-CZ"/>
        </w:rPr>
        <w:t>Nerezová násadka pro správný průtok čerstvého vzduchu na úrovni podestýlky.</w:t>
      </w:r>
    </w:p>
    <w:p w14:paraId="6F5CD1EE" w14:textId="7A32BDAF" w:rsidR="00632E82" w:rsidRDefault="00632E82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632E82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Vstup pro systém automatického napájení kompatibilní se systémem zadavatele – viz příloha C </w:t>
      </w:r>
      <w:r w:rsidR="00C93BD4">
        <w:rPr>
          <w:rFonts w:ascii="Arial Narrow" w:eastAsia="Times New Roman" w:hAnsi="Arial Narrow" w:cs="Times New Roman"/>
          <w:sz w:val="24"/>
          <w:szCs w:val="24"/>
          <w:lang w:eastAsia="cs-CZ"/>
        </w:rPr>
        <w:t>zadávací dokumentace</w:t>
      </w:r>
      <w:r w:rsidRPr="00632E82">
        <w:rPr>
          <w:rFonts w:ascii="Arial Narrow" w:eastAsia="Times New Roman" w:hAnsi="Arial Narrow" w:cs="Times New Roman"/>
          <w:sz w:val="24"/>
          <w:szCs w:val="24"/>
          <w:lang w:eastAsia="cs-CZ"/>
        </w:rPr>
        <w:t>.</w:t>
      </w:r>
    </w:p>
    <w:p w14:paraId="6A5F02C4" w14:textId="323D60B3" w:rsidR="005167B7" w:rsidRPr="00632E82" w:rsidRDefault="005167B7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632E82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Kompatibilita s automatickým systémem pro vysypávání podestýlky </w:t>
      </w:r>
      <w:r w:rsidR="00485259" w:rsidRPr="00632E82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a s robotem </w:t>
      </w:r>
      <w:r w:rsidR="00C93BD4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– </w:t>
      </w:r>
      <w:r w:rsidRPr="00632E82">
        <w:rPr>
          <w:rFonts w:ascii="Arial Narrow" w:eastAsia="Times New Roman" w:hAnsi="Arial Narrow" w:cs="Times New Roman"/>
          <w:sz w:val="24"/>
          <w:szCs w:val="24"/>
          <w:lang w:eastAsia="cs-CZ"/>
        </w:rPr>
        <w:t>viz příloha C zadávací dokumentace.</w:t>
      </w:r>
    </w:p>
    <w:bookmarkEnd w:id="0"/>
    <w:p w14:paraId="1EC6E47A" w14:textId="114A0799" w:rsidR="00B0357E" w:rsidRPr="005167B7" w:rsidRDefault="00B0357E" w:rsidP="00C93BD4">
      <w:pPr>
        <w:pStyle w:val="Odstavecseseznamem"/>
        <w:numPr>
          <w:ilvl w:val="0"/>
          <w:numId w:val="2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b/>
          <w:bCs/>
          <w:sz w:val="24"/>
          <w:szCs w:val="24"/>
          <w:lang w:eastAsia="cs-CZ"/>
        </w:rPr>
      </w:pPr>
      <w:r w:rsidRPr="005167B7">
        <w:rPr>
          <w:rFonts w:ascii="Arial Narrow" w:eastAsia="Times New Roman" w:hAnsi="Arial Narrow" w:cs="Times New Roman"/>
          <w:b/>
          <w:bCs/>
          <w:sz w:val="24"/>
          <w:szCs w:val="24"/>
          <w:lang w:eastAsia="cs-CZ"/>
        </w:rPr>
        <w:t>Potkani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94"/>
        <w:gridCol w:w="3083"/>
      </w:tblGrid>
      <w:tr w:rsidR="005167B7" w:rsidRPr="00507767" w14:paraId="1B39C3D8" w14:textId="77777777" w:rsidTr="007A3203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6E43AD76" w14:textId="66AB44BC" w:rsidR="005167B7" w:rsidRPr="00507767" w:rsidRDefault="005167B7" w:rsidP="007A3203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</w:pPr>
          </w:p>
        </w:tc>
        <w:tc>
          <w:tcPr>
            <w:tcW w:w="0" w:type="auto"/>
            <w:vAlign w:val="center"/>
            <w:hideMark/>
          </w:tcPr>
          <w:p w14:paraId="356267ED" w14:textId="77777777" w:rsidR="005167B7" w:rsidRPr="00507767" w:rsidRDefault="005167B7" w:rsidP="007A3203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  <w:t>Parametr nabízený dodavatelem</w:t>
            </w:r>
          </w:p>
        </w:tc>
      </w:tr>
      <w:tr w:rsidR="005167B7" w:rsidRPr="00507767" w14:paraId="00D45A81" w14:textId="77777777" w:rsidTr="007A320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21AF9A8" w14:textId="77777777" w:rsidR="005167B7" w:rsidRPr="00507767" w:rsidRDefault="005167B7" w:rsidP="007A3203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  <w:t>Výrobce</w:t>
            </w:r>
          </w:p>
        </w:tc>
        <w:tc>
          <w:tcPr>
            <w:tcW w:w="0" w:type="auto"/>
            <w:vAlign w:val="center"/>
            <w:hideMark/>
          </w:tcPr>
          <w:p w14:paraId="2FE860BF" w14:textId="77777777" w:rsidR="005167B7" w:rsidRPr="00507767" w:rsidRDefault="005167B7" w:rsidP="007A3203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>(Dodavatel uvede výrobce)</w:t>
            </w:r>
          </w:p>
        </w:tc>
      </w:tr>
      <w:tr w:rsidR="005167B7" w:rsidRPr="00507767" w14:paraId="3AE7A8B8" w14:textId="77777777" w:rsidTr="007A320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DA0B58B" w14:textId="77777777" w:rsidR="005167B7" w:rsidRPr="00507767" w:rsidRDefault="005167B7" w:rsidP="007A3203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  <w:t>Typ/Model</w:t>
            </w:r>
          </w:p>
        </w:tc>
        <w:tc>
          <w:tcPr>
            <w:tcW w:w="0" w:type="auto"/>
            <w:vAlign w:val="center"/>
            <w:hideMark/>
          </w:tcPr>
          <w:p w14:paraId="4961758E" w14:textId="5DE4F035" w:rsidR="005167B7" w:rsidRPr="00507767" w:rsidRDefault="005167B7" w:rsidP="007A3203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 xml:space="preserve">(Dodavatel uvede typ </w:t>
            </w:r>
            <w:r w:rsidR="006300B6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>/</w:t>
            </w: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 xml:space="preserve"> model)</w:t>
            </w:r>
          </w:p>
        </w:tc>
      </w:tr>
    </w:tbl>
    <w:p w14:paraId="171381B1" w14:textId="7DF13671" w:rsidR="00485259" w:rsidRPr="00507767" w:rsidRDefault="00485259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Typ: pro </w:t>
      </w:r>
      <w:r>
        <w:rPr>
          <w:rFonts w:ascii="Arial Narrow" w:eastAsia="Times New Roman" w:hAnsi="Arial Narrow" w:cs="Times New Roman"/>
          <w:sz w:val="24"/>
          <w:szCs w:val="24"/>
          <w:lang w:eastAsia="cs-CZ"/>
        </w:rPr>
        <w:t>potkany</w:t>
      </w: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.</w:t>
      </w:r>
    </w:p>
    <w:p w14:paraId="62630F6F" w14:textId="29DC8F54" w:rsidR="00485259" w:rsidRPr="00507767" w:rsidRDefault="00485259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Plocha min. </w:t>
      </w:r>
      <w:r>
        <w:rPr>
          <w:rFonts w:ascii="Arial Narrow" w:eastAsia="Times New Roman" w:hAnsi="Arial Narrow" w:cs="Times New Roman"/>
          <w:sz w:val="24"/>
          <w:szCs w:val="24"/>
          <w:lang w:eastAsia="cs-CZ"/>
        </w:rPr>
        <w:t>9</w:t>
      </w: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00 cm², </w:t>
      </w:r>
      <w:r w:rsidRPr="0093578D">
        <w:rPr>
          <w:rFonts w:ascii="Arial Narrow" w:eastAsia="Times New Roman" w:hAnsi="Arial Narrow" w:cs="Times New Roman"/>
          <w:sz w:val="24"/>
          <w:szCs w:val="24"/>
          <w:lang w:eastAsia="cs-CZ"/>
        </w:rPr>
        <w:t>výška min. 130 mm.</w:t>
      </w:r>
    </w:p>
    <w:p w14:paraId="0D53EEA4" w14:textId="77777777" w:rsidR="00485259" w:rsidRPr="00507767" w:rsidRDefault="00485259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Materiál: polysulfon nebo PEI, autoklávovatelné, bez BPA.</w:t>
      </w:r>
    </w:p>
    <w:p w14:paraId="67F6D0D5" w14:textId="77777777" w:rsidR="00485259" w:rsidRPr="00507767" w:rsidRDefault="00485259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Chovná nádoba </w:t>
      </w: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průhledn</w:t>
      </w:r>
      <w:r>
        <w:rPr>
          <w:rFonts w:ascii="Arial Narrow" w:eastAsia="Times New Roman" w:hAnsi="Arial Narrow" w:cs="Times New Roman"/>
          <w:sz w:val="24"/>
          <w:szCs w:val="24"/>
          <w:lang w:eastAsia="cs-CZ"/>
        </w:rPr>
        <w:t>á</w:t>
      </w: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.</w:t>
      </w:r>
    </w:p>
    <w:p w14:paraId="02B6719F" w14:textId="77777777" w:rsidR="00485259" w:rsidRPr="00507767" w:rsidRDefault="00485259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Nucená výměna vzduchu</w:t>
      </w:r>
      <w:r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v chovné nádobě</w:t>
      </w: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.</w:t>
      </w:r>
    </w:p>
    <w:p w14:paraId="48F48911" w14:textId="2B0AD407" w:rsidR="007F50B7" w:rsidRPr="006D076E" w:rsidRDefault="00485259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7F50B7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Každá chovná </w:t>
      </w:r>
      <w:r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nádoba s </w:t>
      </w:r>
      <w:r w:rsidR="007F50B7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>vlastním víkem vybaveným vyměnitelným filtrem.</w:t>
      </w:r>
    </w:p>
    <w:p w14:paraId="41D6DFEF" w14:textId="32EDF9C8" w:rsidR="009908A9" w:rsidRPr="007F50B7" w:rsidRDefault="009908A9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7F50B7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Zajištění těsnosti (silikonové těsnění, uzamykací mechanismus) </w:t>
      </w:r>
      <w:r w:rsidR="00A51B47">
        <w:rPr>
          <w:rFonts w:ascii="Arial Narrow" w:eastAsia="Times New Roman" w:hAnsi="Arial Narrow" w:cs="Times New Roman"/>
          <w:sz w:val="24"/>
          <w:szCs w:val="24"/>
          <w:lang w:eastAsia="cs-CZ"/>
        </w:rPr>
        <w:t>chovné nádoby</w:t>
      </w:r>
      <w:r w:rsidRPr="007F50B7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i stojanu v případě, že </w:t>
      </w:r>
      <w:r w:rsidR="00A51B47">
        <w:rPr>
          <w:rFonts w:ascii="Arial Narrow" w:eastAsia="Times New Roman" w:hAnsi="Arial Narrow" w:cs="Times New Roman"/>
          <w:sz w:val="24"/>
          <w:szCs w:val="24"/>
          <w:lang w:eastAsia="cs-CZ"/>
        </w:rPr>
        <w:t>nádoba</w:t>
      </w:r>
      <w:r w:rsidRPr="007F50B7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nebude umístěna ve své pozici.</w:t>
      </w:r>
    </w:p>
    <w:p w14:paraId="369306D4" w14:textId="77777777" w:rsidR="00632E82" w:rsidRDefault="00632E82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632E82">
        <w:rPr>
          <w:rFonts w:ascii="Arial Narrow" w:eastAsia="Times New Roman" w:hAnsi="Arial Narrow" w:cs="Times New Roman"/>
          <w:sz w:val="24"/>
          <w:szCs w:val="24"/>
          <w:lang w:eastAsia="cs-CZ"/>
        </w:rPr>
        <w:t>Nerezová násadka pro správný průtok čerstvého vzduchu na úrovni podestýlky.</w:t>
      </w:r>
    </w:p>
    <w:p w14:paraId="4179C151" w14:textId="257F08E8" w:rsidR="00632E82" w:rsidRDefault="00632E82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632E82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Vstup pro systém automatického napájení kompatibilní se systémem zadavatele – viz příloha C </w:t>
      </w:r>
      <w:r w:rsidR="00311696">
        <w:rPr>
          <w:rFonts w:ascii="Arial Narrow" w:eastAsia="Times New Roman" w:hAnsi="Arial Narrow" w:cs="Times New Roman"/>
          <w:sz w:val="24"/>
          <w:szCs w:val="24"/>
          <w:lang w:eastAsia="cs-CZ"/>
        </w:rPr>
        <w:t>zadávací dokumentace</w:t>
      </w:r>
      <w:r w:rsidRPr="00632E82">
        <w:rPr>
          <w:rFonts w:ascii="Arial Narrow" w:eastAsia="Times New Roman" w:hAnsi="Arial Narrow" w:cs="Times New Roman"/>
          <w:sz w:val="24"/>
          <w:szCs w:val="24"/>
          <w:lang w:eastAsia="cs-CZ"/>
        </w:rPr>
        <w:t>.</w:t>
      </w:r>
    </w:p>
    <w:p w14:paraId="1573798C" w14:textId="0B515635" w:rsidR="00485259" w:rsidRPr="00DA6FEF" w:rsidRDefault="00485259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DA6FEF">
        <w:rPr>
          <w:rFonts w:ascii="Arial Narrow" w:eastAsia="Times New Roman" w:hAnsi="Arial Narrow" w:cs="Times New Roman"/>
          <w:sz w:val="24"/>
          <w:szCs w:val="24"/>
          <w:lang w:eastAsia="cs-CZ"/>
        </w:rPr>
        <w:t>Kompatibilita s automatickým systémem pro vysypávání podestýlky</w:t>
      </w:r>
      <w:r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a s robotem </w:t>
      </w:r>
      <w:r w:rsidR="00C93BD4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– </w:t>
      </w:r>
      <w:r>
        <w:rPr>
          <w:rFonts w:ascii="Arial Narrow" w:eastAsia="Times New Roman" w:hAnsi="Arial Narrow" w:cs="Times New Roman"/>
          <w:sz w:val="24"/>
          <w:szCs w:val="24"/>
          <w:lang w:eastAsia="cs-CZ"/>
        </w:rPr>
        <w:t>viz příloha C zadávací dokumentace</w:t>
      </w:r>
      <w:r w:rsidRPr="00DA6FEF">
        <w:rPr>
          <w:rFonts w:ascii="Arial Narrow" w:eastAsia="Times New Roman" w:hAnsi="Arial Narrow" w:cs="Times New Roman"/>
          <w:sz w:val="24"/>
          <w:szCs w:val="24"/>
          <w:lang w:eastAsia="cs-CZ"/>
        </w:rPr>
        <w:t>.</w:t>
      </w:r>
    </w:p>
    <w:p w14:paraId="2FA3A350" w14:textId="21DAEFAA" w:rsidR="00B0357E" w:rsidRDefault="00B0357E" w:rsidP="00C93BD4">
      <w:pPr>
        <w:pStyle w:val="Odstavecseseznamem"/>
        <w:numPr>
          <w:ilvl w:val="0"/>
          <w:numId w:val="2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b/>
          <w:bCs/>
          <w:sz w:val="24"/>
          <w:szCs w:val="24"/>
          <w:lang w:eastAsia="cs-CZ"/>
        </w:rPr>
      </w:pPr>
      <w:bookmarkStart w:id="1" w:name="_Hlk210986194"/>
      <w:r w:rsidRPr="00287E3C">
        <w:rPr>
          <w:rFonts w:ascii="Arial Narrow" w:eastAsia="Times New Roman" w:hAnsi="Arial Narrow" w:cs="Times New Roman"/>
          <w:b/>
          <w:bCs/>
          <w:sz w:val="24"/>
          <w:szCs w:val="24"/>
          <w:lang w:eastAsia="cs-CZ"/>
        </w:rPr>
        <w:t>Potkani široké</w:t>
      </w:r>
      <w:bookmarkEnd w:id="1"/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94"/>
        <w:gridCol w:w="3083"/>
      </w:tblGrid>
      <w:tr w:rsidR="002B39A9" w:rsidRPr="00507767" w14:paraId="1E235AE3" w14:textId="77777777" w:rsidTr="00521E1B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7CC04111" w14:textId="77777777" w:rsidR="002B39A9" w:rsidRPr="00507767" w:rsidRDefault="002B39A9" w:rsidP="00521E1B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</w:pPr>
          </w:p>
        </w:tc>
        <w:tc>
          <w:tcPr>
            <w:tcW w:w="0" w:type="auto"/>
            <w:vAlign w:val="center"/>
            <w:hideMark/>
          </w:tcPr>
          <w:p w14:paraId="768D19CA" w14:textId="77777777" w:rsidR="002B39A9" w:rsidRPr="00507767" w:rsidRDefault="002B39A9" w:rsidP="00521E1B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  <w:t>Parametr nabízený dodavatelem</w:t>
            </w:r>
          </w:p>
        </w:tc>
      </w:tr>
      <w:tr w:rsidR="002B39A9" w:rsidRPr="00507767" w14:paraId="38BCDB3B" w14:textId="77777777" w:rsidTr="00521E1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D627DB9" w14:textId="77777777" w:rsidR="002B39A9" w:rsidRPr="00507767" w:rsidRDefault="002B39A9" w:rsidP="00521E1B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  <w:t>Výrobce</w:t>
            </w:r>
          </w:p>
        </w:tc>
        <w:tc>
          <w:tcPr>
            <w:tcW w:w="0" w:type="auto"/>
            <w:vAlign w:val="center"/>
            <w:hideMark/>
          </w:tcPr>
          <w:p w14:paraId="567DF214" w14:textId="77777777" w:rsidR="002B39A9" w:rsidRPr="00507767" w:rsidRDefault="002B39A9" w:rsidP="00521E1B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>(Dodavatel uvede výrobce)</w:t>
            </w:r>
          </w:p>
        </w:tc>
      </w:tr>
      <w:tr w:rsidR="002B39A9" w:rsidRPr="00507767" w14:paraId="2388046C" w14:textId="77777777" w:rsidTr="00521E1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0334AD6" w14:textId="77777777" w:rsidR="002B39A9" w:rsidRPr="00507767" w:rsidRDefault="002B39A9" w:rsidP="00521E1B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  <w:t>Typ/Model</w:t>
            </w:r>
          </w:p>
        </w:tc>
        <w:tc>
          <w:tcPr>
            <w:tcW w:w="0" w:type="auto"/>
            <w:vAlign w:val="center"/>
            <w:hideMark/>
          </w:tcPr>
          <w:p w14:paraId="0ACADCDF" w14:textId="77777777" w:rsidR="002B39A9" w:rsidRPr="00507767" w:rsidRDefault="002B39A9" w:rsidP="00521E1B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 xml:space="preserve">(Dodavatel uvede typ </w:t>
            </w:r>
            <w:r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>/</w:t>
            </w: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 xml:space="preserve"> model)</w:t>
            </w:r>
          </w:p>
        </w:tc>
      </w:tr>
    </w:tbl>
    <w:p w14:paraId="2B62F473" w14:textId="77777777" w:rsidR="00485259" w:rsidRPr="00507767" w:rsidRDefault="00485259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Typ: pro </w:t>
      </w:r>
      <w:r>
        <w:rPr>
          <w:rFonts w:ascii="Arial Narrow" w:eastAsia="Times New Roman" w:hAnsi="Arial Narrow" w:cs="Times New Roman"/>
          <w:sz w:val="24"/>
          <w:szCs w:val="24"/>
          <w:lang w:eastAsia="cs-CZ"/>
        </w:rPr>
        <w:t>potkany</w:t>
      </w: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.</w:t>
      </w:r>
    </w:p>
    <w:p w14:paraId="0E48A337" w14:textId="60FC2A89" w:rsidR="00485259" w:rsidRPr="00507767" w:rsidRDefault="00485259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Plocha min. </w:t>
      </w:r>
      <w:r>
        <w:rPr>
          <w:rFonts w:ascii="Arial Narrow" w:eastAsia="Times New Roman" w:hAnsi="Arial Narrow" w:cs="Times New Roman"/>
          <w:sz w:val="24"/>
          <w:szCs w:val="24"/>
          <w:lang w:eastAsia="cs-CZ"/>
        </w:rPr>
        <w:t>1 800</w:t>
      </w: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cm², </w:t>
      </w:r>
      <w:r w:rsidRPr="0093578D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výška min. </w:t>
      </w:r>
      <w:r>
        <w:rPr>
          <w:rFonts w:ascii="Arial Narrow" w:eastAsia="Times New Roman" w:hAnsi="Arial Narrow" w:cs="Times New Roman"/>
          <w:sz w:val="24"/>
          <w:szCs w:val="24"/>
          <w:lang w:eastAsia="cs-CZ"/>
        </w:rPr>
        <w:t>250</w:t>
      </w:r>
      <w:r w:rsidRPr="0093578D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mm.</w:t>
      </w:r>
    </w:p>
    <w:p w14:paraId="13AA3ABE" w14:textId="77777777" w:rsidR="00485259" w:rsidRPr="00507767" w:rsidRDefault="00485259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Materiál: polysulfon nebo PEI, autoklávovatelné, bez BPA.</w:t>
      </w:r>
    </w:p>
    <w:p w14:paraId="049C42A0" w14:textId="77777777" w:rsidR="00485259" w:rsidRPr="00507767" w:rsidRDefault="00485259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Chovná nádoba </w:t>
      </w: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průhledn</w:t>
      </w:r>
      <w:r>
        <w:rPr>
          <w:rFonts w:ascii="Arial Narrow" w:eastAsia="Times New Roman" w:hAnsi="Arial Narrow" w:cs="Times New Roman"/>
          <w:sz w:val="24"/>
          <w:szCs w:val="24"/>
          <w:lang w:eastAsia="cs-CZ"/>
        </w:rPr>
        <w:t>á</w:t>
      </w: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.</w:t>
      </w:r>
    </w:p>
    <w:p w14:paraId="79B49F0E" w14:textId="77777777" w:rsidR="00485259" w:rsidRPr="006D076E" w:rsidRDefault="00485259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Nucená výměna </w:t>
      </w:r>
      <w:r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>vzduchu v chovné nádobě.</w:t>
      </w:r>
    </w:p>
    <w:p w14:paraId="2146DF5D" w14:textId="5974E01E" w:rsidR="00485259" w:rsidRPr="006D076E" w:rsidRDefault="00485259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Každá chovná nádoba </w:t>
      </w:r>
      <w:r w:rsidR="007F50B7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>s vlastním víkem vybaveným vyměnitelným filtrem.</w:t>
      </w:r>
    </w:p>
    <w:p w14:paraId="0BBC0174" w14:textId="379E3AC7" w:rsidR="009908A9" w:rsidRDefault="009908A9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9908A9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Zajištění těsnosti (silikonové těsnění, uzamykací mechanismus) </w:t>
      </w:r>
      <w:r w:rsidR="00714088">
        <w:rPr>
          <w:rFonts w:ascii="Arial Narrow" w:eastAsia="Times New Roman" w:hAnsi="Arial Narrow" w:cs="Times New Roman"/>
          <w:sz w:val="24"/>
          <w:szCs w:val="24"/>
          <w:lang w:eastAsia="cs-CZ"/>
        </w:rPr>
        <w:t>chovné nádoby</w:t>
      </w:r>
      <w:r w:rsidRPr="009908A9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i stojanu v případě, že </w:t>
      </w:r>
      <w:r w:rsidR="00802E7A">
        <w:rPr>
          <w:rFonts w:ascii="Arial Narrow" w:eastAsia="Times New Roman" w:hAnsi="Arial Narrow" w:cs="Times New Roman"/>
          <w:sz w:val="24"/>
          <w:szCs w:val="24"/>
          <w:lang w:eastAsia="cs-CZ"/>
        </w:rPr>
        <w:t>nádoba</w:t>
      </w:r>
      <w:r w:rsidRPr="009908A9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nebude umístěna ve své pozici.</w:t>
      </w:r>
    </w:p>
    <w:p w14:paraId="663214B9" w14:textId="77777777" w:rsidR="00632E82" w:rsidRDefault="00632E82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632E82">
        <w:rPr>
          <w:rFonts w:ascii="Arial Narrow" w:eastAsia="Times New Roman" w:hAnsi="Arial Narrow" w:cs="Times New Roman"/>
          <w:sz w:val="24"/>
          <w:szCs w:val="24"/>
          <w:lang w:eastAsia="cs-CZ"/>
        </w:rPr>
        <w:t>Nerezová násadka pro správný průtok čerstvého vzduchu na úrovni podestýlky.</w:t>
      </w:r>
    </w:p>
    <w:p w14:paraId="2A51FB9D" w14:textId="29804865" w:rsidR="00632E82" w:rsidRDefault="00632E82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632E82">
        <w:rPr>
          <w:rFonts w:ascii="Arial Narrow" w:eastAsia="Times New Roman" w:hAnsi="Arial Narrow" w:cs="Times New Roman"/>
          <w:sz w:val="24"/>
          <w:szCs w:val="24"/>
          <w:lang w:eastAsia="cs-CZ"/>
        </w:rPr>
        <w:lastRenderedPageBreak/>
        <w:t xml:space="preserve">Vstup pro systém automatického napájení kompatibilní se systémem zadavatele – viz příloha C </w:t>
      </w:r>
      <w:r w:rsidR="00C93BD4">
        <w:rPr>
          <w:rFonts w:ascii="Arial Narrow" w:eastAsia="Times New Roman" w:hAnsi="Arial Narrow" w:cs="Times New Roman"/>
          <w:sz w:val="24"/>
          <w:szCs w:val="24"/>
          <w:lang w:eastAsia="cs-CZ"/>
        </w:rPr>
        <w:t>zadávací dokumentace</w:t>
      </w:r>
      <w:r w:rsidRPr="00632E82">
        <w:rPr>
          <w:rFonts w:ascii="Arial Narrow" w:eastAsia="Times New Roman" w:hAnsi="Arial Narrow" w:cs="Times New Roman"/>
          <w:sz w:val="24"/>
          <w:szCs w:val="24"/>
          <w:lang w:eastAsia="cs-CZ"/>
        </w:rPr>
        <w:t>.</w:t>
      </w:r>
    </w:p>
    <w:p w14:paraId="33BCF088" w14:textId="1D10388A" w:rsidR="00B0357E" w:rsidRDefault="00485259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Kompatibilita s automatickým systémem pro vysypávání podestýlky a s robotem </w:t>
      </w:r>
      <w:r w:rsidR="00C93BD4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– </w:t>
      </w:r>
      <w:r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>viz příloha C zadávací dokumentace.</w:t>
      </w:r>
    </w:p>
    <w:p w14:paraId="044A34B5" w14:textId="50AF2E8B" w:rsidR="006D076E" w:rsidRPr="006D076E" w:rsidRDefault="00945F7D" w:rsidP="0064560E">
      <w:p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64560E">
        <w:rPr>
          <w:rFonts w:ascii="Arial Narrow" w:eastAsia="Times New Roman" w:hAnsi="Arial Narrow" w:cs="Times New Roman"/>
          <w:b/>
          <w:bCs/>
          <w:sz w:val="24"/>
          <w:szCs w:val="24"/>
          <w:lang w:eastAsia="cs-CZ"/>
        </w:rPr>
        <w:t>Příslušenství</w:t>
      </w:r>
    </w:p>
    <w:p w14:paraId="484529B4" w14:textId="6BD0A86E" w:rsidR="00B0357E" w:rsidRPr="00B0357E" w:rsidRDefault="0070466E" w:rsidP="00C93BD4">
      <w:pPr>
        <w:pStyle w:val="Odstavecseseznamem"/>
        <w:numPr>
          <w:ilvl w:val="0"/>
          <w:numId w:val="5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b/>
          <w:bCs/>
          <w:sz w:val="24"/>
          <w:szCs w:val="24"/>
          <w:lang w:eastAsia="cs-CZ"/>
        </w:rPr>
      </w:pPr>
      <w:r>
        <w:rPr>
          <w:rFonts w:ascii="Arial Narrow" w:eastAsia="Times New Roman" w:hAnsi="Arial Narrow" w:cs="Times New Roman"/>
          <w:b/>
          <w:bCs/>
          <w:sz w:val="24"/>
          <w:szCs w:val="24"/>
          <w:lang w:eastAsia="cs-CZ"/>
        </w:rPr>
        <w:t>Krmítko</w:t>
      </w:r>
    </w:p>
    <w:p w14:paraId="4901F70B" w14:textId="77777777" w:rsidR="00BC2F99" w:rsidRDefault="00B0357E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B0357E">
        <w:rPr>
          <w:rFonts w:ascii="Arial Narrow" w:eastAsia="Times New Roman" w:hAnsi="Arial Narrow" w:cs="Times New Roman"/>
          <w:sz w:val="24"/>
          <w:szCs w:val="24"/>
          <w:lang w:eastAsia="cs-CZ"/>
        </w:rPr>
        <w:t>Vyrobeno z polysulfonu a zpevněno nerezovou ocelí min. AISI 304, nebo celé z nerezové oceli AISI 304.</w:t>
      </w:r>
    </w:p>
    <w:p w14:paraId="205DB084" w14:textId="01A59997" w:rsidR="00B0357E" w:rsidRDefault="00B0357E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B0357E">
        <w:rPr>
          <w:rFonts w:ascii="Arial Narrow" w:eastAsia="Times New Roman" w:hAnsi="Arial Narrow" w:cs="Times New Roman"/>
          <w:sz w:val="24"/>
          <w:szCs w:val="24"/>
          <w:lang w:eastAsia="cs-CZ"/>
        </w:rPr>
        <w:t>Musí mít prohlubeň na krmnou směs.</w:t>
      </w:r>
    </w:p>
    <w:p w14:paraId="0664499F" w14:textId="744CB967" w:rsidR="002D6C7B" w:rsidRPr="00B0357E" w:rsidRDefault="002D6C7B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2D6C7B">
        <w:rPr>
          <w:rFonts w:ascii="Arial Narrow" w:eastAsia="Times New Roman" w:hAnsi="Arial Narrow" w:cs="Times New Roman"/>
          <w:sz w:val="24"/>
          <w:szCs w:val="24"/>
          <w:lang w:eastAsia="cs-CZ"/>
        </w:rPr>
        <w:t>V počtu odpovídajícím počtu chovných nádob (ke každé chovné nádobě jeden kus).</w:t>
      </w:r>
    </w:p>
    <w:p w14:paraId="45496E6D" w14:textId="285C2721" w:rsidR="00B0357E" w:rsidRPr="00B0357E" w:rsidRDefault="00B0357E" w:rsidP="00C93BD4">
      <w:pPr>
        <w:pStyle w:val="Odstavecseseznamem"/>
        <w:numPr>
          <w:ilvl w:val="0"/>
          <w:numId w:val="5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b/>
          <w:bCs/>
          <w:sz w:val="24"/>
          <w:szCs w:val="24"/>
          <w:lang w:eastAsia="cs-CZ"/>
        </w:rPr>
      </w:pPr>
      <w:r w:rsidRPr="00B0357E">
        <w:rPr>
          <w:rFonts w:ascii="Arial Narrow" w:eastAsia="Times New Roman" w:hAnsi="Arial Narrow" w:cs="Times New Roman"/>
          <w:b/>
          <w:bCs/>
          <w:sz w:val="24"/>
          <w:szCs w:val="24"/>
          <w:lang w:eastAsia="cs-CZ"/>
        </w:rPr>
        <w:t>Plastové krycí víko</w:t>
      </w:r>
    </w:p>
    <w:p w14:paraId="4B581546" w14:textId="77777777" w:rsidR="00BC2F99" w:rsidRDefault="00B0357E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B0357E">
        <w:rPr>
          <w:rFonts w:ascii="Arial Narrow" w:eastAsia="Times New Roman" w:hAnsi="Arial Narrow" w:cs="Times New Roman"/>
          <w:sz w:val="24"/>
          <w:szCs w:val="24"/>
          <w:lang w:eastAsia="cs-CZ"/>
        </w:rPr>
        <w:t>Průhledný polysulfon.</w:t>
      </w:r>
    </w:p>
    <w:p w14:paraId="15AF835C" w14:textId="77777777" w:rsidR="00BC2F99" w:rsidRDefault="00B0357E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B0357E">
        <w:rPr>
          <w:rFonts w:ascii="Arial Narrow" w:eastAsia="Times New Roman" w:hAnsi="Arial Narrow" w:cs="Times New Roman"/>
          <w:sz w:val="24"/>
          <w:szCs w:val="24"/>
          <w:lang w:eastAsia="cs-CZ"/>
        </w:rPr>
        <w:t>Vzduchotěsné po vytažení ze stojanu, bez možnosti úniku vzduchu.</w:t>
      </w:r>
    </w:p>
    <w:p w14:paraId="29B1E1FC" w14:textId="35B5F920" w:rsidR="00BC2F99" w:rsidRDefault="0070466E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>
        <w:rPr>
          <w:rFonts w:ascii="Arial Narrow" w:eastAsia="Times New Roman" w:hAnsi="Arial Narrow" w:cs="Times New Roman"/>
          <w:sz w:val="24"/>
          <w:szCs w:val="24"/>
          <w:lang w:eastAsia="cs-CZ"/>
        </w:rPr>
        <w:t>M</w:t>
      </w:r>
      <w:r w:rsidRPr="0070466E">
        <w:rPr>
          <w:rFonts w:ascii="Arial Narrow" w:eastAsia="Times New Roman" w:hAnsi="Arial Narrow" w:cs="Times New Roman"/>
          <w:sz w:val="24"/>
          <w:szCs w:val="24"/>
          <w:lang w:eastAsia="cs-CZ"/>
        </w:rPr>
        <w:t>usí být vybaveno jedním odvodem vzduchu z</w:t>
      </w:r>
      <w:r w:rsidR="00802E7A">
        <w:rPr>
          <w:rFonts w:ascii="Arial Narrow" w:eastAsia="Times New Roman" w:hAnsi="Arial Narrow" w:cs="Times New Roman"/>
          <w:sz w:val="24"/>
          <w:szCs w:val="24"/>
          <w:lang w:eastAsia="cs-CZ"/>
        </w:rPr>
        <w:t> chovné nádoby</w:t>
      </w:r>
      <w:r w:rsidRPr="007046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ven. Tento odvod musí být kryt plastovým ventilem se samouzavírací pružinou, aby se zamezilo kontaminaci pro vyjmutí nádoby ze stojanu.</w:t>
      </w:r>
    </w:p>
    <w:p w14:paraId="2D1E2776" w14:textId="3BA0FA5F" w:rsidR="00B0357E" w:rsidRDefault="00B0357E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B0357E">
        <w:rPr>
          <w:rFonts w:ascii="Arial Narrow" w:eastAsia="Times New Roman" w:hAnsi="Arial Narrow" w:cs="Times New Roman"/>
          <w:sz w:val="24"/>
          <w:szCs w:val="24"/>
          <w:lang w:eastAsia="cs-CZ"/>
        </w:rPr>
        <w:t>Minimálně dvě západky pevně spojující víko s nádobou.</w:t>
      </w:r>
    </w:p>
    <w:p w14:paraId="536F45B7" w14:textId="44247C2D" w:rsidR="005919A3" w:rsidRPr="00B0357E" w:rsidRDefault="005919A3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919A3">
        <w:rPr>
          <w:rFonts w:ascii="Arial Narrow" w:eastAsia="Times New Roman" w:hAnsi="Arial Narrow" w:cs="Times New Roman"/>
          <w:sz w:val="24"/>
          <w:szCs w:val="24"/>
          <w:lang w:eastAsia="cs-CZ"/>
        </w:rPr>
        <w:t>V počtu odpovídajícím počtu chovných nádob (ke každé chovné nádobě jeden kus).</w:t>
      </w:r>
    </w:p>
    <w:p w14:paraId="78DCA7DD" w14:textId="18E8611E" w:rsidR="00B0357E" w:rsidRPr="00B0357E" w:rsidRDefault="00B0357E" w:rsidP="00C93BD4">
      <w:pPr>
        <w:pStyle w:val="Odstavecseseznamem"/>
        <w:numPr>
          <w:ilvl w:val="0"/>
          <w:numId w:val="5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b/>
          <w:bCs/>
          <w:sz w:val="24"/>
          <w:szCs w:val="24"/>
          <w:lang w:eastAsia="cs-CZ"/>
        </w:rPr>
      </w:pPr>
      <w:r w:rsidRPr="00B0357E">
        <w:rPr>
          <w:rFonts w:ascii="Arial Narrow" w:eastAsia="Times New Roman" w:hAnsi="Arial Narrow" w:cs="Times New Roman"/>
          <w:b/>
          <w:bCs/>
          <w:sz w:val="24"/>
          <w:szCs w:val="24"/>
          <w:lang w:eastAsia="cs-CZ"/>
        </w:rPr>
        <w:t>Držák pro označovací kartičku</w:t>
      </w:r>
    </w:p>
    <w:p w14:paraId="55BB971E" w14:textId="77777777" w:rsidR="00BC2F99" w:rsidRDefault="00B0357E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B0357E">
        <w:rPr>
          <w:rFonts w:ascii="Arial Narrow" w:eastAsia="Times New Roman" w:hAnsi="Arial Narrow" w:cs="Times New Roman"/>
          <w:sz w:val="24"/>
          <w:szCs w:val="24"/>
          <w:lang w:eastAsia="cs-CZ"/>
        </w:rPr>
        <w:t>Průhledný polysulfon.</w:t>
      </w:r>
    </w:p>
    <w:p w14:paraId="4420CCDC" w14:textId="600C5F94" w:rsidR="00B0357E" w:rsidRDefault="00B0357E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B0357E">
        <w:rPr>
          <w:rFonts w:ascii="Arial Narrow" w:eastAsia="Times New Roman" w:hAnsi="Arial Narrow" w:cs="Times New Roman"/>
          <w:sz w:val="24"/>
          <w:szCs w:val="24"/>
          <w:lang w:eastAsia="cs-CZ"/>
        </w:rPr>
        <w:t>Rozměry min. 75 × 125 mm.</w:t>
      </w:r>
    </w:p>
    <w:p w14:paraId="4FBF826B" w14:textId="57D45791" w:rsidR="005919A3" w:rsidRPr="00B0357E" w:rsidRDefault="005919A3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919A3">
        <w:rPr>
          <w:rFonts w:ascii="Arial Narrow" w:eastAsia="Times New Roman" w:hAnsi="Arial Narrow" w:cs="Times New Roman"/>
          <w:sz w:val="24"/>
          <w:szCs w:val="24"/>
          <w:lang w:eastAsia="cs-CZ"/>
        </w:rPr>
        <w:t>V počtu odpovídajícím počtu chovných nádob (ke každé chovné nádobě jeden kus).</w:t>
      </w:r>
    </w:p>
    <w:p w14:paraId="2FF7A619" w14:textId="14B61DF3" w:rsidR="00B0357E" w:rsidRPr="00945F7D" w:rsidRDefault="004A27E1" w:rsidP="00C93BD4">
      <w:pPr>
        <w:pStyle w:val="Odstavecseseznamem"/>
        <w:numPr>
          <w:ilvl w:val="0"/>
          <w:numId w:val="4"/>
        </w:numPr>
        <w:spacing w:before="100" w:beforeAutospacing="1" w:after="100" w:afterAutospacing="1" w:line="240" w:lineRule="auto"/>
        <w:outlineLvl w:val="2"/>
        <w:rPr>
          <w:rFonts w:ascii="Arial Narrow" w:eastAsia="Times New Roman" w:hAnsi="Arial Narrow" w:cs="Times New Roman"/>
          <w:b/>
          <w:bCs/>
          <w:sz w:val="27"/>
          <w:szCs w:val="27"/>
          <w:lang w:eastAsia="cs-CZ"/>
        </w:rPr>
      </w:pPr>
      <w:r w:rsidRPr="00945F7D">
        <w:rPr>
          <w:rFonts w:ascii="Arial Narrow" w:eastAsia="Times New Roman" w:hAnsi="Arial Narrow" w:cs="Times New Roman"/>
          <w:b/>
          <w:bCs/>
          <w:sz w:val="27"/>
          <w:szCs w:val="27"/>
          <w:lang w:eastAsia="cs-CZ"/>
        </w:rPr>
        <w:t>IVC stojany</w:t>
      </w:r>
    </w:p>
    <w:p w14:paraId="40D79FBF" w14:textId="77777777" w:rsidR="00BC2F99" w:rsidRDefault="00B0357E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B0357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Schopný pojmout požadované množství sestav </w:t>
      </w:r>
      <w:r w:rsidR="004A27E1">
        <w:rPr>
          <w:rFonts w:ascii="Arial Narrow" w:eastAsia="Times New Roman" w:hAnsi="Arial Narrow" w:cs="Times New Roman"/>
          <w:sz w:val="24"/>
          <w:szCs w:val="24"/>
          <w:lang w:eastAsia="cs-CZ"/>
        </w:rPr>
        <w:t>chovných</w:t>
      </w:r>
      <w:r w:rsidRPr="00B0357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nádob.</w:t>
      </w:r>
    </w:p>
    <w:p w14:paraId="39D90FAA" w14:textId="77777777" w:rsidR="00511610" w:rsidRDefault="00B0357E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B0357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Vyroben </w:t>
      </w:r>
      <w:r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>z nerezové oceli min. AISI 304</w:t>
      </w:r>
      <w:r w:rsidR="00C733E8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, drobné </w:t>
      </w:r>
      <w:r w:rsidR="003C0F2A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>součásti mohou být z odolného plastu (např.</w:t>
      </w:r>
      <w:r w:rsidR="00C733E8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</w:t>
      </w:r>
      <w:r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>polysulfon</w:t>
      </w:r>
      <w:r w:rsidR="003C0F2A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>)</w:t>
      </w:r>
      <w:r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>.</w:t>
      </w:r>
    </w:p>
    <w:p w14:paraId="334D4FB5" w14:textId="77777777" w:rsidR="00511610" w:rsidRDefault="00B0357E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B0357E">
        <w:rPr>
          <w:rFonts w:ascii="Arial Narrow" w:eastAsia="Times New Roman" w:hAnsi="Arial Narrow" w:cs="Times New Roman"/>
          <w:sz w:val="24"/>
          <w:szCs w:val="24"/>
          <w:lang w:eastAsia="cs-CZ"/>
        </w:rPr>
        <w:t>Čtyři otočná pojezdová kolečka (min. dvě s nožní brzdou), průměr koleček alespoň 50 mm, odolná H</w:t>
      </w:r>
      <w:r w:rsidRPr="00BC2F99">
        <w:rPr>
          <w:rFonts w:ascii="Cambria Math" w:eastAsia="Times New Roman" w:hAnsi="Cambria Math" w:cs="Cambria Math"/>
          <w:sz w:val="24"/>
          <w:szCs w:val="24"/>
          <w:lang w:eastAsia="cs-CZ"/>
        </w:rPr>
        <w:t>₂</w:t>
      </w:r>
      <w:r w:rsidRPr="00B0357E">
        <w:rPr>
          <w:rFonts w:ascii="Arial Narrow" w:eastAsia="Times New Roman" w:hAnsi="Arial Narrow" w:cs="Times New Roman"/>
          <w:sz w:val="24"/>
          <w:szCs w:val="24"/>
          <w:lang w:eastAsia="cs-CZ"/>
        </w:rPr>
        <w:t>O</w:t>
      </w:r>
      <w:r w:rsidRPr="00BC2F99">
        <w:rPr>
          <w:rFonts w:ascii="Cambria Math" w:eastAsia="Times New Roman" w:hAnsi="Cambria Math" w:cs="Cambria Math"/>
          <w:sz w:val="24"/>
          <w:szCs w:val="24"/>
          <w:lang w:eastAsia="cs-CZ"/>
        </w:rPr>
        <w:t>₂</w:t>
      </w:r>
      <w:r w:rsidRPr="00B0357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a autokl</w:t>
      </w:r>
      <w:r w:rsidRPr="00BC2F99">
        <w:rPr>
          <w:rFonts w:ascii="Arial Narrow" w:eastAsia="Times New Roman" w:hAnsi="Arial Narrow" w:cs="Times New Roman"/>
          <w:sz w:val="24"/>
          <w:szCs w:val="24"/>
          <w:lang w:eastAsia="cs-CZ"/>
        </w:rPr>
        <w:t>á</w:t>
      </w:r>
      <w:r w:rsidRPr="00B0357E">
        <w:rPr>
          <w:rFonts w:ascii="Arial Narrow" w:eastAsia="Times New Roman" w:hAnsi="Arial Narrow" w:cs="Times New Roman"/>
          <w:sz w:val="24"/>
          <w:szCs w:val="24"/>
          <w:lang w:eastAsia="cs-CZ"/>
        </w:rPr>
        <w:t>vov</w:t>
      </w:r>
      <w:r w:rsidRPr="00BC2F99">
        <w:rPr>
          <w:rFonts w:ascii="Arial Narrow" w:eastAsia="Times New Roman" w:hAnsi="Arial Narrow" w:cs="Times New Roman"/>
          <w:sz w:val="24"/>
          <w:szCs w:val="24"/>
          <w:lang w:eastAsia="cs-CZ"/>
        </w:rPr>
        <w:t>á</w:t>
      </w:r>
      <w:r w:rsidRPr="00B0357E">
        <w:rPr>
          <w:rFonts w:ascii="Arial Narrow" w:eastAsia="Times New Roman" w:hAnsi="Arial Narrow" w:cs="Times New Roman"/>
          <w:sz w:val="24"/>
          <w:szCs w:val="24"/>
          <w:lang w:eastAsia="cs-CZ"/>
        </w:rPr>
        <w:t>n</w:t>
      </w:r>
      <w:r w:rsidRPr="00BC2F99">
        <w:rPr>
          <w:rFonts w:ascii="Arial Narrow" w:eastAsia="Times New Roman" w:hAnsi="Arial Narrow" w:cs="Times New Roman"/>
          <w:sz w:val="24"/>
          <w:szCs w:val="24"/>
          <w:lang w:eastAsia="cs-CZ"/>
        </w:rPr>
        <w:t>í</w:t>
      </w:r>
      <w:r w:rsidRPr="00B0357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(134 °C).</w:t>
      </w:r>
    </w:p>
    <w:p w14:paraId="1B663D28" w14:textId="77777777" w:rsidR="00511610" w:rsidRDefault="00B0357E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B0357E">
        <w:rPr>
          <w:rFonts w:ascii="Arial Narrow" w:eastAsia="Times New Roman" w:hAnsi="Arial Narrow" w:cs="Times New Roman"/>
          <w:sz w:val="24"/>
          <w:szCs w:val="24"/>
          <w:lang w:eastAsia="cs-CZ"/>
        </w:rPr>
        <w:t>Horizontální přívodní kanály pro přísun vzduchu.</w:t>
      </w:r>
    </w:p>
    <w:p w14:paraId="49EE0580" w14:textId="77777777" w:rsidR="00511610" w:rsidRDefault="00B0357E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B0357E">
        <w:rPr>
          <w:rFonts w:ascii="Arial Narrow" w:eastAsia="Times New Roman" w:hAnsi="Arial Narrow" w:cs="Times New Roman"/>
          <w:sz w:val="24"/>
          <w:szCs w:val="24"/>
          <w:lang w:eastAsia="cs-CZ"/>
        </w:rPr>
        <w:t>Horizontální odvodní kanály pro odtah vzduchu.</w:t>
      </w:r>
    </w:p>
    <w:p w14:paraId="0BA20038" w14:textId="77777777" w:rsidR="007841AD" w:rsidRDefault="00B0357E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B0357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Systém </w:t>
      </w:r>
      <w:r w:rsidR="008F3C17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přímého </w:t>
      </w:r>
      <w:r w:rsidRPr="00B0357E">
        <w:rPr>
          <w:rFonts w:ascii="Arial Narrow" w:eastAsia="Times New Roman" w:hAnsi="Arial Narrow" w:cs="Times New Roman"/>
          <w:sz w:val="24"/>
          <w:szCs w:val="24"/>
          <w:lang w:eastAsia="cs-CZ"/>
        </w:rPr>
        <w:t>rozvodu vody pro zvířata, napojitelný na automatické napájení</w:t>
      </w:r>
      <w:r w:rsidR="008F3C17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– kompatibilita viz příloha C </w:t>
      </w:r>
      <w:r w:rsidR="007841AD">
        <w:rPr>
          <w:rFonts w:ascii="Arial Narrow" w:eastAsia="Times New Roman" w:hAnsi="Arial Narrow" w:cs="Times New Roman"/>
          <w:sz w:val="24"/>
          <w:szCs w:val="24"/>
          <w:lang w:eastAsia="cs-CZ"/>
        </w:rPr>
        <w:t>zadávací dokumentace.</w:t>
      </w:r>
    </w:p>
    <w:p w14:paraId="44462FAE" w14:textId="77777777" w:rsidR="007841AD" w:rsidRDefault="00B0357E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B0357E">
        <w:rPr>
          <w:rFonts w:ascii="Arial Narrow" w:eastAsia="Times New Roman" w:hAnsi="Arial Narrow" w:cs="Times New Roman"/>
          <w:sz w:val="24"/>
          <w:szCs w:val="24"/>
          <w:lang w:eastAsia="cs-CZ"/>
        </w:rPr>
        <w:t>Otvory kanálů kryté měkkým silikonovým těsněním.</w:t>
      </w:r>
    </w:p>
    <w:p w14:paraId="69F6FE3F" w14:textId="77777777" w:rsidR="007841AD" w:rsidRDefault="00B0357E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B0357E">
        <w:rPr>
          <w:rFonts w:ascii="Arial Narrow" w:eastAsia="Times New Roman" w:hAnsi="Arial Narrow" w:cs="Times New Roman"/>
          <w:sz w:val="24"/>
          <w:szCs w:val="24"/>
          <w:lang w:eastAsia="cs-CZ"/>
        </w:rPr>
        <w:t>Vertikální komory na bočních stranách – snadno otevíratelné bez nástrojů, čistitelné bez demontáže.</w:t>
      </w:r>
    </w:p>
    <w:p w14:paraId="2C4261BB" w14:textId="77777777" w:rsidR="007841AD" w:rsidRDefault="00B0357E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B0357E">
        <w:rPr>
          <w:rFonts w:ascii="Arial Narrow" w:eastAsia="Times New Roman" w:hAnsi="Arial Narrow" w:cs="Times New Roman"/>
          <w:sz w:val="24"/>
          <w:szCs w:val="24"/>
          <w:lang w:eastAsia="cs-CZ"/>
        </w:rPr>
        <w:t>Indikace správně uložené sestavy IVC nádob.</w:t>
      </w:r>
    </w:p>
    <w:p w14:paraId="5A292829" w14:textId="77777777" w:rsidR="007841AD" w:rsidRDefault="00B0357E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B0357E">
        <w:rPr>
          <w:rFonts w:ascii="Arial Narrow" w:eastAsia="Times New Roman" w:hAnsi="Arial Narrow" w:cs="Times New Roman"/>
          <w:sz w:val="24"/>
          <w:szCs w:val="24"/>
          <w:lang w:eastAsia="cs-CZ"/>
        </w:rPr>
        <w:t>Zajištění těsnosti i po vytažení nádoby.</w:t>
      </w:r>
    </w:p>
    <w:p w14:paraId="4AABEC2A" w14:textId="495937EC" w:rsidR="00B0357E" w:rsidRDefault="00B0357E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B0357E">
        <w:rPr>
          <w:rFonts w:ascii="Arial Narrow" w:eastAsia="Times New Roman" w:hAnsi="Arial Narrow" w:cs="Times New Roman"/>
          <w:sz w:val="24"/>
          <w:szCs w:val="24"/>
          <w:lang w:eastAsia="cs-CZ"/>
        </w:rPr>
        <w:lastRenderedPageBreak/>
        <w:t>Provoz při průtoku max. 24 m³/h vstup, 20 m³/h výstup, při nastavených 50 výměnách vzduchu/hod.</w:t>
      </w:r>
    </w:p>
    <w:p w14:paraId="029ED61E" w14:textId="2E764DE6" w:rsidR="007D6DC6" w:rsidRDefault="007D6DC6" w:rsidP="00C93BD4">
      <w:pPr>
        <w:pStyle w:val="Odstavecseseznamem"/>
        <w:numPr>
          <w:ilvl w:val="0"/>
          <w:numId w:val="3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b/>
          <w:bCs/>
          <w:sz w:val="24"/>
          <w:szCs w:val="24"/>
          <w:lang w:eastAsia="cs-CZ"/>
        </w:rPr>
      </w:pPr>
      <w:r w:rsidRPr="00276C1D">
        <w:rPr>
          <w:rFonts w:ascii="Arial Narrow" w:eastAsia="Times New Roman" w:hAnsi="Arial Narrow" w:cs="Times New Roman"/>
          <w:b/>
          <w:bCs/>
          <w:sz w:val="24"/>
          <w:szCs w:val="24"/>
          <w:lang w:eastAsia="cs-CZ"/>
        </w:rPr>
        <w:t>IVC stojan pro myši jednostranný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94"/>
        <w:gridCol w:w="3083"/>
      </w:tblGrid>
      <w:tr w:rsidR="003C03FB" w:rsidRPr="00507767" w14:paraId="22F9B0A1" w14:textId="77777777" w:rsidTr="001B4239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1682560B" w14:textId="77777777" w:rsidR="003C03FB" w:rsidRPr="00507767" w:rsidRDefault="003C03FB" w:rsidP="001B4239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</w:pPr>
          </w:p>
        </w:tc>
        <w:tc>
          <w:tcPr>
            <w:tcW w:w="0" w:type="auto"/>
            <w:vAlign w:val="center"/>
            <w:hideMark/>
          </w:tcPr>
          <w:p w14:paraId="212BA8DB" w14:textId="77777777" w:rsidR="003C03FB" w:rsidRPr="00507767" w:rsidRDefault="003C03FB" w:rsidP="001B4239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  <w:t>Parametr nabízený dodavatelem</w:t>
            </w:r>
          </w:p>
        </w:tc>
      </w:tr>
      <w:tr w:rsidR="003C03FB" w:rsidRPr="00507767" w14:paraId="443FD517" w14:textId="77777777" w:rsidTr="001B42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FF9C683" w14:textId="77777777" w:rsidR="003C03FB" w:rsidRPr="00507767" w:rsidRDefault="003C03FB" w:rsidP="001B4239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  <w:t>Výrobce</w:t>
            </w:r>
          </w:p>
        </w:tc>
        <w:tc>
          <w:tcPr>
            <w:tcW w:w="0" w:type="auto"/>
            <w:vAlign w:val="center"/>
            <w:hideMark/>
          </w:tcPr>
          <w:p w14:paraId="0C416802" w14:textId="77777777" w:rsidR="003C03FB" w:rsidRPr="00507767" w:rsidRDefault="003C03FB" w:rsidP="001B4239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>(Dodavatel uvede výrobce)</w:t>
            </w:r>
          </w:p>
        </w:tc>
      </w:tr>
      <w:tr w:rsidR="003C03FB" w:rsidRPr="00507767" w14:paraId="29F6A77E" w14:textId="77777777" w:rsidTr="001B42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FDEAE51" w14:textId="77777777" w:rsidR="003C03FB" w:rsidRPr="00507767" w:rsidRDefault="003C03FB" w:rsidP="001B4239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  <w:t>Typ/Model</w:t>
            </w:r>
          </w:p>
        </w:tc>
        <w:tc>
          <w:tcPr>
            <w:tcW w:w="0" w:type="auto"/>
            <w:vAlign w:val="center"/>
            <w:hideMark/>
          </w:tcPr>
          <w:p w14:paraId="7CD246E5" w14:textId="77777777" w:rsidR="003C03FB" w:rsidRPr="00507767" w:rsidRDefault="003C03FB" w:rsidP="001B4239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 xml:space="preserve">(Dodavatel uvede typ </w:t>
            </w:r>
            <w:r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>/</w:t>
            </w: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 xml:space="preserve"> model)</w:t>
            </w:r>
          </w:p>
        </w:tc>
      </w:tr>
    </w:tbl>
    <w:p w14:paraId="55B63929" w14:textId="297CF07E" w:rsidR="007841AD" w:rsidRDefault="000D2349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0D2349">
        <w:rPr>
          <w:rFonts w:ascii="Arial Narrow" w:eastAsia="Times New Roman" w:hAnsi="Arial Narrow" w:cs="Times New Roman"/>
          <w:sz w:val="24"/>
          <w:szCs w:val="24"/>
          <w:lang w:eastAsia="cs-CZ"/>
        </w:rPr>
        <w:t>Kapacita stojanu:</w:t>
      </w:r>
      <w:r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</w:t>
      </w:r>
      <w:r w:rsidR="000C0AFA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minimálně </w:t>
      </w:r>
      <w:r w:rsidR="007D6DC6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72 </w:t>
      </w:r>
      <w:r w:rsidR="00467DB9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>chovných</w:t>
      </w:r>
      <w:r w:rsidR="007D6DC6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nádob</w:t>
      </w:r>
      <w:r w:rsidR="007841AD">
        <w:rPr>
          <w:rFonts w:ascii="Arial Narrow" w:eastAsia="Times New Roman" w:hAnsi="Arial Narrow" w:cs="Times New Roman"/>
          <w:sz w:val="24"/>
          <w:szCs w:val="24"/>
          <w:lang w:eastAsia="cs-CZ"/>
        </w:rPr>
        <w:t>.</w:t>
      </w:r>
    </w:p>
    <w:p w14:paraId="2E0F764D" w14:textId="1CB1B311" w:rsidR="007D6DC6" w:rsidRPr="00B0357E" w:rsidRDefault="007D6DC6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Vnější rozměry </w:t>
      </w:r>
      <w:r w:rsidR="001507CC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>IVC stojanu</w:t>
      </w:r>
      <w:r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: </w:t>
      </w:r>
      <w:r w:rsidR="00B4137A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výška včetně koleček </w:t>
      </w:r>
      <w:r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>max.</w:t>
      </w:r>
      <w:r w:rsidR="005D3162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>19</w:t>
      </w:r>
      <w:r w:rsidR="0094090A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>50</w:t>
      </w:r>
      <w:r w:rsidR="005D3162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</w:t>
      </w:r>
      <w:r w:rsidR="00B4137A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>mm;</w:t>
      </w:r>
      <w:r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</w:t>
      </w:r>
      <w:r w:rsidR="00B4137A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hloubka </w:t>
      </w:r>
      <w:r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>max.</w:t>
      </w:r>
      <w:r w:rsidR="005D3162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6</w:t>
      </w:r>
      <w:r w:rsidR="00D2149B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>5</w:t>
      </w:r>
      <w:r w:rsidR="005D3162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0 </w:t>
      </w:r>
      <w:r w:rsidR="00B4137A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>mm;</w:t>
      </w:r>
      <w:r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</w:t>
      </w:r>
      <w:r w:rsidR="00B4137A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šířka </w:t>
      </w:r>
      <w:r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>max.</w:t>
      </w:r>
      <w:r w:rsidR="005D3162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>1</w:t>
      </w:r>
      <w:r w:rsidR="002D3148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>7</w:t>
      </w:r>
      <w:r w:rsidR="00D2149B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>5</w:t>
      </w:r>
      <w:r w:rsidR="005D3162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0 </w:t>
      </w:r>
      <w:r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>mm</w:t>
      </w:r>
      <w:r w:rsidR="005D3162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>.</w:t>
      </w:r>
    </w:p>
    <w:p w14:paraId="1567F7F2" w14:textId="15C9202F" w:rsidR="007D6DC6" w:rsidRDefault="007D6DC6" w:rsidP="00C93BD4">
      <w:pPr>
        <w:pStyle w:val="Odstavecseseznamem"/>
        <w:numPr>
          <w:ilvl w:val="0"/>
          <w:numId w:val="3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b/>
          <w:bCs/>
          <w:sz w:val="24"/>
          <w:szCs w:val="24"/>
          <w:lang w:eastAsia="cs-CZ"/>
        </w:rPr>
      </w:pPr>
      <w:r>
        <w:rPr>
          <w:rFonts w:ascii="Arial Narrow" w:eastAsia="Times New Roman" w:hAnsi="Arial Narrow" w:cs="Times New Roman"/>
          <w:b/>
          <w:bCs/>
          <w:sz w:val="24"/>
          <w:szCs w:val="24"/>
          <w:lang w:eastAsia="cs-CZ"/>
        </w:rPr>
        <w:t>IVC stojan pro myši oboustranný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94"/>
        <w:gridCol w:w="3083"/>
      </w:tblGrid>
      <w:tr w:rsidR="003C03FB" w:rsidRPr="00507767" w14:paraId="547A1FD4" w14:textId="77777777" w:rsidTr="001B4239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4C1EC623" w14:textId="77777777" w:rsidR="003C03FB" w:rsidRPr="00507767" w:rsidRDefault="003C03FB" w:rsidP="001B4239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</w:pPr>
          </w:p>
        </w:tc>
        <w:tc>
          <w:tcPr>
            <w:tcW w:w="0" w:type="auto"/>
            <w:vAlign w:val="center"/>
            <w:hideMark/>
          </w:tcPr>
          <w:p w14:paraId="53A3F851" w14:textId="77777777" w:rsidR="003C03FB" w:rsidRPr="00507767" w:rsidRDefault="003C03FB" w:rsidP="001B4239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  <w:t>Parametr nabízený dodavatelem</w:t>
            </w:r>
          </w:p>
        </w:tc>
      </w:tr>
      <w:tr w:rsidR="003C03FB" w:rsidRPr="00507767" w14:paraId="6540F2AB" w14:textId="77777777" w:rsidTr="001B42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C23F123" w14:textId="77777777" w:rsidR="003C03FB" w:rsidRPr="00507767" w:rsidRDefault="003C03FB" w:rsidP="001B4239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  <w:t>Výrobce</w:t>
            </w:r>
          </w:p>
        </w:tc>
        <w:tc>
          <w:tcPr>
            <w:tcW w:w="0" w:type="auto"/>
            <w:vAlign w:val="center"/>
            <w:hideMark/>
          </w:tcPr>
          <w:p w14:paraId="39E6C5D9" w14:textId="77777777" w:rsidR="003C03FB" w:rsidRPr="00507767" w:rsidRDefault="003C03FB" w:rsidP="001B4239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>(Dodavatel uvede výrobce)</w:t>
            </w:r>
          </w:p>
        </w:tc>
      </w:tr>
      <w:tr w:rsidR="003C03FB" w:rsidRPr="00507767" w14:paraId="2A60D212" w14:textId="77777777" w:rsidTr="001B42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7AA65FD" w14:textId="77777777" w:rsidR="003C03FB" w:rsidRPr="00507767" w:rsidRDefault="003C03FB" w:rsidP="001B4239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  <w:t>Typ/Model</w:t>
            </w:r>
          </w:p>
        </w:tc>
        <w:tc>
          <w:tcPr>
            <w:tcW w:w="0" w:type="auto"/>
            <w:vAlign w:val="center"/>
            <w:hideMark/>
          </w:tcPr>
          <w:p w14:paraId="2F17428C" w14:textId="77777777" w:rsidR="003C03FB" w:rsidRPr="00507767" w:rsidRDefault="003C03FB" w:rsidP="001B4239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 xml:space="preserve">(Dodavatel uvede typ </w:t>
            </w:r>
            <w:r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>/</w:t>
            </w: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 xml:space="preserve"> model)</w:t>
            </w:r>
          </w:p>
        </w:tc>
      </w:tr>
    </w:tbl>
    <w:p w14:paraId="25C92A2D" w14:textId="508D9B2D" w:rsidR="007841AD" w:rsidRDefault="000D2349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0D2349">
        <w:rPr>
          <w:rFonts w:ascii="Arial Narrow" w:eastAsia="Times New Roman" w:hAnsi="Arial Narrow" w:cs="Times New Roman"/>
          <w:sz w:val="24"/>
          <w:szCs w:val="24"/>
          <w:lang w:eastAsia="cs-CZ"/>
        </w:rPr>
        <w:t>Kapacita stojanu:</w:t>
      </w:r>
      <w:r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</w:t>
      </w:r>
      <w:r w:rsidR="000C0AFA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minimálně </w:t>
      </w:r>
      <w:r w:rsidR="007D6DC6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144 </w:t>
      </w:r>
      <w:r w:rsidR="00467DB9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>chovných nádob</w:t>
      </w:r>
      <w:r w:rsidR="007841AD">
        <w:rPr>
          <w:rFonts w:ascii="Arial Narrow" w:eastAsia="Times New Roman" w:hAnsi="Arial Narrow" w:cs="Times New Roman"/>
          <w:sz w:val="24"/>
          <w:szCs w:val="24"/>
          <w:lang w:eastAsia="cs-CZ"/>
        </w:rPr>
        <w:t>.</w:t>
      </w:r>
    </w:p>
    <w:p w14:paraId="3A145397" w14:textId="598350FC" w:rsidR="007D6DC6" w:rsidRPr="00B0357E" w:rsidRDefault="007D6DC6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Vnější rozměry </w:t>
      </w:r>
      <w:r w:rsidR="000C0AFA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>IVC stojanu</w:t>
      </w:r>
      <w:r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: </w:t>
      </w:r>
      <w:r w:rsidR="00B4137A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výška včetně koleček </w:t>
      </w:r>
      <w:r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max. </w:t>
      </w:r>
      <w:r w:rsidR="002D3148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>19</w:t>
      </w:r>
      <w:r w:rsidR="0094090A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>50</w:t>
      </w:r>
      <w:r w:rsidR="002D3148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</w:t>
      </w:r>
      <w:r w:rsidR="00B4137A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>mm;</w:t>
      </w:r>
      <w:r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</w:t>
      </w:r>
      <w:r w:rsidR="00B4137A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hloubka </w:t>
      </w:r>
      <w:r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max. </w:t>
      </w:r>
      <w:r w:rsidR="00D2149B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900 </w:t>
      </w:r>
      <w:r w:rsidR="00B4137A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>mm; šířka</w:t>
      </w:r>
      <w:r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max. </w:t>
      </w:r>
      <w:r w:rsidR="00D2149B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1850 </w:t>
      </w:r>
      <w:r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>mm.</w:t>
      </w:r>
    </w:p>
    <w:p w14:paraId="4311E662" w14:textId="42A6AE77" w:rsidR="00A53144" w:rsidRDefault="00A53144" w:rsidP="00C93BD4">
      <w:pPr>
        <w:pStyle w:val="Odstavecseseznamem"/>
        <w:numPr>
          <w:ilvl w:val="0"/>
          <w:numId w:val="3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b/>
          <w:bCs/>
          <w:sz w:val="24"/>
          <w:szCs w:val="24"/>
          <w:lang w:eastAsia="cs-CZ"/>
        </w:rPr>
      </w:pPr>
      <w:r>
        <w:rPr>
          <w:rFonts w:ascii="Arial Narrow" w:eastAsia="Times New Roman" w:hAnsi="Arial Narrow" w:cs="Times New Roman"/>
          <w:b/>
          <w:bCs/>
          <w:sz w:val="24"/>
          <w:szCs w:val="24"/>
          <w:lang w:eastAsia="cs-CZ"/>
        </w:rPr>
        <w:t>IVC stojan pro potkany jednostranný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94"/>
        <w:gridCol w:w="3083"/>
      </w:tblGrid>
      <w:tr w:rsidR="003C03FB" w:rsidRPr="00507767" w14:paraId="69EBC4A0" w14:textId="77777777" w:rsidTr="001B4239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5B6A8782" w14:textId="77777777" w:rsidR="003C03FB" w:rsidRPr="00507767" w:rsidRDefault="003C03FB" w:rsidP="001B4239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</w:pPr>
          </w:p>
        </w:tc>
        <w:tc>
          <w:tcPr>
            <w:tcW w:w="0" w:type="auto"/>
            <w:vAlign w:val="center"/>
            <w:hideMark/>
          </w:tcPr>
          <w:p w14:paraId="20DD6EAE" w14:textId="77777777" w:rsidR="003C03FB" w:rsidRPr="00507767" w:rsidRDefault="003C03FB" w:rsidP="001B4239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  <w:t>Parametr nabízený dodavatelem</w:t>
            </w:r>
          </w:p>
        </w:tc>
      </w:tr>
      <w:tr w:rsidR="003C03FB" w:rsidRPr="00507767" w14:paraId="35DAA088" w14:textId="77777777" w:rsidTr="001B42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4E32FE7" w14:textId="77777777" w:rsidR="003C03FB" w:rsidRPr="00507767" w:rsidRDefault="003C03FB" w:rsidP="001B4239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  <w:t>Výrobce</w:t>
            </w:r>
          </w:p>
        </w:tc>
        <w:tc>
          <w:tcPr>
            <w:tcW w:w="0" w:type="auto"/>
            <w:vAlign w:val="center"/>
            <w:hideMark/>
          </w:tcPr>
          <w:p w14:paraId="6AB17B78" w14:textId="77777777" w:rsidR="003C03FB" w:rsidRPr="00507767" w:rsidRDefault="003C03FB" w:rsidP="001B4239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>(Dodavatel uvede výrobce)</w:t>
            </w:r>
          </w:p>
        </w:tc>
      </w:tr>
      <w:tr w:rsidR="003C03FB" w:rsidRPr="00507767" w14:paraId="4B2F05CE" w14:textId="77777777" w:rsidTr="001B42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F4D5780" w14:textId="77777777" w:rsidR="003C03FB" w:rsidRPr="00507767" w:rsidRDefault="003C03FB" w:rsidP="001B4239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  <w:t>Typ/Model</w:t>
            </w:r>
          </w:p>
        </w:tc>
        <w:tc>
          <w:tcPr>
            <w:tcW w:w="0" w:type="auto"/>
            <w:vAlign w:val="center"/>
            <w:hideMark/>
          </w:tcPr>
          <w:p w14:paraId="75229806" w14:textId="77777777" w:rsidR="003C03FB" w:rsidRPr="00507767" w:rsidRDefault="003C03FB" w:rsidP="001B4239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 xml:space="preserve">(Dodavatel uvede typ </w:t>
            </w:r>
            <w:r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>/</w:t>
            </w: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 xml:space="preserve"> model)</w:t>
            </w:r>
          </w:p>
        </w:tc>
      </w:tr>
    </w:tbl>
    <w:p w14:paraId="45514129" w14:textId="6C7DD6C0" w:rsidR="007841AD" w:rsidRDefault="000D2349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0D2349">
        <w:rPr>
          <w:rFonts w:ascii="Arial Narrow" w:eastAsia="Times New Roman" w:hAnsi="Arial Narrow" w:cs="Times New Roman"/>
          <w:sz w:val="24"/>
          <w:szCs w:val="24"/>
          <w:lang w:eastAsia="cs-CZ"/>
        </w:rPr>
        <w:t>Kapacita stojanu:</w:t>
      </w:r>
      <w:r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</w:t>
      </w:r>
      <w:r w:rsidR="000C0AFA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minimálně </w:t>
      </w:r>
      <w:r w:rsidR="00A53144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>30 chovných nádob</w:t>
      </w:r>
      <w:r w:rsidR="007841AD">
        <w:rPr>
          <w:rFonts w:ascii="Arial Narrow" w:eastAsia="Times New Roman" w:hAnsi="Arial Narrow" w:cs="Times New Roman"/>
          <w:sz w:val="24"/>
          <w:szCs w:val="24"/>
          <w:lang w:eastAsia="cs-CZ"/>
        </w:rPr>
        <w:t>.</w:t>
      </w:r>
    </w:p>
    <w:p w14:paraId="1C0C1ABB" w14:textId="2BDFA938" w:rsidR="00A53144" w:rsidRPr="00B0357E" w:rsidRDefault="00A53144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Vnější rozměry </w:t>
      </w:r>
      <w:r w:rsidR="001507CC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>IVC stojanu</w:t>
      </w:r>
      <w:r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: </w:t>
      </w:r>
      <w:r w:rsidR="00B4137A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výška včetně koleček </w:t>
      </w:r>
      <w:r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max. </w:t>
      </w:r>
      <w:r w:rsidR="00D2149B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1750 </w:t>
      </w:r>
      <w:r w:rsidR="00B4137A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mm; hloubka </w:t>
      </w:r>
      <w:r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max. </w:t>
      </w:r>
      <w:r w:rsidR="00D2149B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650 </w:t>
      </w:r>
      <w:r w:rsidR="00B4137A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>mm; šířka</w:t>
      </w:r>
      <w:r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max. </w:t>
      </w:r>
      <w:r w:rsidR="00D2149B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>17</w:t>
      </w:r>
      <w:r w:rsidR="00013DBF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>0</w:t>
      </w:r>
      <w:r w:rsidR="00D2149B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0 </w:t>
      </w:r>
      <w:r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>mm.</w:t>
      </w:r>
    </w:p>
    <w:p w14:paraId="109A372A" w14:textId="54AFE3DB" w:rsidR="00A53144" w:rsidRDefault="00A53144" w:rsidP="00C93BD4">
      <w:pPr>
        <w:pStyle w:val="Odstavecseseznamem"/>
        <w:numPr>
          <w:ilvl w:val="0"/>
          <w:numId w:val="3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b/>
          <w:bCs/>
          <w:sz w:val="24"/>
          <w:szCs w:val="24"/>
          <w:lang w:eastAsia="cs-CZ"/>
        </w:rPr>
      </w:pPr>
      <w:r>
        <w:rPr>
          <w:rFonts w:ascii="Arial Narrow" w:eastAsia="Times New Roman" w:hAnsi="Arial Narrow" w:cs="Times New Roman"/>
          <w:b/>
          <w:bCs/>
          <w:sz w:val="24"/>
          <w:szCs w:val="24"/>
          <w:lang w:eastAsia="cs-CZ"/>
        </w:rPr>
        <w:t>IVC stojan pro potkany oboustranný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94"/>
        <w:gridCol w:w="3083"/>
      </w:tblGrid>
      <w:tr w:rsidR="003C03FB" w:rsidRPr="00507767" w14:paraId="32BFD4EB" w14:textId="77777777" w:rsidTr="001B4239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5E850BBB" w14:textId="77777777" w:rsidR="003C03FB" w:rsidRPr="00507767" w:rsidRDefault="003C03FB" w:rsidP="001B4239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</w:pPr>
          </w:p>
        </w:tc>
        <w:tc>
          <w:tcPr>
            <w:tcW w:w="0" w:type="auto"/>
            <w:vAlign w:val="center"/>
            <w:hideMark/>
          </w:tcPr>
          <w:p w14:paraId="311FF9D3" w14:textId="77777777" w:rsidR="003C03FB" w:rsidRPr="00507767" w:rsidRDefault="003C03FB" w:rsidP="001B4239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  <w:t>Parametr nabízený dodavatelem</w:t>
            </w:r>
          </w:p>
        </w:tc>
      </w:tr>
      <w:tr w:rsidR="003C03FB" w:rsidRPr="00507767" w14:paraId="328A8C8E" w14:textId="77777777" w:rsidTr="001B42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457F6DE" w14:textId="77777777" w:rsidR="003C03FB" w:rsidRPr="00507767" w:rsidRDefault="003C03FB" w:rsidP="001B4239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  <w:t>Výrobce</w:t>
            </w:r>
          </w:p>
        </w:tc>
        <w:tc>
          <w:tcPr>
            <w:tcW w:w="0" w:type="auto"/>
            <w:vAlign w:val="center"/>
            <w:hideMark/>
          </w:tcPr>
          <w:p w14:paraId="3DA65EAB" w14:textId="77777777" w:rsidR="003C03FB" w:rsidRPr="00507767" w:rsidRDefault="003C03FB" w:rsidP="001B4239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>(Dodavatel uvede výrobce)</w:t>
            </w:r>
          </w:p>
        </w:tc>
      </w:tr>
      <w:tr w:rsidR="003C03FB" w:rsidRPr="00507767" w14:paraId="296766E4" w14:textId="77777777" w:rsidTr="001B42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83EF38A" w14:textId="77777777" w:rsidR="003C03FB" w:rsidRPr="00507767" w:rsidRDefault="003C03FB" w:rsidP="001B4239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  <w:t>Typ/Model</w:t>
            </w:r>
          </w:p>
        </w:tc>
        <w:tc>
          <w:tcPr>
            <w:tcW w:w="0" w:type="auto"/>
            <w:vAlign w:val="center"/>
            <w:hideMark/>
          </w:tcPr>
          <w:p w14:paraId="7211A156" w14:textId="77777777" w:rsidR="003C03FB" w:rsidRPr="00507767" w:rsidRDefault="003C03FB" w:rsidP="001B4239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 xml:space="preserve">(Dodavatel uvede typ </w:t>
            </w:r>
            <w:r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>/</w:t>
            </w: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 xml:space="preserve"> model)</w:t>
            </w:r>
          </w:p>
        </w:tc>
      </w:tr>
    </w:tbl>
    <w:p w14:paraId="4663F1C2" w14:textId="6A925240" w:rsidR="007841AD" w:rsidRDefault="000D2349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0D2349">
        <w:rPr>
          <w:rFonts w:ascii="Arial Narrow" w:eastAsia="Times New Roman" w:hAnsi="Arial Narrow" w:cs="Times New Roman"/>
          <w:sz w:val="24"/>
          <w:szCs w:val="24"/>
          <w:lang w:eastAsia="cs-CZ"/>
        </w:rPr>
        <w:t>Kapacita stojanu:</w:t>
      </w:r>
      <w:r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</w:t>
      </w:r>
      <w:r w:rsidR="000C0AFA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minimálně </w:t>
      </w:r>
      <w:r w:rsidR="00A53144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>60 chovných nádob</w:t>
      </w:r>
      <w:r w:rsidR="007841AD">
        <w:rPr>
          <w:rFonts w:ascii="Arial Narrow" w:eastAsia="Times New Roman" w:hAnsi="Arial Narrow" w:cs="Times New Roman"/>
          <w:sz w:val="24"/>
          <w:szCs w:val="24"/>
          <w:lang w:eastAsia="cs-CZ"/>
        </w:rPr>
        <w:t>.</w:t>
      </w:r>
    </w:p>
    <w:p w14:paraId="62A2876C" w14:textId="10F170E2" w:rsidR="00A53144" w:rsidRDefault="00A53144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Vnější rozměry </w:t>
      </w:r>
      <w:r w:rsidR="001507CC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>IVC stojanu</w:t>
      </w:r>
      <w:r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: </w:t>
      </w:r>
      <w:r w:rsidR="00B4137A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výška včetně koleček </w:t>
      </w:r>
      <w:r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max. </w:t>
      </w:r>
      <w:r w:rsidR="00D2149B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1750 </w:t>
      </w:r>
      <w:r w:rsidR="00B4137A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mm; hloubka </w:t>
      </w:r>
      <w:r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max. 900 </w:t>
      </w:r>
      <w:r w:rsidR="00B4137A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>mm; šířka max.</w:t>
      </w:r>
      <w:r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>1</w:t>
      </w:r>
      <w:r w:rsidR="00013DBF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>80</w:t>
      </w:r>
      <w:r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>0 mm.</w:t>
      </w:r>
    </w:p>
    <w:p w14:paraId="7D1C2E06" w14:textId="1DF0405A" w:rsidR="00011AE7" w:rsidRDefault="00011AE7" w:rsidP="00C93BD4">
      <w:pPr>
        <w:pStyle w:val="Odstavecseseznamem"/>
        <w:numPr>
          <w:ilvl w:val="0"/>
          <w:numId w:val="3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b/>
          <w:bCs/>
          <w:sz w:val="24"/>
          <w:szCs w:val="24"/>
          <w:lang w:eastAsia="cs-CZ"/>
        </w:rPr>
      </w:pPr>
      <w:r w:rsidRPr="332B15E9">
        <w:rPr>
          <w:rFonts w:ascii="Arial Narrow" w:eastAsia="Times New Roman" w:hAnsi="Arial Narrow" w:cs="Times New Roman"/>
          <w:b/>
          <w:bCs/>
          <w:sz w:val="24"/>
          <w:szCs w:val="24"/>
          <w:lang w:eastAsia="cs-CZ"/>
        </w:rPr>
        <w:lastRenderedPageBreak/>
        <w:t>IVC stojan pro potkany široký jednostranný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94"/>
        <w:gridCol w:w="3083"/>
      </w:tblGrid>
      <w:tr w:rsidR="003C03FB" w:rsidRPr="00507767" w14:paraId="53871C4C" w14:textId="77777777" w:rsidTr="001B4239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755B47DD" w14:textId="77777777" w:rsidR="003C03FB" w:rsidRPr="00507767" w:rsidRDefault="003C03FB" w:rsidP="001B4239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</w:pPr>
          </w:p>
        </w:tc>
        <w:tc>
          <w:tcPr>
            <w:tcW w:w="0" w:type="auto"/>
            <w:vAlign w:val="center"/>
            <w:hideMark/>
          </w:tcPr>
          <w:p w14:paraId="49E0E391" w14:textId="77777777" w:rsidR="003C03FB" w:rsidRPr="00507767" w:rsidRDefault="003C03FB" w:rsidP="001B4239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  <w:t>Parametr nabízený dodavatelem</w:t>
            </w:r>
          </w:p>
        </w:tc>
      </w:tr>
      <w:tr w:rsidR="003C03FB" w:rsidRPr="00507767" w14:paraId="0961C29A" w14:textId="77777777" w:rsidTr="001B42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1557BA9" w14:textId="77777777" w:rsidR="003C03FB" w:rsidRPr="00507767" w:rsidRDefault="003C03FB" w:rsidP="001B4239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  <w:t>Výrobce</w:t>
            </w:r>
          </w:p>
        </w:tc>
        <w:tc>
          <w:tcPr>
            <w:tcW w:w="0" w:type="auto"/>
            <w:vAlign w:val="center"/>
            <w:hideMark/>
          </w:tcPr>
          <w:p w14:paraId="4775B306" w14:textId="77777777" w:rsidR="003C03FB" w:rsidRPr="00507767" w:rsidRDefault="003C03FB" w:rsidP="001B4239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>(Dodavatel uvede výrobce)</w:t>
            </w:r>
          </w:p>
        </w:tc>
      </w:tr>
      <w:tr w:rsidR="003C03FB" w:rsidRPr="00507767" w14:paraId="532FD401" w14:textId="77777777" w:rsidTr="001B42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6734F96" w14:textId="77777777" w:rsidR="003C03FB" w:rsidRPr="00507767" w:rsidRDefault="003C03FB" w:rsidP="001B4239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  <w:t>Typ/Model</w:t>
            </w:r>
          </w:p>
        </w:tc>
        <w:tc>
          <w:tcPr>
            <w:tcW w:w="0" w:type="auto"/>
            <w:vAlign w:val="center"/>
            <w:hideMark/>
          </w:tcPr>
          <w:p w14:paraId="10C0E578" w14:textId="77777777" w:rsidR="003C03FB" w:rsidRPr="00507767" w:rsidRDefault="003C03FB" w:rsidP="001B4239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 xml:space="preserve">(Dodavatel uvede typ </w:t>
            </w:r>
            <w:r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>/</w:t>
            </w: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 xml:space="preserve"> model)</w:t>
            </w:r>
          </w:p>
        </w:tc>
      </w:tr>
    </w:tbl>
    <w:p w14:paraId="76B60799" w14:textId="1C67751F" w:rsidR="007841AD" w:rsidRDefault="000D2349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0D2349">
        <w:rPr>
          <w:rFonts w:ascii="Arial Narrow" w:eastAsia="Times New Roman" w:hAnsi="Arial Narrow" w:cs="Times New Roman"/>
          <w:sz w:val="24"/>
          <w:szCs w:val="24"/>
          <w:lang w:eastAsia="cs-CZ"/>
        </w:rPr>
        <w:t>Kapacita stojanu:</w:t>
      </w:r>
      <w:r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</w:t>
      </w:r>
      <w:r w:rsidR="000C0AFA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minimálně </w:t>
      </w:r>
      <w:r w:rsidR="00011AE7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>15 chovných nádob</w:t>
      </w:r>
      <w:r w:rsidR="007841AD">
        <w:rPr>
          <w:rFonts w:ascii="Arial Narrow" w:eastAsia="Times New Roman" w:hAnsi="Arial Narrow" w:cs="Times New Roman"/>
          <w:sz w:val="24"/>
          <w:szCs w:val="24"/>
          <w:lang w:eastAsia="cs-CZ"/>
        </w:rPr>
        <w:t>.</w:t>
      </w:r>
    </w:p>
    <w:p w14:paraId="0549D5F1" w14:textId="1A0FD04A" w:rsidR="00011AE7" w:rsidRDefault="00011AE7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Vnější rozměry </w:t>
      </w:r>
      <w:r w:rsidR="001507CC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>IVC stojanu</w:t>
      </w:r>
      <w:r w:rsidR="00B4137A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: výška včetně koleček </w:t>
      </w:r>
      <w:r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max. </w:t>
      </w:r>
      <w:r w:rsidR="00013DBF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>1750</w:t>
      </w:r>
      <w:r w:rsidR="00B4137A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mm; hloubka </w:t>
      </w:r>
      <w:r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max. </w:t>
      </w:r>
      <w:r w:rsidR="00013DBF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>650</w:t>
      </w:r>
      <w:r w:rsidR="00B4137A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mm, šířka </w:t>
      </w:r>
      <w:r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max. </w:t>
      </w:r>
      <w:r w:rsidR="00013DBF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1900 </w:t>
      </w:r>
      <w:r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>mm</w:t>
      </w:r>
      <w:r w:rsidR="00B4137A" w:rsidRPr="006D076E">
        <w:rPr>
          <w:rFonts w:ascii="Arial Narrow" w:eastAsia="Times New Roman" w:hAnsi="Arial Narrow" w:cs="Times New Roman"/>
          <w:sz w:val="24"/>
          <w:szCs w:val="24"/>
          <w:lang w:eastAsia="cs-CZ"/>
        </w:rPr>
        <w:t>.</w:t>
      </w:r>
    </w:p>
    <w:p w14:paraId="6D9E0C84" w14:textId="5C62BB85" w:rsidR="00B0357E" w:rsidRPr="00150506" w:rsidRDefault="00B0357E" w:rsidP="00C93BD4">
      <w:pPr>
        <w:pStyle w:val="Odstavecseseznamem"/>
        <w:numPr>
          <w:ilvl w:val="0"/>
          <w:numId w:val="4"/>
        </w:numPr>
        <w:spacing w:before="100" w:beforeAutospacing="1" w:after="100" w:afterAutospacing="1" w:line="240" w:lineRule="auto"/>
        <w:outlineLvl w:val="2"/>
        <w:rPr>
          <w:rFonts w:ascii="Arial Narrow" w:eastAsia="Times New Roman" w:hAnsi="Arial Narrow" w:cs="Times New Roman"/>
          <w:b/>
          <w:bCs/>
          <w:sz w:val="27"/>
          <w:szCs w:val="27"/>
          <w:lang w:eastAsia="cs-CZ"/>
        </w:rPr>
      </w:pPr>
      <w:r w:rsidRPr="00150506">
        <w:rPr>
          <w:rFonts w:ascii="Arial Narrow" w:eastAsia="Times New Roman" w:hAnsi="Arial Narrow" w:cs="Times New Roman"/>
          <w:b/>
          <w:bCs/>
          <w:sz w:val="27"/>
          <w:szCs w:val="27"/>
          <w:lang w:eastAsia="cs-CZ"/>
        </w:rPr>
        <w:t>Stojanový ventilátor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94"/>
        <w:gridCol w:w="3083"/>
      </w:tblGrid>
      <w:tr w:rsidR="00262803" w:rsidRPr="00507767" w14:paraId="3E7C8907" w14:textId="77777777" w:rsidTr="00DB7952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767B3F27" w14:textId="6E99631A" w:rsidR="00262803" w:rsidRPr="00507767" w:rsidRDefault="00262803" w:rsidP="00DB7952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</w:pPr>
          </w:p>
        </w:tc>
        <w:tc>
          <w:tcPr>
            <w:tcW w:w="0" w:type="auto"/>
            <w:vAlign w:val="center"/>
            <w:hideMark/>
          </w:tcPr>
          <w:p w14:paraId="7132A1F8" w14:textId="77777777" w:rsidR="00262803" w:rsidRPr="00507767" w:rsidRDefault="00262803" w:rsidP="00DB7952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  <w:t>Parametr nabízený dodavatelem</w:t>
            </w:r>
          </w:p>
        </w:tc>
      </w:tr>
      <w:tr w:rsidR="00262803" w:rsidRPr="00507767" w14:paraId="1ECBB80F" w14:textId="77777777" w:rsidTr="00DB795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AA1949A" w14:textId="77777777" w:rsidR="00262803" w:rsidRPr="00507767" w:rsidRDefault="00262803" w:rsidP="00DB7952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  <w:t>Výrobce</w:t>
            </w:r>
          </w:p>
        </w:tc>
        <w:tc>
          <w:tcPr>
            <w:tcW w:w="0" w:type="auto"/>
            <w:vAlign w:val="center"/>
            <w:hideMark/>
          </w:tcPr>
          <w:p w14:paraId="33CEC797" w14:textId="77777777" w:rsidR="00262803" w:rsidRPr="00507767" w:rsidRDefault="00262803" w:rsidP="00DB7952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>(Dodavatel uvede výrobce)</w:t>
            </w:r>
          </w:p>
        </w:tc>
      </w:tr>
      <w:tr w:rsidR="00262803" w:rsidRPr="00507767" w14:paraId="1410232D" w14:textId="77777777" w:rsidTr="00DB795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860E6E0" w14:textId="77777777" w:rsidR="00262803" w:rsidRPr="00507767" w:rsidRDefault="00262803" w:rsidP="00DB7952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  <w:t>Typ/Model</w:t>
            </w:r>
          </w:p>
        </w:tc>
        <w:tc>
          <w:tcPr>
            <w:tcW w:w="0" w:type="auto"/>
            <w:vAlign w:val="center"/>
            <w:hideMark/>
          </w:tcPr>
          <w:p w14:paraId="0885E789" w14:textId="648A6C71" w:rsidR="00262803" w:rsidRPr="00507767" w:rsidRDefault="00262803" w:rsidP="00DB7952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 xml:space="preserve">(Dodavatel uvede typ </w:t>
            </w:r>
            <w:r w:rsidR="006300B6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>/</w:t>
            </w: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 xml:space="preserve"> model)</w:t>
            </w:r>
          </w:p>
        </w:tc>
      </w:tr>
    </w:tbl>
    <w:p w14:paraId="52B1582B" w14:textId="77777777" w:rsidR="00F832F5" w:rsidRDefault="00B0357E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B0357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Dvě nezávislé jednotky (vstupní </w:t>
      </w:r>
      <w:r w:rsidRPr="00113EC4">
        <w:rPr>
          <w:rFonts w:ascii="Arial Narrow" w:eastAsia="Times New Roman" w:hAnsi="Arial Narrow" w:cs="Times New Roman"/>
          <w:sz w:val="24"/>
          <w:szCs w:val="24"/>
          <w:lang w:eastAsia="cs-CZ"/>
        </w:rPr>
        <w:t>a výstupní).</w:t>
      </w:r>
    </w:p>
    <w:p w14:paraId="22E51399" w14:textId="52B50950" w:rsidR="00E3234C" w:rsidRPr="00113EC4" w:rsidRDefault="00B0357E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113EC4">
        <w:rPr>
          <w:rFonts w:ascii="Arial Narrow" w:eastAsia="Times New Roman" w:hAnsi="Arial Narrow" w:cs="Times New Roman"/>
          <w:sz w:val="24"/>
          <w:szCs w:val="24"/>
          <w:lang w:eastAsia="cs-CZ"/>
        </w:rPr>
        <w:t>Umístění vedle stojanů IVC a napojení na odtah VZT</w:t>
      </w:r>
      <w:r w:rsidR="006F60CA" w:rsidRPr="00113EC4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budovy</w:t>
      </w:r>
      <w:r w:rsidRPr="00113EC4">
        <w:rPr>
          <w:rFonts w:ascii="Arial Narrow" w:eastAsia="Times New Roman" w:hAnsi="Arial Narrow" w:cs="Times New Roman"/>
          <w:sz w:val="24"/>
          <w:szCs w:val="24"/>
          <w:lang w:eastAsia="cs-CZ"/>
        </w:rPr>
        <w:t>.</w:t>
      </w:r>
    </w:p>
    <w:p w14:paraId="2C1C66A0" w14:textId="77777777" w:rsidR="00F832F5" w:rsidRDefault="00E3234C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113EC4">
        <w:rPr>
          <w:rFonts w:ascii="Arial Narrow" w:eastAsia="Times New Roman" w:hAnsi="Arial Narrow" w:cs="Times New Roman"/>
          <w:sz w:val="24"/>
          <w:szCs w:val="24"/>
          <w:lang w:eastAsia="cs-CZ"/>
        </w:rPr>
        <w:t>Výměna vzduchu min. 50×/hod (</w:t>
      </w:r>
      <w:r w:rsidR="0094090A" w:rsidRPr="00113EC4">
        <w:rPr>
          <w:rFonts w:ascii="Arial Narrow" w:eastAsia="Times New Roman" w:hAnsi="Arial Narrow" w:cs="Times New Roman"/>
          <w:sz w:val="24"/>
          <w:szCs w:val="24"/>
          <w:lang w:eastAsia="cs-CZ"/>
        </w:rPr>
        <w:t>Air Change per Hour; ACH</w:t>
      </w:r>
      <w:r w:rsidRPr="00113EC4">
        <w:rPr>
          <w:rFonts w:ascii="Arial Narrow" w:eastAsia="Times New Roman" w:hAnsi="Arial Narrow" w:cs="Times New Roman"/>
          <w:sz w:val="24"/>
          <w:szCs w:val="24"/>
          <w:lang w:eastAsia="cs-CZ"/>
        </w:rPr>
        <w:t>).</w:t>
      </w:r>
    </w:p>
    <w:p w14:paraId="684208F4" w14:textId="77777777" w:rsidR="00F832F5" w:rsidRDefault="00B0357E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E3234C">
        <w:rPr>
          <w:rFonts w:ascii="Arial Narrow" w:eastAsia="Times New Roman" w:hAnsi="Arial Narrow" w:cs="Times New Roman"/>
          <w:sz w:val="24"/>
          <w:szCs w:val="24"/>
          <w:lang w:eastAsia="cs-CZ"/>
        </w:rPr>
        <w:t>Řídicí jednotka s vizuálním zobrazením provozu.</w:t>
      </w:r>
    </w:p>
    <w:p w14:paraId="55448E94" w14:textId="77777777" w:rsidR="00F832F5" w:rsidRDefault="00B0357E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E3234C">
        <w:rPr>
          <w:rFonts w:ascii="Arial Narrow" w:eastAsia="Times New Roman" w:hAnsi="Arial Narrow" w:cs="Times New Roman"/>
          <w:sz w:val="24"/>
          <w:szCs w:val="24"/>
          <w:lang w:eastAsia="cs-CZ"/>
        </w:rPr>
        <w:t>Ovládací panel: stav ventilátorů, filtrů, nastavení přetlaku/podtlaku, počtu výměn vzduchu.</w:t>
      </w:r>
    </w:p>
    <w:p w14:paraId="5CDC275F" w14:textId="77777777" w:rsidR="00F832F5" w:rsidRDefault="00B0357E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E3234C">
        <w:rPr>
          <w:rFonts w:ascii="Arial Narrow" w:eastAsia="Times New Roman" w:hAnsi="Arial Narrow" w:cs="Times New Roman"/>
          <w:sz w:val="24"/>
          <w:szCs w:val="24"/>
          <w:lang w:eastAsia="cs-CZ"/>
        </w:rPr>
        <w:t>Automatická kompenzace tlaků dle počtu zapojených nádob (bez manuálního zadávání).</w:t>
      </w:r>
    </w:p>
    <w:p w14:paraId="11506DC2" w14:textId="77777777" w:rsidR="00F832F5" w:rsidRDefault="00B0357E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E3234C">
        <w:rPr>
          <w:rFonts w:ascii="Arial Narrow" w:eastAsia="Times New Roman" w:hAnsi="Arial Narrow" w:cs="Times New Roman"/>
          <w:sz w:val="24"/>
          <w:szCs w:val="24"/>
          <w:lang w:eastAsia="cs-CZ"/>
        </w:rPr>
        <w:t>Sada HEPA H14 filtrů a G4 předfiltrů.</w:t>
      </w:r>
    </w:p>
    <w:p w14:paraId="39713CD4" w14:textId="77777777" w:rsidR="00F832F5" w:rsidRDefault="00B0357E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E3234C">
        <w:rPr>
          <w:rFonts w:ascii="Arial Narrow" w:eastAsia="Times New Roman" w:hAnsi="Arial Narrow" w:cs="Times New Roman"/>
          <w:sz w:val="24"/>
          <w:szCs w:val="24"/>
          <w:lang w:eastAsia="cs-CZ"/>
        </w:rPr>
        <w:t>Povrch ventilátorů – práškově lakovaná ocel.</w:t>
      </w:r>
    </w:p>
    <w:p w14:paraId="63530C67" w14:textId="126CB554" w:rsidR="00B0357E" w:rsidRPr="00E3234C" w:rsidRDefault="00B0357E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E3234C">
        <w:rPr>
          <w:rFonts w:ascii="Arial Narrow" w:eastAsia="Times New Roman" w:hAnsi="Arial Narrow" w:cs="Times New Roman"/>
          <w:sz w:val="24"/>
          <w:szCs w:val="24"/>
          <w:lang w:eastAsia="cs-CZ"/>
        </w:rPr>
        <w:t>Čtyři pojezdová kolečka (dvě s nožní brzdou), průměr min. 50 mm.</w:t>
      </w:r>
    </w:p>
    <w:p w14:paraId="687A18AE" w14:textId="3DA3DE47" w:rsidR="00B0357E" w:rsidRDefault="00B0357E" w:rsidP="00C93BD4">
      <w:pPr>
        <w:pStyle w:val="Odstavecseseznamem"/>
        <w:numPr>
          <w:ilvl w:val="0"/>
          <w:numId w:val="4"/>
        </w:numPr>
        <w:spacing w:before="100" w:beforeAutospacing="1" w:after="100" w:afterAutospacing="1" w:line="240" w:lineRule="auto"/>
        <w:outlineLvl w:val="2"/>
        <w:rPr>
          <w:rFonts w:ascii="Arial Narrow" w:eastAsia="Times New Roman" w:hAnsi="Arial Narrow" w:cs="Times New Roman"/>
          <w:b/>
          <w:bCs/>
          <w:sz w:val="27"/>
          <w:szCs w:val="27"/>
          <w:lang w:eastAsia="cs-CZ"/>
        </w:rPr>
      </w:pPr>
      <w:r w:rsidRPr="00150506">
        <w:rPr>
          <w:rFonts w:ascii="Arial Narrow" w:eastAsia="Times New Roman" w:hAnsi="Arial Narrow" w:cs="Times New Roman"/>
          <w:b/>
          <w:bCs/>
          <w:sz w:val="27"/>
          <w:szCs w:val="27"/>
          <w:lang w:eastAsia="cs-CZ"/>
        </w:rPr>
        <w:t>Manipulační a logistické vybavení</w:t>
      </w:r>
    </w:p>
    <w:p w14:paraId="53F7051C" w14:textId="77777777" w:rsidR="005B472D" w:rsidRPr="00150506" w:rsidRDefault="005B472D" w:rsidP="005B472D">
      <w:pPr>
        <w:pStyle w:val="Odstavecseseznamem"/>
        <w:spacing w:before="100" w:beforeAutospacing="1" w:after="100" w:afterAutospacing="1" w:line="240" w:lineRule="auto"/>
        <w:outlineLvl w:val="2"/>
        <w:rPr>
          <w:rFonts w:ascii="Arial Narrow" w:eastAsia="Times New Roman" w:hAnsi="Arial Narrow" w:cs="Times New Roman"/>
          <w:b/>
          <w:bCs/>
          <w:sz w:val="27"/>
          <w:szCs w:val="27"/>
          <w:lang w:eastAsia="cs-CZ"/>
        </w:rPr>
      </w:pPr>
    </w:p>
    <w:p w14:paraId="2F11B3E3" w14:textId="71BC1AA5" w:rsidR="00B0357E" w:rsidRPr="005B472D" w:rsidRDefault="00B0357E" w:rsidP="00C93BD4">
      <w:pPr>
        <w:pStyle w:val="Odstavecseseznamem"/>
        <w:numPr>
          <w:ilvl w:val="0"/>
          <w:numId w:val="6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b/>
          <w:bCs/>
          <w:sz w:val="24"/>
          <w:szCs w:val="24"/>
          <w:lang w:eastAsia="cs-CZ"/>
        </w:rPr>
      </w:pPr>
      <w:r w:rsidRPr="005B472D">
        <w:rPr>
          <w:rFonts w:ascii="Arial Narrow" w:eastAsia="Times New Roman" w:hAnsi="Arial Narrow" w:cs="Times New Roman"/>
          <w:b/>
          <w:bCs/>
          <w:sz w:val="24"/>
          <w:szCs w:val="24"/>
          <w:lang w:eastAsia="cs-CZ"/>
        </w:rPr>
        <w:t xml:space="preserve">Přepravní podložky s pojezdovými kolečky </w:t>
      </w:r>
      <w:r w:rsidR="004841B7" w:rsidRPr="005B472D">
        <w:rPr>
          <w:rFonts w:ascii="Arial Narrow" w:eastAsia="Times New Roman" w:hAnsi="Arial Narrow" w:cs="Times New Roman"/>
          <w:b/>
          <w:bCs/>
          <w:sz w:val="24"/>
          <w:szCs w:val="24"/>
          <w:lang w:eastAsia="cs-CZ"/>
        </w:rPr>
        <w:t>pro chovné nádoby pro myši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94"/>
        <w:gridCol w:w="3083"/>
      </w:tblGrid>
      <w:tr w:rsidR="00262803" w:rsidRPr="00507767" w14:paraId="2F12321C" w14:textId="77777777" w:rsidTr="00DB7952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02490B40" w14:textId="2D6F1E4B" w:rsidR="00262803" w:rsidRPr="00507767" w:rsidRDefault="00262803" w:rsidP="00DB7952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</w:pPr>
          </w:p>
        </w:tc>
        <w:tc>
          <w:tcPr>
            <w:tcW w:w="0" w:type="auto"/>
            <w:vAlign w:val="center"/>
            <w:hideMark/>
          </w:tcPr>
          <w:p w14:paraId="47414C20" w14:textId="77777777" w:rsidR="00262803" w:rsidRPr="00507767" w:rsidRDefault="00262803" w:rsidP="00DB7952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  <w:t>Parametr nabízený dodavatelem</w:t>
            </w:r>
          </w:p>
        </w:tc>
      </w:tr>
      <w:tr w:rsidR="00262803" w:rsidRPr="00507767" w14:paraId="28173DCB" w14:textId="77777777" w:rsidTr="00DB795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819156A" w14:textId="77777777" w:rsidR="00262803" w:rsidRPr="00507767" w:rsidRDefault="00262803" w:rsidP="00DB7952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  <w:t>Výrobce</w:t>
            </w:r>
          </w:p>
        </w:tc>
        <w:tc>
          <w:tcPr>
            <w:tcW w:w="0" w:type="auto"/>
            <w:vAlign w:val="center"/>
            <w:hideMark/>
          </w:tcPr>
          <w:p w14:paraId="25577B05" w14:textId="77777777" w:rsidR="00262803" w:rsidRPr="00507767" w:rsidRDefault="00262803" w:rsidP="00DB7952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>(Dodavatel uvede výrobce)</w:t>
            </w:r>
          </w:p>
        </w:tc>
      </w:tr>
      <w:tr w:rsidR="00262803" w:rsidRPr="00507767" w14:paraId="33A3797B" w14:textId="77777777" w:rsidTr="00DB795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EAA5975" w14:textId="77777777" w:rsidR="00262803" w:rsidRPr="00507767" w:rsidRDefault="00262803" w:rsidP="00DB7952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  <w:t>Typ/Model</w:t>
            </w:r>
          </w:p>
        </w:tc>
        <w:tc>
          <w:tcPr>
            <w:tcW w:w="0" w:type="auto"/>
            <w:vAlign w:val="center"/>
            <w:hideMark/>
          </w:tcPr>
          <w:p w14:paraId="0836A6A3" w14:textId="0B650B89" w:rsidR="00262803" w:rsidRPr="00507767" w:rsidRDefault="00262803" w:rsidP="00DB7952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 xml:space="preserve">(Dodavatel uvede typ </w:t>
            </w:r>
            <w:r w:rsidR="00F8503A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>/</w:t>
            </w: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 xml:space="preserve"> model)</w:t>
            </w:r>
          </w:p>
        </w:tc>
      </w:tr>
    </w:tbl>
    <w:p w14:paraId="04C6109B" w14:textId="77777777" w:rsidR="00F832F5" w:rsidRDefault="00B0357E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B0357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Určeny </w:t>
      </w:r>
      <w:r w:rsidRPr="005F140A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pro přepravu chovných nádob </w:t>
      </w:r>
      <w:r w:rsidR="004841B7" w:rsidRPr="005F140A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pro myši </w:t>
      </w:r>
      <w:r w:rsidRPr="005F140A">
        <w:rPr>
          <w:rFonts w:ascii="Arial Narrow" w:eastAsia="Times New Roman" w:hAnsi="Arial Narrow" w:cs="Times New Roman"/>
          <w:sz w:val="24"/>
          <w:szCs w:val="24"/>
          <w:lang w:eastAsia="cs-CZ"/>
        </w:rPr>
        <w:t>mezi chovnou</w:t>
      </w:r>
      <w:r w:rsidRPr="00B0357E">
        <w:rPr>
          <w:rFonts w:ascii="Arial Narrow" w:eastAsia="Times New Roman" w:hAnsi="Arial Narrow" w:cs="Times New Roman"/>
          <w:sz w:val="24"/>
          <w:szCs w:val="24"/>
          <w:lang w:eastAsia="cs-CZ"/>
        </w:rPr>
        <w:t>/experimentální částí a robotem v mycím centru.</w:t>
      </w:r>
    </w:p>
    <w:p w14:paraId="37A9B610" w14:textId="77777777" w:rsidR="008B5FEE" w:rsidRDefault="00B0357E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B0357E">
        <w:rPr>
          <w:rFonts w:ascii="Arial Narrow" w:eastAsia="Times New Roman" w:hAnsi="Arial Narrow" w:cs="Times New Roman"/>
          <w:sz w:val="24"/>
          <w:szCs w:val="24"/>
          <w:lang w:eastAsia="cs-CZ"/>
        </w:rPr>
        <w:t>Plná kompatibilita s</w:t>
      </w:r>
      <w:r w:rsidR="00E3234C">
        <w:rPr>
          <w:rFonts w:ascii="Arial Narrow" w:eastAsia="Times New Roman" w:hAnsi="Arial Narrow" w:cs="Times New Roman"/>
          <w:sz w:val="24"/>
          <w:szCs w:val="24"/>
          <w:lang w:eastAsia="cs-CZ"/>
        </w:rPr>
        <w:t> </w:t>
      </w:r>
      <w:r w:rsidRPr="00B0357E">
        <w:rPr>
          <w:rFonts w:ascii="Arial Narrow" w:eastAsia="Times New Roman" w:hAnsi="Arial Narrow" w:cs="Times New Roman"/>
          <w:sz w:val="24"/>
          <w:szCs w:val="24"/>
          <w:lang w:eastAsia="cs-CZ"/>
        </w:rPr>
        <w:t>robotem</w:t>
      </w:r>
      <w:r w:rsidR="00E3234C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– viz příloha C zadávací dokumentace</w:t>
      </w:r>
      <w:r w:rsidRPr="00B0357E">
        <w:rPr>
          <w:rFonts w:ascii="Arial Narrow" w:eastAsia="Times New Roman" w:hAnsi="Arial Narrow" w:cs="Times New Roman"/>
          <w:sz w:val="24"/>
          <w:szCs w:val="24"/>
          <w:lang w:eastAsia="cs-CZ"/>
        </w:rPr>
        <w:t>.</w:t>
      </w:r>
    </w:p>
    <w:p w14:paraId="47BC34CB" w14:textId="77777777" w:rsidR="008B5FEE" w:rsidRDefault="00B0357E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B0357E">
        <w:rPr>
          <w:rFonts w:ascii="Arial Narrow" w:eastAsia="Times New Roman" w:hAnsi="Arial Narrow" w:cs="Times New Roman"/>
          <w:sz w:val="24"/>
          <w:szCs w:val="24"/>
          <w:lang w:eastAsia="cs-CZ"/>
        </w:rPr>
        <w:t>Kapacita min. 36 chovných nádob</w:t>
      </w:r>
      <w:r w:rsidR="008B5FEE">
        <w:rPr>
          <w:rFonts w:ascii="Arial Narrow" w:eastAsia="Times New Roman" w:hAnsi="Arial Narrow" w:cs="Times New Roman"/>
          <w:sz w:val="24"/>
          <w:szCs w:val="24"/>
          <w:lang w:eastAsia="cs-CZ"/>
        </w:rPr>
        <w:t>.</w:t>
      </w:r>
    </w:p>
    <w:p w14:paraId="7A441BD3" w14:textId="77777777" w:rsidR="008B5FEE" w:rsidRDefault="00B0357E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B0357E">
        <w:rPr>
          <w:rFonts w:ascii="Arial Narrow" w:eastAsia="Times New Roman" w:hAnsi="Arial Narrow" w:cs="Times New Roman"/>
          <w:sz w:val="24"/>
          <w:szCs w:val="24"/>
          <w:lang w:eastAsia="cs-CZ"/>
        </w:rPr>
        <w:t>Celonerezové provedení včetně spojovacích prvků a kovových částí koleček.</w:t>
      </w:r>
    </w:p>
    <w:p w14:paraId="71B2B0BD" w14:textId="77777777" w:rsidR="008B5FEE" w:rsidRDefault="00B0357E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B0357E">
        <w:rPr>
          <w:rFonts w:ascii="Arial Narrow" w:eastAsia="Times New Roman" w:hAnsi="Arial Narrow" w:cs="Times New Roman"/>
          <w:sz w:val="24"/>
          <w:szCs w:val="24"/>
          <w:lang w:eastAsia="cs-CZ"/>
        </w:rPr>
        <w:t>Kolečka s pryžovými běhouny.</w:t>
      </w:r>
    </w:p>
    <w:p w14:paraId="552EDBC9" w14:textId="1BB2F461" w:rsidR="00B0357E" w:rsidRDefault="00B0357E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B0357E">
        <w:rPr>
          <w:rFonts w:ascii="Arial Narrow" w:eastAsia="Times New Roman" w:hAnsi="Arial Narrow" w:cs="Times New Roman"/>
          <w:sz w:val="24"/>
          <w:szCs w:val="24"/>
          <w:lang w:eastAsia="cs-CZ"/>
        </w:rPr>
        <w:lastRenderedPageBreak/>
        <w:t>Odolnost vůči detergentům a autoklávování, včetně pohyblivých a pružných částí koleček.</w:t>
      </w:r>
      <w:r w:rsidRPr="00B0357E">
        <w:rPr>
          <w:rFonts w:ascii="Arial Narrow" w:eastAsia="Times New Roman" w:hAnsi="Arial Narrow" w:cs="Times New Roman"/>
          <w:sz w:val="24"/>
          <w:szCs w:val="24"/>
          <w:lang w:eastAsia="cs-CZ"/>
        </w:rPr>
        <w:br/>
      </w:r>
    </w:p>
    <w:p w14:paraId="7B55169D" w14:textId="0B156932" w:rsidR="004841B7" w:rsidRPr="005F140A" w:rsidRDefault="004841B7" w:rsidP="00C93BD4">
      <w:pPr>
        <w:pStyle w:val="Odstavecseseznamem"/>
        <w:numPr>
          <w:ilvl w:val="0"/>
          <w:numId w:val="6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b/>
          <w:bCs/>
          <w:sz w:val="24"/>
          <w:szCs w:val="24"/>
          <w:lang w:eastAsia="cs-CZ"/>
        </w:rPr>
      </w:pPr>
      <w:r w:rsidRPr="005F140A">
        <w:rPr>
          <w:rFonts w:ascii="Arial Narrow" w:eastAsia="Times New Roman" w:hAnsi="Arial Narrow" w:cs="Times New Roman"/>
          <w:b/>
          <w:bCs/>
          <w:sz w:val="24"/>
          <w:szCs w:val="24"/>
          <w:lang w:eastAsia="cs-CZ"/>
        </w:rPr>
        <w:t>Přepravní podložky s pojezdovými kolečky pro chovné nádoby pro potkany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94"/>
        <w:gridCol w:w="3083"/>
      </w:tblGrid>
      <w:tr w:rsidR="004841B7" w:rsidRPr="00507767" w14:paraId="0F540005" w14:textId="77777777" w:rsidTr="00D32159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0A51870A" w14:textId="3E782C89" w:rsidR="004841B7" w:rsidRPr="005F140A" w:rsidRDefault="004841B7" w:rsidP="00D32159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</w:pPr>
          </w:p>
        </w:tc>
        <w:tc>
          <w:tcPr>
            <w:tcW w:w="0" w:type="auto"/>
            <w:vAlign w:val="center"/>
            <w:hideMark/>
          </w:tcPr>
          <w:p w14:paraId="74B643CD" w14:textId="77777777" w:rsidR="004841B7" w:rsidRPr="00507767" w:rsidRDefault="004841B7" w:rsidP="00D32159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</w:pPr>
            <w:r w:rsidRPr="005F140A"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  <w:t>Parametr nabízený dodavatelem</w:t>
            </w:r>
          </w:p>
        </w:tc>
      </w:tr>
      <w:tr w:rsidR="004841B7" w:rsidRPr="00507767" w14:paraId="01E70B63" w14:textId="77777777" w:rsidTr="00D3215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4916CB3" w14:textId="77777777" w:rsidR="004841B7" w:rsidRPr="00507767" w:rsidRDefault="004841B7" w:rsidP="00D32159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  <w:t>Výrobce</w:t>
            </w:r>
          </w:p>
        </w:tc>
        <w:tc>
          <w:tcPr>
            <w:tcW w:w="0" w:type="auto"/>
            <w:vAlign w:val="center"/>
            <w:hideMark/>
          </w:tcPr>
          <w:p w14:paraId="7A03E14C" w14:textId="77777777" w:rsidR="004841B7" w:rsidRPr="00507767" w:rsidRDefault="004841B7" w:rsidP="00D32159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>(Dodavatel uvede výrobce)</w:t>
            </w:r>
          </w:p>
        </w:tc>
      </w:tr>
      <w:tr w:rsidR="004841B7" w:rsidRPr="00507767" w14:paraId="7BC84690" w14:textId="77777777" w:rsidTr="00D3215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7AC824D" w14:textId="77777777" w:rsidR="004841B7" w:rsidRPr="00507767" w:rsidRDefault="004841B7" w:rsidP="00D32159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  <w:t>Typ/Model</w:t>
            </w:r>
          </w:p>
        </w:tc>
        <w:tc>
          <w:tcPr>
            <w:tcW w:w="0" w:type="auto"/>
            <w:vAlign w:val="center"/>
            <w:hideMark/>
          </w:tcPr>
          <w:p w14:paraId="500F7354" w14:textId="00E6195A" w:rsidR="004841B7" w:rsidRPr="00507767" w:rsidRDefault="004841B7" w:rsidP="00D32159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 xml:space="preserve">(Dodavatel uvede typ </w:t>
            </w:r>
            <w:r w:rsidR="00F8503A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>/</w:t>
            </w: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 xml:space="preserve"> model)</w:t>
            </w:r>
          </w:p>
        </w:tc>
      </w:tr>
    </w:tbl>
    <w:p w14:paraId="094646E0" w14:textId="77777777" w:rsidR="008B5FEE" w:rsidRDefault="004841B7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F140A">
        <w:rPr>
          <w:rFonts w:ascii="Arial Narrow" w:eastAsia="Times New Roman" w:hAnsi="Arial Narrow" w:cs="Times New Roman"/>
          <w:sz w:val="24"/>
          <w:szCs w:val="24"/>
          <w:lang w:eastAsia="cs-CZ"/>
        </w:rPr>
        <w:t>Určeny pro přepravu chovných nádob pro potkany mezi chovnou/experimentální částí a robotem v mycím centru.</w:t>
      </w:r>
    </w:p>
    <w:p w14:paraId="4ED7AAB4" w14:textId="77777777" w:rsidR="008B5FEE" w:rsidRDefault="004841B7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F140A">
        <w:rPr>
          <w:rFonts w:ascii="Arial Narrow" w:eastAsia="Times New Roman" w:hAnsi="Arial Narrow" w:cs="Times New Roman"/>
          <w:sz w:val="24"/>
          <w:szCs w:val="24"/>
          <w:lang w:eastAsia="cs-CZ"/>
        </w:rPr>
        <w:t>Plná kompatibilita s robotem – viz příloha C zadávací dokumentace.</w:t>
      </w:r>
    </w:p>
    <w:p w14:paraId="134F6175" w14:textId="77777777" w:rsidR="008B5FEE" w:rsidRDefault="004841B7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F140A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Kapacita min. </w:t>
      </w:r>
      <w:r w:rsidR="00A1736D" w:rsidRPr="005F140A">
        <w:rPr>
          <w:rFonts w:ascii="Arial Narrow" w:eastAsia="Times New Roman" w:hAnsi="Arial Narrow" w:cs="Times New Roman"/>
          <w:sz w:val="24"/>
          <w:szCs w:val="24"/>
          <w:lang w:eastAsia="cs-CZ"/>
        </w:rPr>
        <w:t>14</w:t>
      </w:r>
      <w:r w:rsidRPr="005F140A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chovných nádob</w:t>
      </w:r>
      <w:r w:rsidR="008B5FEE">
        <w:rPr>
          <w:rFonts w:ascii="Arial Narrow" w:eastAsia="Times New Roman" w:hAnsi="Arial Narrow" w:cs="Times New Roman"/>
          <w:sz w:val="24"/>
          <w:szCs w:val="24"/>
          <w:lang w:eastAsia="cs-CZ"/>
        </w:rPr>
        <w:t>.</w:t>
      </w:r>
    </w:p>
    <w:p w14:paraId="56D5BEDC" w14:textId="77777777" w:rsidR="008B5FEE" w:rsidRDefault="004841B7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F140A">
        <w:rPr>
          <w:rFonts w:ascii="Arial Narrow" w:eastAsia="Times New Roman" w:hAnsi="Arial Narrow" w:cs="Times New Roman"/>
          <w:sz w:val="24"/>
          <w:szCs w:val="24"/>
          <w:lang w:eastAsia="cs-CZ"/>
        </w:rPr>
        <w:t>Celonerezové provedení včetně spojovacích prvků a kovových částí koleček.</w:t>
      </w:r>
    </w:p>
    <w:p w14:paraId="57533BA7" w14:textId="77777777" w:rsidR="008B5FEE" w:rsidRDefault="004841B7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F140A">
        <w:rPr>
          <w:rFonts w:ascii="Arial Narrow" w:eastAsia="Times New Roman" w:hAnsi="Arial Narrow" w:cs="Times New Roman"/>
          <w:sz w:val="24"/>
          <w:szCs w:val="24"/>
          <w:lang w:eastAsia="cs-CZ"/>
        </w:rPr>
        <w:t>Kolečka s pryžovými běhouny.</w:t>
      </w:r>
    </w:p>
    <w:p w14:paraId="453997C2" w14:textId="22B415BE" w:rsidR="004841B7" w:rsidRPr="005F140A" w:rsidRDefault="004841B7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F140A">
        <w:rPr>
          <w:rFonts w:ascii="Arial Narrow" w:eastAsia="Times New Roman" w:hAnsi="Arial Narrow" w:cs="Times New Roman"/>
          <w:sz w:val="24"/>
          <w:szCs w:val="24"/>
          <w:lang w:eastAsia="cs-CZ"/>
        </w:rPr>
        <w:t>Odolnost vůči detergentům a autoklávování, včetně pohyblivých a pružných částí koleček.</w:t>
      </w:r>
      <w:r w:rsidRPr="005F140A">
        <w:rPr>
          <w:rFonts w:ascii="Arial Narrow" w:eastAsia="Times New Roman" w:hAnsi="Arial Narrow" w:cs="Times New Roman"/>
          <w:sz w:val="24"/>
          <w:szCs w:val="24"/>
          <w:lang w:eastAsia="cs-CZ"/>
        </w:rPr>
        <w:br/>
      </w:r>
    </w:p>
    <w:p w14:paraId="01B2A370" w14:textId="454231C9" w:rsidR="00B0357E" w:rsidRDefault="00B0357E" w:rsidP="00C93BD4">
      <w:pPr>
        <w:pStyle w:val="Odstavecseseznamem"/>
        <w:numPr>
          <w:ilvl w:val="0"/>
          <w:numId w:val="6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b/>
          <w:bCs/>
          <w:sz w:val="24"/>
          <w:szCs w:val="24"/>
          <w:lang w:eastAsia="cs-CZ"/>
        </w:rPr>
      </w:pPr>
      <w:r w:rsidRPr="005F140A">
        <w:rPr>
          <w:rFonts w:ascii="Arial Narrow" w:eastAsia="Times New Roman" w:hAnsi="Arial Narrow" w:cs="Times New Roman"/>
          <w:b/>
          <w:bCs/>
          <w:sz w:val="24"/>
          <w:szCs w:val="24"/>
          <w:lang w:eastAsia="cs-CZ"/>
        </w:rPr>
        <w:t xml:space="preserve">Velkokapacitní </w:t>
      </w:r>
      <w:r w:rsidR="00E3234C" w:rsidRPr="005F140A">
        <w:rPr>
          <w:rFonts w:ascii="Arial Narrow" w:eastAsia="Times New Roman" w:hAnsi="Arial Narrow" w:cs="Times New Roman"/>
          <w:b/>
          <w:bCs/>
          <w:sz w:val="24"/>
          <w:szCs w:val="24"/>
          <w:lang w:eastAsia="cs-CZ"/>
        </w:rPr>
        <w:t xml:space="preserve">mycí </w:t>
      </w:r>
      <w:r w:rsidRPr="005F140A">
        <w:rPr>
          <w:rFonts w:ascii="Arial Narrow" w:eastAsia="Times New Roman" w:hAnsi="Arial Narrow" w:cs="Times New Roman"/>
          <w:b/>
          <w:bCs/>
          <w:sz w:val="24"/>
          <w:szCs w:val="24"/>
          <w:lang w:eastAsia="cs-CZ"/>
        </w:rPr>
        <w:t>stojany s pojezdovými kolečky</w:t>
      </w:r>
      <w:r w:rsidR="006F6669" w:rsidRPr="005F140A">
        <w:rPr>
          <w:rFonts w:ascii="Arial Narrow" w:eastAsia="Times New Roman" w:hAnsi="Arial Narrow" w:cs="Times New Roman"/>
          <w:b/>
          <w:bCs/>
          <w:sz w:val="24"/>
          <w:szCs w:val="24"/>
          <w:lang w:eastAsia="cs-CZ"/>
        </w:rPr>
        <w:t xml:space="preserve"> pro chovné nádoby pro myši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94"/>
        <w:gridCol w:w="3083"/>
      </w:tblGrid>
      <w:tr w:rsidR="00262803" w:rsidRPr="00507767" w14:paraId="17C70D66" w14:textId="77777777" w:rsidTr="00DB7952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69A8CA41" w14:textId="166741BA" w:rsidR="00262803" w:rsidRPr="00507767" w:rsidRDefault="00262803" w:rsidP="00DB7952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</w:pPr>
          </w:p>
        </w:tc>
        <w:tc>
          <w:tcPr>
            <w:tcW w:w="0" w:type="auto"/>
            <w:vAlign w:val="center"/>
            <w:hideMark/>
          </w:tcPr>
          <w:p w14:paraId="0B640957" w14:textId="77777777" w:rsidR="00262803" w:rsidRPr="00507767" w:rsidRDefault="00262803" w:rsidP="00DB7952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  <w:t>Parametr nabízený dodavatelem</w:t>
            </w:r>
          </w:p>
        </w:tc>
      </w:tr>
      <w:tr w:rsidR="00262803" w:rsidRPr="00507767" w14:paraId="6C02FCA0" w14:textId="77777777" w:rsidTr="00DB795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A59BDC6" w14:textId="77777777" w:rsidR="00262803" w:rsidRPr="00507767" w:rsidRDefault="00262803" w:rsidP="00DB7952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  <w:t>Výrobce</w:t>
            </w:r>
          </w:p>
        </w:tc>
        <w:tc>
          <w:tcPr>
            <w:tcW w:w="0" w:type="auto"/>
            <w:vAlign w:val="center"/>
            <w:hideMark/>
          </w:tcPr>
          <w:p w14:paraId="6FD225DA" w14:textId="77777777" w:rsidR="00262803" w:rsidRPr="00507767" w:rsidRDefault="00262803" w:rsidP="00DB7952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>(Dodavatel uvede výrobce)</w:t>
            </w:r>
          </w:p>
        </w:tc>
      </w:tr>
      <w:tr w:rsidR="00262803" w:rsidRPr="00507767" w14:paraId="0862ED62" w14:textId="77777777" w:rsidTr="00DB795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9A27DA3" w14:textId="77777777" w:rsidR="00262803" w:rsidRPr="00507767" w:rsidRDefault="00262803" w:rsidP="00DB7952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  <w:t>Typ/Model</w:t>
            </w:r>
          </w:p>
        </w:tc>
        <w:tc>
          <w:tcPr>
            <w:tcW w:w="0" w:type="auto"/>
            <w:vAlign w:val="center"/>
            <w:hideMark/>
          </w:tcPr>
          <w:p w14:paraId="79BAA543" w14:textId="52285CF3" w:rsidR="00262803" w:rsidRPr="00507767" w:rsidRDefault="00262803" w:rsidP="00DB7952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 xml:space="preserve">(Dodavatel uvede typ </w:t>
            </w:r>
            <w:r w:rsidR="00F8503A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>/</w:t>
            </w: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 xml:space="preserve"> model)</w:t>
            </w:r>
          </w:p>
        </w:tc>
      </w:tr>
    </w:tbl>
    <w:p w14:paraId="3008D5F5" w14:textId="427101D4" w:rsidR="008B5FEE" w:rsidRDefault="00B0357E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332B15E9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Určeny k transportu </w:t>
      </w:r>
      <w:r w:rsidR="006B7BBA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chovných </w:t>
      </w:r>
      <w:r w:rsidRPr="332B15E9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nádob (po vysypání podestýlky) a k mytí </w:t>
      </w:r>
      <w:r w:rsidR="006B7BBA">
        <w:rPr>
          <w:rFonts w:ascii="Arial Narrow" w:eastAsia="Times New Roman" w:hAnsi="Arial Narrow" w:cs="Times New Roman"/>
          <w:sz w:val="24"/>
          <w:szCs w:val="24"/>
          <w:lang w:eastAsia="cs-CZ"/>
        </w:rPr>
        <w:t>nádob</w:t>
      </w:r>
      <w:r w:rsidRPr="332B15E9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ve stojanových myčkách (AK KAB).</w:t>
      </w:r>
    </w:p>
    <w:p w14:paraId="7222D0B3" w14:textId="77777777" w:rsidR="008B5FEE" w:rsidRDefault="00B0357E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F140A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Kompatibilní </w:t>
      </w:r>
      <w:r w:rsidR="0094090A" w:rsidRPr="005F140A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s myčkou </w:t>
      </w:r>
      <w:r w:rsidRPr="005F140A">
        <w:rPr>
          <w:rFonts w:ascii="Arial Narrow" w:eastAsia="Times New Roman" w:hAnsi="Arial Narrow" w:cs="Times New Roman"/>
          <w:sz w:val="24"/>
          <w:szCs w:val="24"/>
          <w:lang w:eastAsia="cs-CZ"/>
        </w:rPr>
        <w:t>Steelco AC 7500</w:t>
      </w:r>
      <w:r w:rsidR="00E3234C" w:rsidRPr="005F140A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– viz příloha C zadávací dokumentace</w:t>
      </w:r>
      <w:r w:rsidRPr="005F140A">
        <w:rPr>
          <w:rFonts w:ascii="Arial Narrow" w:eastAsia="Times New Roman" w:hAnsi="Arial Narrow" w:cs="Times New Roman"/>
          <w:sz w:val="24"/>
          <w:szCs w:val="24"/>
          <w:lang w:eastAsia="cs-CZ"/>
        </w:rPr>
        <w:t>.</w:t>
      </w:r>
    </w:p>
    <w:p w14:paraId="4783D8B7" w14:textId="77777777" w:rsidR="008B5FEE" w:rsidRDefault="00B0357E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F140A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Kapacita min. </w:t>
      </w:r>
      <w:r w:rsidR="00A1736D" w:rsidRPr="005F140A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36 </w:t>
      </w:r>
      <w:r w:rsidRPr="005F140A">
        <w:rPr>
          <w:rFonts w:ascii="Arial Narrow" w:eastAsia="Times New Roman" w:hAnsi="Arial Narrow" w:cs="Times New Roman"/>
          <w:sz w:val="24"/>
          <w:szCs w:val="24"/>
          <w:lang w:eastAsia="cs-CZ"/>
        </w:rPr>
        <w:t>chovných nádob.</w:t>
      </w:r>
    </w:p>
    <w:p w14:paraId="6E2DFEE7" w14:textId="77777777" w:rsidR="008B5FEE" w:rsidRDefault="00B0357E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F140A">
        <w:rPr>
          <w:rFonts w:ascii="Arial Narrow" w:eastAsia="Times New Roman" w:hAnsi="Arial Narrow" w:cs="Times New Roman"/>
          <w:sz w:val="24"/>
          <w:szCs w:val="24"/>
          <w:lang w:eastAsia="cs-CZ"/>
        </w:rPr>
        <w:t>Celonerezové provedení včetně spojovacích prvků a kovových částí koleček.</w:t>
      </w:r>
    </w:p>
    <w:p w14:paraId="4139C3A8" w14:textId="77777777" w:rsidR="008B5FEE" w:rsidRDefault="00B0357E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F140A">
        <w:rPr>
          <w:rFonts w:ascii="Arial Narrow" w:eastAsia="Times New Roman" w:hAnsi="Arial Narrow" w:cs="Times New Roman"/>
          <w:sz w:val="24"/>
          <w:szCs w:val="24"/>
          <w:lang w:eastAsia="cs-CZ"/>
        </w:rPr>
        <w:t>Konstrukce zaručující dokonalé mytí ve Steelco AC 7500 (dle AK KAB).</w:t>
      </w:r>
    </w:p>
    <w:p w14:paraId="3D34A501" w14:textId="72EBFFEF" w:rsidR="00B0357E" w:rsidRDefault="00B0357E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F140A">
        <w:rPr>
          <w:rFonts w:ascii="Arial Narrow" w:eastAsia="Times New Roman" w:hAnsi="Arial Narrow" w:cs="Times New Roman"/>
          <w:sz w:val="24"/>
          <w:szCs w:val="24"/>
          <w:lang w:eastAsia="cs-CZ"/>
        </w:rPr>
        <w:t>Odolnost vůči detergentům a autoklávování</w:t>
      </w:r>
      <w:r w:rsidR="00274262" w:rsidRPr="005F140A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(121 °C)</w:t>
      </w:r>
      <w:r w:rsidRPr="005F140A">
        <w:rPr>
          <w:rFonts w:ascii="Arial Narrow" w:eastAsia="Times New Roman" w:hAnsi="Arial Narrow" w:cs="Times New Roman"/>
          <w:sz w:val="24"/>
          <w:szCs w:val="24"/>
          <w:lang w:eastAsia="cs-CZ"/>
        </w:rPr>
        <w:t>, včetně pohyblivých</w:t>
      </w:r>
      <w:r w:rsidRPr="332B15E9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částí koleček.</w:t>
      </w:r>
      <w:r>
        <w:br/>
      </w:r>
    </w:p>
    <w:p w14:paraId="4A7DB772" w14:textId="71832111" w:rsidR="006F6669" w:rsidRPr="005F140A" w:rsidRDefault="006F6669" w:rsidP="00C93BD4">
      <w:pPr>
        <w:pStyle w:val="Odstavecseseznamem"/>
        <w:numPr>
          <w:ilvl w:val="0"/>
          <w:numId w:val="6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b/>
          <w:bCs/>
          <w:sz w:val="24"/>
          <w:szCs w:val="24"/>
          <w:lang w:eastAsia="cs-CZ"/>
        </w:rPr>
      </w:pPr>
      <w:r w:rsidRPr="005F140A">
        <w:rPr>
          <w:rFonts w:ascii="Arial Narrow" w:eastAsia="Times New Roman" w:hAnsi="Arial Narrow" w:cs="Times New Roman"/>
          <w:b/>
          <w:bCs/>
          <w:sz w:val="24"/>
          <w:szCs w:val="24"/>
          <w:lang w:eastAsia="cs-CZ"/>
        </w:rPr>
        <w:t>Velkokapacitní mycí stojany s pojezdovými kolečky pro chovné nádoby pro potkany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94"/>
        <w:gridCol w:w="3083"/>
      </w:tblGrid>
      <w:tr w:rsidR="006F6669" w:rsidRPr="00507767" w14:paraId="02E9F815" w14:textId="77777777" w:rsidTr="00D32159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53F36814" w14:textId="7182C847" w:rsidR="006F6669" w:rsidRPr="005F140A" w:rsidRDefault="006F6669" w:rsidP="00D32159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</w:pPr>
          </w:p>
        </w:tc>
        <w:tc>
          <w:tcPr>
            <w:tcW w:w="0" w:type="auto"/>
            <w:vAlign w:val="center"/>
            <w:hideMark/>
          </w:tcPr>
          <w:p w14:paraId="3BECB509" w14:textId="77777777" w:rsidR="006F6669" w:rsidRPr="00507767" w:rsidRDefault="006F6669" w:rsidP="00D32159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</w:pPr>
            <w:r w:rsidRPr="005F140A"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  <w:t>Parametr nabízený dodavatelem</w:t>
            </w:r>
          </w:p>
        </w:tc>
      </w:tr>
      <w:tr w:rsidR="006F6669" w:rsidRPr="00507767" w14:paraId="5D5591E5" w14:textId="77777777" w:rsidTr="00D3215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4DF00FD" w14:textId="77777777" w:rsidR="006F6669" w:rsidRPr="00507767" w:rsidRDefault="006F6669" w:rsidP="00D32159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  <w:t>Výrobce</w:t>
            </w:r>
          </w:p>
        </w:tc>
        <w:tc>
          <w:tcPr>
            <w:tcW w:w="0" w:type="auto"/>
            <w:vAlign w:val="center"/>
            <w:hideMark/>
          </w:tcPr>
          <w:p w14:paraId="5A35CF10" w14:textId="77777777" w:rsidR="006F6669" w:rsidRPr="00507767" w:rsidRDefault="006F6669" w:rsidP="00D32159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>(Dodavatel uvede výrobce)</w:t>
            </w:r>
          </w:p>
        </w:tc>
      </w:tr>
      <w:tr w:rsidR="006F6669" w:rsidRPr="00507767" w14:paraId="1D5E956B" w14:textId="77777777" w:rsidTr="00D3215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6CAEC69" w14:textId="77777777" w:rsidR="006F6669" w:rsidRPr="00507767" w:rsidRDefault="006F6669" w:rsidP="00D32159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  <w:t>Typ/Model</w:t>
            </w:r>
          </w:p>
        </w:tc>
        <w:tc>
          <w:tcPr>
            <w:tcW w:w="0" w:type="auto"/>
            <w:vAlign w:val="center"/>
            <w:hideMark/>
          </w:tcPr>
          <w:p w14:paraId="21DC5967" w14:textId="598BF061" w:rsidR="006F6669" w:rsidRPr="00507767" w:rsidRDefault="006F6669" w:rsidP="00D32159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 xml:space="preserve">(Dodavatel uvede typ </w:t>
            </w:r>
            <w:r w:rsidR="00F8503A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>/</w:t>
            </w: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 xml:space="preserve"> model)</w:t>
            </w:r>
          </w:p>
        </w:tc>
      </w:tr>
    </w:tbl>
    <w:p w14:paraId="06FF62EF" w14:textId="2B2317B8" w:rsidR="008B5FEE" w:rsidRDefault="006F6669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F140A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Určeny k transportu </w:t>
      </w:r>
      <w:r w:rsidR="006B7BBA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chovných </w:t>
      </w:r>
      <w:r w:rsidRPr="005F140A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nádob (po vysypání podestýlky) a k mytí </w:t>
      </w:r>
      <w:r w:rsidR="006B7BBA">
        <w:rPr>
          <w:rFonts w:ascii="Arial Narrow" w:eastAsia="Times New Roman" w:hAnsi="Arial Narrow" w:cs="Times New Roman"/>
          <w:sz w:val="24"/>
          <w:szCs w:val="24"/>
          <w:lang w:eastAsia="cs-CZ"/>
        </w:rPr>
        <w:t>nádob</w:t>
      </w:r>
      <w:r w:rsidRPr="005F140A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ve stojanových myčkách (AK KAB).</w:t>
      </w:r>
    </w:p>
    <w:p w14:paraId="78A390A7" w14:textId="77777777" w:rsidR="008B5FEE" w:rsidRDefault="006F6669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F140A">
        <w:rPr>
          <w:rFonts w:ascii="Arial Narrow" w:eastAsia="Times New Roman" w:hAnsi="Arial Narrow" w:cs="Times New Roman"/>
          <w:sz w:val="24"/>
          <w:szCs w:val="24"/>
          <w:lang w:eastAsia="cs-CZ"/>
        </w:rPr>
        <w:lastRenderedPageBreak/>
        <w:t>Kompatibilní s myčkou Steelco AC 7500 – viz příloha C zadávací dokumentace.</w:t>
      </w:r>
    </w:p>
    <w:p w14:paraId="1661383E" w14:textId="77777777" w:rsidR="008B5FEE" w:rsidRDefault="006F6669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F140A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Kapacita min. </w:t>
      </w:r>
      <w:r w:rsidR="00A1736D" w:rsidRPr="005F140A">
        <w:rPr>
          <w:rFonts w:ascii="Arial Narrow" w:eastAsia="Times New Roman" w:hAnsi="Arial Narrow" w:cs="Times New Roman"/>
          <w:sz w:val="24"/>
          <w:szCs w:val="24"/>
          <w:lang w:eastAsia="cs-CZ"/>
        </w:rPr>
        <w:t>14</w:t>
      </w:r>
      <w:r w:rsidRPr="005F140A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chovných nádob.</w:t>
      </w:r>
    </w:p>
    <w:p w14:paraId="3CED9206" w14:textId="77777777" w:rsidR="001D12C3" w:rsidRDefault="006F6669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F140A">
        <w:rPr>
          <w:rFonts w:ascii="Arial Narrow" w:eastAsia="Times New Roman" w:hAnsi="Arial Narrow" w:cs="Times New Roman"/>
          <w:sz w:val="24"/>
          <w:szCs w:val="24"/>
          <w:lang w:eastAsia="cs-CZ"/>
        </w:rPr>
        <w:t>Celonerezové provedení včetně spojovacích prvků a kovových částí koleček.</w:t>
      </w:r>
    </w:p>
    <w:p w14:paraId="67C26734" w14:textId="77777777" w:rsidR="001D12C3" w:rsidRDefault="006F6669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F140A">
        <w:rPr>
          <w:rFonts w:ascii="Arial Narrow" w:eastAsia="Times New Roman" w:hAnsi="Arial Narrow" w:cs="Times New Roman"/>
          <w:sz w:val="24"/>
          <w:szCs w:val="24"/>
          <w:lang w:eastAsia="cs-CZ"/>
        </w:rPr>
        <w:t>Konstrukce zaručující dokonalé mytí ve Steelco AC 7500 (dle AK KAB).</w:t>
      </w:r>
    </w:p>
    <w:p w14:paraId="5C3F0500" w14:textId="5BD32665" w:rsidR="006F6669" w:rsidRDefault="006F6669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F140A">
        <w:rPr>
          <w:rFonts w:ascii="Arial Narrow" w:eastAsia="Times New Roman" w:hAnsi="Arial Narrow" w:cs="Times New Roman"/>
          <w:sz w:val="24"/>
          <w:szCs w:val="24"/>
          <w:lang w:eastAsia="cs-CZ"/>
        </w:rPr>
        <w:t>Odolnost vůči detergentům a autoklávování (121 °C), včetně pohyblivých částí koleček.</w:t>
      </w:r>
    </w:p>
    <w:p w14:paraId="2C4973E5" w14:textId="332D08F5" w:rsidR="00B0357E" w:rsidRPr="00150506" w:rsidRDefault="00B0357E" w:rsidP="00C93BD4">
      <w:pPr>
        <w:pStyle w:val="Odstavecseseznamem"/>
        <w:numPr>
          <w:ilvl w:val="0"/>
          <w:numId w:val="4"/>
        </w:numPr>
        <w:spacing w:before="100" w:beforeAutospacing="1" w:after="100" w:afterAutospacing="1" w:line="240" w:lineRule="auto"/>
        <w:outlineLvl w:val="2"/>
        <w:rPr>
          <w:rFonts w:ascii="Arial Narrow" w:eastAsia="Times New Roman" w:hAnsi="Arial Narrow" w:cs="Times New Roman"/>
          <w:b/>
          <w:bCs/>
          <w:sz w:val="27"/>
          <w:szCs w:val="27"/>
          <w:lang w:eastAsia="cs-CZ"/>
        </w:rPr>
      </w:pPr>
      <w:r w:rsidRPr="00150506">
        <w:rPr>
          <w:rFonts w:ascii="Arial Narrow" w:eastAsia="Times New Roman" w:hAnsi="Arial Narrow" w:cs="Times New Roman"/>
          <w:b/>
          <w:bCs/>
          <w:sz w:val="27"/>
          <w:szCs w:val="27"/>
          <w:lang w:eastAsia="cs-CZ"/>
        </w:rPr>
        <w:t>Legislativa a normy</w:t>
      </w:r>
    </w:p>
    <w:p w14:paraId="380318A0" w14:textId="77777777" w:rsidR="001D12C3" w:rsidRDefault="00B0357E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153C0E">
        <w:rPr>
          <w:rFonts w:ascii="Arial Narrow" w:eastAsia="Times New Roman" w:hAnsi="Arial Narrow" w:cs="Times New Roman"/>
          <w:sz w:val="24"/>
          <w:szCs w:val="24"/>
          <w:lang w:eastAsia="cs-CZ"/>
        </w:rPr>
        <w:t>Vyhláška 419/2012 Sb. o ochraně pokusných zvířat.</w:t>
      </w:r>
    </w:p>
    <w:p w14:paraId="1FD87A36" w14:textId="77777777" w:rsidR="001D12C3" w:rsidRDefault="00B0357E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153C0E">
        <w:rPr>
          <w:rFonts w:ascii="Arial Narrow" w:eastAsia="Times New Roman" w:hAnsi="Arial Narrow" w:cs="Times New Roman"/>
          <w:sz w:val="24"/>
          <w:szCs w:val="24"/>
          <w:lang w:eastAsia="cs-CZ"/>
        </w:rPr>
        <w:t>Směrnice 2010/63/EU.</w:t>
      </w:r>
    </w:p>
    <w:p w14:paraId="225A67C2" w14:textId="77777777" w:rsidR="001D12C3" w:rsidRDefault="00B0357E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153C0E">
        <w:rPr>
          <w:rFonts w:ascii="Arial Narrow" w:eastAsia="Times New Roman" w:hAnsi="Arial Narrow" w:cs="Times New Roman"/>
          <w:sz w:val="24"/>
          <w:szCs w:val="24"/>
          <w:lang w:eastAsia="cs-CZ"/>
        </w:rPr>
        <w:t>Doporučení FELASA 2014 pro zdravotní monitoring.</w:t>
      </w:r>
    </w:p>
    <w:p w14:paraId="18EFF04F" w14:textId="40A6E404" w:rsidR="00B0357E" w:rsidRDefault="00B0357E" w:rsidP="00C93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153C0E">
        <w:rPr>
          <w:rFonts w:ascii="Arial Narrow" w:eastAsia="Times New Roman" w:hAnsi="Arial Narrow" w:cs="Times New Roman"/>
          <w:sz w:val="24"/>
          <w:szCs w:val="24"/>
          <w:lang w:eastAsia="cs-CZ"/>
        </w:rPr>
        <w:t>Normy ISO 12128 (SPF prostory), EN 1822 (HEPA filtry).</w:t>
      </w:r>
    </w:p>
    <w:sectPr w:rsidR="00B0357E" w:rsidSect="007A007F">
      <w:headerReference w:type="default" r:id="rId11"/>
      <w:footerReference w:type="default" r:id="rId12"/>
      <w:pgSz w:w="11906" w:h="16838" w:code="9"/>
      <w:pgMar w:top="1276" w:right="1701" w:bottom="1888" w:left="1701" w:header="1361" w:footer="510" w:gutter="0"/>
      <w:cols w:space="708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F5EEFC" w14:textId="77777777" w:rsidR="0015200A" w:rsidRDefault="0015200A">
      <w:pPr>
        <w:spacing w:after="0" w:line="240" w:lineRule="auto"/>
      </w:pPr>
      <w:r>
        <w:separator/>
      </w:r>
    </w:p>
  </w:endnote>
  <w:endnote w:type="continuationSeparator" w:id="0">
    <w:p w14:paraId="4738A786" w14:textId="77777777" w:rsidR="0015200A" w:rsidRDefault="0015200A">
      <w:pPr>
        <w:spacing w:after="0" w:line="240" w:lineRule="auto"/>
      </w:pPr>
      <w:r>
        <w:continuationSeparator/>
      </w:r>
    </w:p>
  </w:endnote>
  <w:endnote w:type="continuationNotice" w:id="1">
    <w:p w14:paraId="31A72FB0" w14:textId="77777777" w:rsidR="0015200A" w:rsidRDefault="0015200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Liberation Sans">
    <w:altName w:val="Arial"/>
    <w:charset w:val="EE"/>
    <w:family w:val="swiss"/>
    <w:pitch w:val="variable"/>
    <w:sig w:usb0="00000000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 Narrow" w:hAnsi="Arial Narrow"/>
      </w:rPr>
      <w:id w:val="-632565096"/>
      <w:docPartObj>
        <w:docPartGallery w:val="Page Numbers (Bottom of Page)"/>
        <w:docPartUnique/>
      </w:docPartObj>
    </w:sdtPr>
    <w:sdtEndPr/>
    <w:sdtContent>
      <w:sdt>
        <w:sdtPr>
          <w:rPr>
            <w:rFonts w:ascii="Arial Narrow" w:hAnsi="Arial Narrow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30C1F3B" w14:textId="2800663A" w:rsidR="00AD19FF" w:rsidRPr="00B05D52" w:rsidRDefault="00AD19FF">
            <w:pPr>
              <w:pStyle w:val="Zpat"/>
              <w:jc w:val="right"/>
              <w:rPr>
                <w:rFonts w:ascii="Arial Narrow" w:hAnsi="Arial Narrow"/>
              </w:rPr>
            </w:pPr>
            <w:r w:rsidRPr="00B05D52">
              <w:rPr>
                <w:rFonts w:ascii="Arial Narrow" w:hAnsi="Arial Narrow"/>
              </w:rPr>
              <w:t xml:space="preserve">Stránka </w:t>
            </w:r>
            <w:r w:rsidRPr="00B05D52">
              <w:rPr>
                <w:rFonts w:ascii="Arial Narrow" w:hAnsi="Arial Narrow"/>
              </w:rPr>
              <w:fldChar w:fldCharType="begin"/>
            </w:r>
            <w:r w:rsidRPr="00B05D52">
              <w:rPr>
                <w:rFonts w:ascii="Arial Narrow" w:hAnsi="Arial Narrow"/>
              </w:rPr>
              <w:instrText>PAGE</w:instrText>
            </w:r>
            <w:r w:rsidRPr="00B05D52">
              <w:rPr>
                <w:rFonts w:ascii="Arial Narrow" w:hAnsi="Arial Narrow"/>
              </w:rPr>
              <w:fldChar w:fldCharType="separate"/>
            </w:r>
            <w:r w:rsidR="00EA313D" w:rsidRPr="00B05D52">
              <w:rPr>
                <w:rFonts w:ascii="Arial Narrow" w:hAnsi="Arial Narrow"/>
                <w:noProof/>
              </w:rPr>
              <w:t>4</w:t>
            </w:r>
            <w:r w:rsidRPr="00B05D52">
              <w:rPr>
                <w:rFonts w:ascii="Arial Narrow" w:hAnsi="Arial Narrow"/>
              </w:rPr>
              <w:fldChar w:fldCharType="end"/>
            </w:r>
            <w:r w:rsidRPr="00B05D52">
              <w:rPr>
                <w:rFonts w:ascii="Arial Narrow" w:hAnsi="Arial Narrow"/>
              </w:rPr>
              <w:t xml:space="preserve"> z </w:t>
            </w:r>
            <w:r w:rsidRPr="00B05D52">
              <w:rPr>
                <w:rFonts w:ascii="Arial Narrow" w:hAnsi="Arial Narrow"/>
              </w:rPr>
              <w:fldChar w:fldCharType="begin"/>
            </w:r>
            <w:r w:rsidRPr="00B05D52">
              <w:rPr>
                <w:rFonts w:ascii="Arial Narrow" w:hAnsi="Arial Narrow"/>
              </w:rPr>
              <w:instrText>NUMPAGES</w:instrText>
            </w:r>
            <w:r w:rsidRPr="00B05D52">
              <w:rPr>
                <w:rFonts w:ascii="Arial Narrow" w:hAnsi="Arial Narrow"/>
              </w:rPr>
              <w:fldChar w:fldCharType="separate"/>
            </w:r>
            <w:r w:rsidR="00EA313D" w:rsidRPr="00B05D52">
              <w:rPr>
                <w:rFonts w:ascii="Arial Narrow" w:hAnsi="Arial Narrow"/>
                <w:noProof/>
              </w:rPr>
              <w:t>5</w:t>
            </w:r>
            <w:r w:rsidRPr="00B05D52">
              <w:rPr>
                <w:rFonts w:ascii="Arial Narrow" w:hAnsi="Arial Narrow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940EC3" w14:textId="77777777" w:rsidR="0015200A" w:rsidRDefault="0015200A">
      <w:pPr>
        <w:spacing w:after="0" w:line="240" w:lineRule="auto"/>
      </w:pPr>
      <w:r>
        <w:separator/>
      </w:r>
    </w:p>
  </w:footnote>
  <w:footnote w:type="continuationSeparator" w:id="0">
    <w:p w14:paraId="5FFB5507" w14:textId="77777777" w:rsidR="0015200A" w:rsidRDefault="0015200A">
      <w:pPr>
        <w:spacing w:after="0" w:line="240" w:lineRule="auto"/>
      </w:pPr>
      <w:r>
        <w:continuationSeparator/>
      </w:r>
    </w:p>
  </w:footnote>
  <w:footnote w:type="continuationNotice" w:id="1">
    <w:p w14:paraId="58BB3A39" w14:textId="77777777" w:rsidR="0015200A" w:rsidRDefault="0015200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C47582" w14:textId="265B3AC2" w:rsidR="00AD19FF" w:rsidRDefault="007C4BE9">
    <w:pPr>
      <w:pStyle w:val="Zhlav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EC33DB6" wp14:editId="48B27F9E">
          <wp:simplePos x="0" y="0"/>
          <wp:positionH relativeFrom="column">
            <wp:posOffset>-439420</wp:posOffset>
          </wp:positionH>
          <wp:positionV relativeFrom="paragraph">
            <wp:posOffset>-331470</wp:posOffset>
          </wp:positionV>
          <wp:extent cx="1709648" cy="600075"/>
          <wp:effectExtent l="0" t="0" r="508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9648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218B18C7" w14:textId="70425BE3" w:rsidR="002D5E1E" w:rsidRDefault="002D5E1E">
    <w:pPr>
      <w:pStyle w:val="Zhlav"/>
    </w:pPr>
  </w:p>
  <w:p w14:paraId="1AEF49F6" w14:textId="77777777" w:rsidR="002D5E1E" w:rsidRDefault="002D5E1E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2630CC"/>
    <w:multiLevelType w:val="hybridMultilevel"/>
    <w:tmpl w:val="9C005D3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8834CD"/>
    <w:multiLevelType w:val="hybridMultilevel"/>
    <w:tmpl w:val="07B6481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E77D97"/>
    <w:multiLevelType w:val="hybridMultilevel"/>
    <w:tmpl w:val="03B6C65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8B7DA1"/>
    <w:multiLevelType w:val="hybridMultilevel"/>
    <w:tmpl w:val="07B6481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387E35"/>
    <w:multiLevelType w:val="multilevel"/>
    <w:tmpl w:val="3C284B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0796FF6"/>
    <w:multiLevelType w:val="hybridMultilevel"/>
    <w:tmpl w:val="9C005D3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2"/>
  </w:num>
  <w:num w:numId="5">
    <w:abstractNumId w:val="5"/>
  </w:num>
  <w:num w:numId="6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MTAzMjQzNjczNrBQ0lEKTi0uzszPAykwrwUAhDf12iwAAAA="/>
  </w:docVars>
  <w:rsids>
    <w:rsidRoot w:val="004C466A"/>
    <w:rsid w:val="00001687"/>
    <w:rsid w:val="00005EEC"/>
    <w:rsid w:val="00007A60"/>
    <w:rsid w:val="00007F2E"/>
    <w:rsid w:val="00010345"/>
    <w:rsid w:val="00011AE7"/>
    <w:rsid w:val="00012A3C"/>
    <w:rsid w:val="00013DBF"/>
    <w:rsid w:val="000140B1"/>
    <w:rsid w:val="000161D6"/>
    <w:rsid w:val="000214EB"/>
    <w:rsid w:val="00022A37"/>
    <w:rsid w:val="00026D44"/>
    <w:rsid w:val="00030125"/>
    <w:rsid w:val="000313E7"/>
    <w:rsid w:val="0003143D"/>
    <w:rsid w:val="0003268F"/>
    <w:rsid w:val="00033482"/>
    <w:rsid w:val="00035EFC"/>
    <w:rsid w:val="00036DB3"/>
    <w:rsid w:val="00041627"/>
    <w:rsid w:val="00041CD8"/>
    <w:rsid w:val="00043EFD"/>
    <w:rsid w:val="00045831"/>
    <w:rsid w:val="00050CB6"/>
    <w:rsid w:val="000522CB"/>
    <w:rsid w:val="00052FE9"/>
    <w:rsid w:val="000543D2"/>
    <w:rsid w:val="0005613F"/>
    <w:rsid w:val="000574A7"/>
    <w:rsid w:val="0006250B"/>
    <w:rsid w:val="00063B3D"/>
    <w:rsid w:val="000650F8"/>
    <w:rsid w:val="0007493A"/>
    <w:rsid w:val="00074ABD"/>
    <w:rsid w:val="00075390"/>
    <w:rsid w:val="000832AD"/>
    <w:rsid w:val="0008388B"/>
    <w:rsid w:val="00083AE6"/>
    <w:rsid w:val="0009001F"/>
    <w:rsid w:val="000914C5"/>
    <w:rsid w:val="0009396D"/>
    <w:rsid w:val="00093F3E"/>
    <w:rsid w:val="000A2750"/>
    <w:rsid w:val="000A2C6A"/>
    <w:rsid w:val="000A404F"/>
    <w:rsid w:val="000A4579"/>
    <w:rsid w:val="000A715C"/>
    <w:rsid w:val="000A73ED"/>
    <w:rsid w:val="000A75AF"/>
    <w:rsid w:val="000B0942"/>
    <w:rsid w:val="000B2CB0"/>
    <w:rsid w:val="000B54E9"/>
    <w:rsid w:val="000B55E3"/>
    <w:rsid w:val="000C06C1"/>
    <w:rsid w:val="000C0AFA"/>
    <w:rsid w:val="000C458B"/>
    <w:rsid w:val="000C473A"/>
    <w:rsid w:val="000C4921"/>
    <w:rsid w:val="000C5384"/>
    <w:rsid w:val="000C5635"/>
    <w:rsid w:val="000D2349"/>
    <w:rsid w:val="000D2A8E"/>
    <w:rsid w:val="000E0D07"/>
    <w:rsid w:val="000E0E77"/>
    <w:rsid w:val="000E2A90"/>
    <w:rsid w:val="000E316E"/>
    <w:rsid w:val="000E534E"/>
    <w:rsid w:val="000E6828"/>
    <w:rsid w:val="000E6D39"/>
    <w:rsid w:val="000F1D16"/>
    <w:rsid w:val="000F28CE"/>
    <w:rsid w:val="000F43E9"/>
    <w:rsid w:val="00100AA1"/>
    <w:rsid w:val="00103623"/>
    <w:rsid w:val="001055C4"/>
    <w:rsid w:val="00105735"/>
    <w:rsid w:val="001114CF"/>
    <w:rsid w:val="001116DC"/>
    <w:rsid w:val="00113EC4"/>
    <w:rsid w:val="00115E99"/>
    <w:rsid w:val="001239D1"/>
    <w:rsid w:val="001240D3"/>
    <w:rsid w:val="00127229"/>
    <w:rsid w:val="001278CD"/>
    <w:rsid w:val="00130628"/>
    <w:rsid w:val="00135FEB"/>
    <w:rsid w:val="0013685F"/>
    <w:rsid w:val="00140923"/>
    <w:rsid w:val="00143804"/>
    <w:rsid w:val="0014591B"/>
    <w:rsid w:val="00150506"/>
    <w:rsid w:val="00150659"/>
    <w:rsid w:val="001507CC"/>
    <w:rsid w:val="00150B17"/>
    <w:rsid w:val="0015200A"/>
    <w:rsid w:val="00153C0E"/>
    <w:rsid w:val="00157AFF"/>
    <w:rsid w:val="001672C3"/>
    <w:rsid w:val="00167977"/>
    <w:rsid w:val="0017004E"/>
    <w:rsid w:val="001732B0"/>
    <w:rsid w:val="00176D8D"/>
    <w:rsid w:val="00177886"/>
    <w:rsid w:val="0018287F"/>
    <w:rsid w:val="00185170"/>
    <w:rsid w:val="00186278"/>
    <w:rsid w:val="00186442"/>
    <w:rsid w:val="001900C5"/>
    <w:rsid w:val="00190328"/>
    <w:rsid w:val="00194EDE"/>
    <w:rsid w:val="001A4B9B"/>
    <w:rsid w:val="001A576A"/>
    <w:rsid w:val="001A58E1"/>
    <w:rsid w:val="001B25E9"/>
    <w:rsid w:val="001B4678"/>
    <w:rsid w:val="001B7128"/>
    <w:rsid w:val="001B72C2"/>
    <w:rsid w:val="001C037A"/>
    <w:rsid w:val="001C221F"/>
    <w:rsid w:val="001C484B"/>
    <w:rsid w:val="001C67A1"/>
    <w:rsid w:val="001D12C3"/>
    <w:rsid w:val="001D340B"/>
    <w:rsid w:val="001D42C9"/>
    <w:rsid w:val="001E06F6"/>
    <w:rsid w:val="001E3F07"/>
    <w:rsid w:val="001E5945"/>
    <w:rsid w:val="001E5FED"/>
    <w:rsid w:val="001F0F78"/>
    <w:rsid w:val="001F2EDD"/>
    <w:rsid w:val="001F6FB4"/>
    <w:rsid w:val="002034AA"/>
    <w:rsid w:val="00203A21"/>
    <w:rsid w:val="002058A6"/>
    <w:rsid w:val="002070A9"/>
    <w:rsid w:val="002074A8"/>
    <w:rsid w:val="00207813"/>
    <w:rsid w:val="00211FBF"/>
    <w:rsid w:val="0021330F"/>
    <w:rsid w:val="00214375"/>
    <w:rsid w:val="0021793D"/>
    <w:rsid w:val="0022050D"/>
    <w:rsid w:val="00221597"/>
    <w:rsid w:val="00222776"/>
    <w:rsid w:val="002232F8"/>
    <w:rsid w:val="00224A0D"/>
    <w:rsid w:val="00224E6A"/>
    <w:rsid w:val="00226447"/>
    <w:rsid w:val="00227892"/>
    <w:rsid w:val="00230D8F"/>
    <w:rsid w:val="00234890"/>
    <w:rsid w:val="002358DB"/>
    <w:rsid w:val="00237467"/>
    <w:rsid w:val="0024301A"/>
    <w:rsid w:val="002444C4"/>
    <w:rsid w:val="00245852"/>
    <w:rsid w:val="00250495"/>
    <w:rsid w:val="002517C4"/>
    <w:rsid w:val="00253A19"/>
    <w:rsid w:val="00255708"/>
    <w:rsid w:val="00256585"/>
    <w:rsid w:val="00261410"/>
    <w:rsid w:val="00262803"/>
    <w:rsid w:val="00263DB4"/>
    <w:rsid w:val="00265D36"/>
    <w:rsid w:val="002660DA"/>
    <w:rsid w:val="00270475"/>
    <w:rsid w:val="00270C06"/>
    <w:rsid w:val="0027113C"/>
    <w:rsid w:val="00271A4B"/>
    <w:rsid w:val="00274262"/>
    <w:rsid w:val="002761BC"/>
    <w:rsid w:val="00276C1D"/>
    <w:rsid w:val="00277323"/>
    <w:rsid w:val="00282AAE"/>
    <w:rsid w:val="00282B5B"/>
    <w:rsid w:val="00284673"/>
    <w:rsid w:val="00287A4A"/>
    <w:rsid w:val="00287E3C"/>
    <w:rsid w:val="00293A4F"/>
    <w:rsid w:val="00294D6F"/>
    <w:rsid w:val="00295B0F"/>
    <w:rsid w:val="00295B43"/>
    <w:rsid w:val="002A1F2F"/>
    <w:rsid w:val="002A259F"/>
    <w:rsid w:val="002A51E7"/>
    <w:rsid w:val="002A56A2"/>
    <w:rsid w:val="002A5BD2"/>
    <w:rsid w:val="002B087E"/>
    <w:rsid w:val="002B39A9"/>
    <w:rsid w:val="002B5A2A"/>
    <w:rsid w:val="002C0D29"/>
    <w:rsid w:val="002C31A0"/>
    <w:rsid w:val="002C34E7"/>
    <w:rsid w:val="002C6E3C"/>
    <w:rsid w:val="002D30FB"/>
    <w:rsid w:val="002D3148"/>
    <w:rsid w:val="002D41F9"/>
    <w:rsid w:val="002D5158"/>
    <w:rsid w:val="002D5E1E"/>
    <w:rsid w:val="002D6C7B"/>
    <w:rsid w:val="002E13F8"/>
    <w:rsid w:val="002E222D"/>
    <w:rsid w:val="002E2D9C"/>
    <w:rsid w:val="002E67E5"/>
    <w:rsid w:val="002E795F"/>
    <w:rsid w:val="002F0708"/>
    <w:rsid w:val="002F1983"/>
    <w:rsid w:val="002F7151"/>
    <w:rsid w:val="003010BC"/>
    <w:rsid w:val="003015B2"/>
    <w:rsid w:val="00305BE1"/>
    <w:rsid w:val="003060E9"/>
    <w:rsid w:val="00310AC7"/>
    <w:rsid w:val="0031123C"/>
    <w:rsid w:val="00311696"/>
    <w:rsid w:val="003125A8"/>
    <w:rsid w:val="0031293D"/>
    <w:rsid w:val="00314B98"/>
    <w:rsid w:val="0031701C"/>
    <w:rsid w:val="00317D58"/>
    <w:rsid w:val="00317FA5"/>
    <w:rsid w:val="00323258"/>
    <w:rsid w:val="00327732"/>
    <w:rsid w:val="00327CCC"/>
    <w:rsid w:val="00327F7B"/>
    <w:rsid w:val="003313F1"/>
    <w:rsid w:val="00331872"/>
    <w:rsid w:val="0033201C"/>
    <w:rsid w:val="00333C30"/>
    <w:rsid w:val="00334381"/>
    <w:rsid w:val="003423F1"/>
    <w:rsid w:val="00346A8F"/>
    <w:rsid w:val="00347CCB"/>
    <w:rsid w:val="00347E72"/>
    <w:rsid w:val="00354A0C"/>
    <w:rsid w:val="00362C76"/>
    <w:rsid w:val="00363399"/>
    <w:rsid w:val="00367A80"/>
    <w:rsid w:val="00367A9D"/>
    <w:rsid w:val="00367DC5"/>
    <w:rsid w:val="0037105B"/>
    <w:rsid w:val="00375587"/>
    <w:rsid w:val="00375A27"/>
    <w:rsid w:val="00376120"/>
    <w:rsid w:val="0038251E"/>
    <w:rsid w:val="00384034"/>
    <w:rsid w:val="003856C6"/>
    <w:rsid w:val="003871A0"/>
    <w:rsid w:val="003879D3"/>
    <w:rsid w:val="00395E7C"/>
    <w:rsid w:val="00397EF4"/>
    <w:rsid w:val="003A413D"/>
    <w:rsid w:val="003A4616"/>
    <w:rsid w:val="003A4B7D"/>
    <w:rsid w:val="003A6FD5"/>
    <w:rsid w:val="003B32D2"/>
    <w:rsid w:val="003B5864"/>
    <w:rsid w:val="003B68DC"/>
    <w:rsid w:val="003B7206"/>
    <w:rsid w:val="003B7FEC"/>
    <w:rsid w:val="003C03FB"/>
    <w:rsid w:val="003C0F2A"/>
    <w:rsid w:val="003D0633"/>
    <w:rsid w:val="003D0AA4"/>
    <w:rsid w:val="003D0E1E"/>
    <w:rsid w:val="003D48DD"/>
    <w:rsid w:val="003E1FF8"/>
    <w:rsid w:val="003E28C6"/>
    <w:rsid w:val="003E3F61"/>
    <w:rsid w:val="003E62F9"/>
    <w:rsid w:val="003F547F"/>
    <w:rsid w:val="003F68C1"/>
    <w:rsid w:val="00403E5E"/>
    <w:rsid w:val="00405254"/>
    <w:rsid w:val="0040676B"/>
    <w:rsid w:val="00411765"/>
    <w:rsid w:val="00411973"/>
    <w:rsid w:val="0041317F"/>
    <w:rsid w:val="004137D3"/>
    <w:rsid w:val="00413A52"/>
    <w:rsid w:val="00413DA0"/>
    <w:rsid w:val="004158C7"/>
    <w:rsid w:val="00425B57"/>
    <w:rsid w:val="00430293"/>
    <w:rsid w:val="004311EC"/>
    <w:rsid w:val="004314EA"/>
    <w:rsid w:val="00431A96"/>
    <w:rsid w:val="00432F6B"/>
    <w:rsid w:val="004422C5"/>
    <w:rsid w:val="0044382C"/>
    <w:rsid w:val="004447C4"/>
    <w:rsid w:val="00450C94"/>
    <w:rsid w:val="004518CE"/>
    <w:rsid w:val="00452798"/>
    <w:rsid w:val="00454CB4"/>
    <w:rsid w:val="0045611E"/>
    <w:rsid w:val="004565C5"/>
    <w:rsid w:val="004635D8"/>
    <w:rsid w:val="00464202"/>
    <w:rsid w:val="00465EB6"/>
    <w:rsid w:val="00467DB9"/>
    <w:rsid w:val="00470261"/>
    <w:rsid w:val="004740EC"/>
    <w:rsid w:val="00474C28"/>
    <w:rsid w:val="00475D5A"/>
    <w:rsid w:val="00480FF4"/>
    <w:rsid w:val="004838E4"/>
    <w:rsid w:val="00483EEB"/>
    <w:rsid w:val="004841B7"/>
    <w:rsid w:val="00484407"/>
    <w:rsid w:val="00484845"/>
    <w:rsid w:val="00484D43"/>
    <w:rsid w:val="00485259"/>
    <w:rsid w:val="0048701E"/>
    <w:rsid w:val="00490A67"/>
    <w:rsid w:val="004A0B27"/>
    <w:rsid w:val="004A17B3"/>
    <w:rsid w:val="004A187C"/>
    <w:rsid w:val="004A1922"/>
    <w:rsid w:val="004A27E1"/>
    <w:rsid w:val="004A582C"/>
    <w:rsid w:val="004A7EDE"/>
    <w:rsid w:val="004B2951"/>
    <w:rsid w:val="004B67FB"/>
    <w:rsid w:val="004C2A1D"/>
    <w:rsid w:val="004C4482"/>
    <w:rsid w:val="004C466A"/>
    <w:rsid w:val="004C54B4"/>
    <w:rsid w:val="004C6A24"/>
    <w:rsid w:val="004D1DB0"/>
    <w:rsid w:val="004D5977"/>
    <w:rsid w:val="004D6D69"/>
    <w:rsid w:val="004D72E6"/>
    <w:rsid w:val="004E152B"/>
    <w:rsid w:val="004E1F18"/>
    <w:rsid w:val="004E26A3"/>
    <w:rsid w:val="004E3114"/>
    <w:rsid w:val="004E5013"/>
    <w:rsid w:val="004E5E6C"/>
    <w:rsid w:val="004E7A08"/>
    <w:rsid w:val="004E7F21"/>
    <w:rsid w:val="004F3C22"/>
    <w:rsid w:val="004F4F6D"/>
    <w:rsid w:val="004F7CBB"/>
    <w:rsid w:val="0050121E"/>
    <w:rsid w:val="00501892"/>
    <w:rsid w:val="00503579"/>
    <w:rsid w:val="005051EE"/>
    <w:rsid w:val="00507767"/>
    <w:rsid w:val="0050794C"/>
    <w:rsid w:val="00510FDD"/>
    <w:rsid w:val="0051127C"/>
    <w:rsid w:val="00511610"/>
    <w:rsid w:val="00511665"/>
    <w:rsid w:val="00514C49"/>
    <w:rsid w:val="00515577"/>
    <w:rsid w:val="00515635"/>
    <w:rsid w:val="00516295"/>
    <w:rsid w:val="005167B7"/>
    <w:rsid w:val="00521BC0"/>
    <w:rsid w:val="00524285"/>
    <w:rsid w:val="005243A3"/>
    <w:rsid w:val="00525B2A"/>
    <w:rsid w:val="005270FC"/>
    <w:rsid w:val="0053115D"/>
    <w:rsid w:val="0053742F"/>
    <w:rsid w:val="00540998"/>
    <w:rsid w:val="0054335F"/>
    <w:rsid w:val="00545FE1"/>
    <w:rsid w:val="0054695C"/>
    <w:rsid w:val="005479C3"/>
    <w:rsid w:val="00556E77"/>
    <w:rsid w:val="00560822"/>
    <w:rsid w:val="00562CB2"/>
    <w:rsid w:val="00563446"/>
    <w:rsid w:val="00563E7A"/>
    <w:rsid w:val="00567CBE"/>
    <w:rsid w:val="00570604"/>
    <w:rsid w:val="00570841"/>
    <w:rsid w:val="00572FFF"/>
    <w:rsid w:val="00574237"/>
    <w:rsid w:val="005767DE"/>
    <w:rsid w:val="005808A9"/>
    <w:rsid w:val="005812E0"/>
    <w:rsid w:val="005830E3"/>
    <w:rsid w:val="00584315"/>
    <w:rsid w:val="00584BD4"/>
    <w:rsid w:val="00586042"/>
    <w:rsid w:val="005919A3"/>
    <w:rsid w:val="00592122"/>
    <w:rsid w:val="0059540F"/>
    <w:rsid w:val="00596A12"/>
    <w:rsid w:val="005A1919"/>
    <w:rsid w:val="005A23D2"/>
    <w:rsid w:val="005A4B4C"/>
    <w:rsid w:val="005A7AA8"/>
    <w:rsid w:val="005B472D"/>
    <w:rsid w:val="005B50B7"/>
    <w:rsid w:val="005B68ED"/>
    <w:rsid w:val="005B6A7C"/>
    <w:rsid w:val="005C1505"/>
    <w:rsid w:val="005C7830"/>
    <w:rsid w:val="005D004D"/>
    <w:rsid w:val="005D3162"/>
    <w:rsid w:val="005D5EB2"/>
    <w:rsid w:val="005D6779"/>
    <w:rsid w:val="005E28A0"/>
    <w:rsid w:val="005E3DD9"/>
    <w:rsid w:val="005E67C0"/>
    <w:rsid w:val="005E6C98"/>
    <w:rsid w:val="005F140A"/>
    <w:rsid w:val="005F3EA7"/>
    <w:rsid w:val="005F40CC"/>
    <w:rsid w:val="005F4402"/>
    <w:rsid w:val="005F5518"/>
    <w:rsid w:val="0060230F"/>
    <w:rsid w:val="0060401D"/>
    <w:rsid w:val="00605E20"/>
    <w:rsid w:val="00606712"/>
    <w:rsid w:val="0060682B"/>
    <w:rsid w:val="006074F0"/>
    <w:rsid w:val="00607E46"/>
    <w:rsid w:val="0061154C"/>
    <w:rsid w:val="00612ED6"/>
    <w:rsid w:val="00613938"/>
    <w:rsid w:val="006208D8"/>
    <w:rsid w:val="00623753"/>
    <w:rsid w:val="00624802"/>
    <w:rsid w:val="00626EF1"/>
    <w:rsid w:val="006300B6"/>
    <w:rsid w:val="00632E82"/>
    <w:rsid w:val="00633F45"/>
    <w:rsid w:val="006365DF"/>
    <w:rsid w:val="00637C54"/>
    <w:rsid w:val="006412CB"/>
    <w:rsid w:val="006419C8"/>
    <w:rsid w:val="00643B7D"/>
    <w:rsid w:val="00643F92"/>
    <w:rsid w:val="0064423A"/>
    <w:rsid w:val="00644F1A"/>
    <w:rsid w:val="0064560E"/>
    <w:rsid w:val="006521E3"/>
    <w:rsid w:val="0065285E"/>
    <w:rsid w:val="0066219D"/>
    <w:rsid w:val="00664231"/>
    <w:rsid w:val="00665969"/>
    <w:rsid w:val="00666DCE"/>
    <w:rsid w:val="00667B0B"/>
    <w:rsid w:val="006776CA"/>
    <w:rsid w:val="00680249"/>
    <w:rsid w:val="006813F3"/>
    <w:rsid w:val="0068197E"/>
    <w:rsid w:val="00682749"/>
    <w:rsid w:val="0068308C"/>
    <w:rsid w:val="00683AAC"/>
    <w:rsid w:val="00685256"/>
    <w:rsid w:val="006953C6"/>
    <w:rsid w:val="0069587E"/>
    <w:rsid w:val="006960DA"/>
    <w:rsid w:val="006A012C"/>
    <w:rsid w:val="006A0AB8"/>
    <w:rsid w:val="006A31E0"/>
    <w:rsid w:val="006A43DD"/>
    <w:rsid w:val="006A4939"/>
    <w:rsid w:val="006B1CB5"/>
    <w:rsid w:val="006B47BE"/>
    <w:rsid w:val="006B57F2"/>
    <w:rsid w:val="006B7BBA"/>
    <w:rsid w:val="006C3B4A"/>
    <w:rsid w:val="006C5B7B"/>
    <w:rsid w:val="006C6C63"/>
    <w:rsid w:val="006D076E"/>
    <w:rsid w:val="006D142F"/>
    <w:rsid w:val="006D2356"/>
    <w:rsid w:val="006D24B4"/>
    <w:rsid w:val="006D2B8B"/>
    <w:rsid w:val="006D5145"/>
    <w:rsid w:val="006D6F31"/>
    <w:rsid w:val="006E5F2D"/>
    <w:rsid w:val="006E7986"/>
    <w:rsid w:val="006E7E20"/>
    <w:rsid w:val="006F0A7A"/>
    <w:rsid w:val="006F1228"/>
    <w:rsid w:val="006F4F7D"/>
    <w:rsid w:val="006F60CA"/>
    <w:rsid w:val="006F6669"/>
    <w:rsid w:val="006F71F1"/>
    <w:rsid w:val="00701C9B"/>
    <w:rsid w:val="00703751"/>
    <w:rsid w:val="0070466E"/>
    <w:rsid w:val="00714088"/>
    <w:rsid w:val="00714485"/>
    <w:rsid w:val="007175A8"/>
    <w:rsid w:val="00720975"/>
    <w:rsid w:val="007307D7"/>
    <w:rsid w:val="00731BE5"/>
    <w:rsid w:val="00732A54"/>
    <w:rsid w:val="0073648F"/>
    <w:rsid w:val="00744D9F"/>
    <w:rsid w:val="00750477"/>
    <w:rsid w:val="0075184F"/>
    <w:rsid w:val="00753686"/>
    <w:rsid w:val="00755E38"/>
    <w:rsid w:val="00756403"/>
    <w:rsid w:val="00761282"/>
    <w:rsid w:val="00766C3C"/>
    <w:rsid w:val="0077187E"/>
    <w:rsid w:val="00771C03"/>
    <w:rsid w:val="0077223A"/>
    <w:rsid w:val="00772CB7"/>
    <w:rsid w:val="00772DA4"/>
    <w:rsid w:val="00774F0E"/>
    <w:rsid w:val="007753D5"/>
    <w:rsid w:val="007841AD"/>
    <w:rsid w:val="0078545A"/>
    <w:rsid w:val="00785C1C"/>
    <w:rsid w:val="007860E3"/>
    <w:rsid w:val="007872F1"/>
    <w:rsid w:val="0079102D"/>
    <w:rsid w:val="007922C7"/>
    <w:rsid w:val="00792F0F"/>
    <w:rsid w:val="007943CF"/>
    <w:rsid w:val="00794FCC"/>
    <w:rsid w:val="007A007F"/>
    <w:rsid w:val="007A5EA8"/>
    <w:rsid w:val="007A7A12"/>
    <w:rsid w:val="007B19E8"/>
    <w:rsid w:val="007B37B4"/>
    <w:rsid w:val="007B4A0A"/>
    <w:rsid w:val="007B7A27"/>
    <w:rsid w:val="007B7D14"/>
    <w:rsid w:val="007B7DFD"/>
    <w:rsid w:val="007C3E84"/>
    <w:rsid w:val="007C44C3"/>
    <w:rsid w:val="007C4BE9"/>
    <w:rsid w:val="007C5A15"/>
    <w:rsid w:val="007C7EDD"/>
    <w:rsid w:val="007D01EB"/>
    <w:rsid w:val="007D47E6"/>
    <w:rsid w:val="007D4F6F"/>
    <w:rsid w:val="007D5648"/>
    <w:rsid w:val="007D695B"/>
    <w:rsid w:val="007D6DC6"/>
    <w:rsid w:val="007E0711"/>
    <w:rsid w:val="007E25B5"/>
    <w:rsid w:val="007E31D5"/>
    <w:rsid w:val="007E5D1B"/>
    <w:rsid w:val="007E77BE"/>
    <w:rsid w:val="007F0723"/>
    <w:rsid w:val="007F4844"/>
    <w:rsid w:val="007F50B7"/>
    <w:rsid w:val="007F7677"/>
    <w:rsid w:val="00802A24"/>
    <w:rsid w:val="00802E7A"/>
    <w:rsid w:val="00804F39"/>
    <w:rsid w:val="00806840"/>
    <w:rsid w:val="0081265E"/>
    <w:rsid w:val="00813FE8"/>
    <w:rsid w:val="00815541"/>
    <w:rsid w:val="00815D20"/>
    <w:rsid w:val="00816637"/>
    <w:rsid w:val="00816BD4"/>
    <w:rsid w:val="00816D45"/>
    <w:rsid w:val="00816DEA"/>
    <w:rsid w:val="008215A3"/>
    <w:rsid w:val="008233EE"/>
    <w:rsid w:val="00827556"/>
    <w:rsid w:val="00830CBD"/>
    <w:rsid w:val="008318DF"/>
    <w:rsid w:val="00832C32"/>
    <w:rsid w:val="00837FF1"/>
    <w:rsid w:val="00840038"/>
    <w:rsid w:val="00840A2E"/>
    <w:rsid w:val="00852638"/>
    <w:rsid w:val="00855656"/>
    <w:rsid w:val="00855E50"/>
    <w:rsid w:val="00855EFC"/>
    <w:rsid w:val="00856409"/>
    <w:rsid w:val="00860382"/>
    <w:rsid w:val="00860925"/>
    <w:rsid w:val="00860ACD"/>
    <w:rsid w:val="00862A5B"/>
    <w:rsid w:val="00862D3B"/>
    <w:rsid w:val="00864C90"/>
    <w:rsid w:val="00865F07"/>
    <w:rsid w:val="008669D4"/>
    <w:rsid w:val="00870981"/>
    <w:rsid w:val="0087340B"/>
    <w:rsid w:val="008734BB"/>
    <w:rsid w:val="00873FBF"/>
    <w:rsid w:val="00875877"/>
    <w:rsid w:val="00876630"/>
    <w:rsid w:val="0087794F"/>
    <w:rsid w:val="00881055"/>
    <w:rsid w:val="008909CA"/>
    <w:rsid w:val="008926BD"/>
    <w:rsid w:val="00895A1B"/>
    <w:rsid w:val="008963D1"/>
    <w:rsid w:val="00896488"/>
    <w:rsid w:val="008A28B3"/>
    <w:rsid w:val="008A5802"/>
    <w:rsid w:val="008A6EAA"/>
    <w:rsid w:val="008A73B0"/>
    <w:rsid w:val="008A766B"/>
    <w:rsid w:val="008B05A0"/>
    <w:rsid w:val="008B0946"/>
    <w:rsid w:val="008B28E2"/>
    <w:rsid w:val="008B5FEE"/>
    <w:rsid w:val="008B74E6"/>
    <w:rsid w:val="008B7ADF"/>
    <w:rsid w:val="008C1E81"/>
    <w:rsid w:val="008C2EAA"/>
    <w:rsid w:val="008C2FB3"/>
    <w:rsid w:val="008C7420"/>
    <w:rsid w:val="008D68F0"/>
    <w:rsid w:val="008D76A9"/>
    <w:rsid w:val="008E10C0"/>
    <w:rsid w:val="008E3DE3"/>
    <w:rsid w:val="008E3E88"/>
    <w:rsid w:val="008E44C5"/>
    <w:rsid w:val="008E7045"/>
    <w:rsid w:val="008F1563"/>
    <w:rsid w:val="008F2C16"/>
    <w:rsid w:val="008F2CB6"/>
    <w:rsid w:val="008F3B96"/>
    <w:rsid w:val="008F3BA4"/>
    <w:rsid w:val="008F3C17"/>
    <w:rsid w:val="008F4484"/>
    <w:rsid w:val="008F7306"/>
    <w:rsid w:val="00900917"/>
    <w:rsid w:val="00900CB2"/>
    <w:rsid w:val="009010A3"/>
    <w:rsid w:val="00907B52"/>
    <w:rsid w:val="00910321"/>
    <w:rsid w:val="00910642"/>
    <w:rsid w:val="00912888"/>
    <w:rsid w:val="009128EF"/>
    <w:rsid w:val="00915CDD"/>
    <w:rsid w:val="00915F29"/>
    <w:rsid w:val="00916DCB"/>
    <w:rsid w:val="00917EE8"/>
    <w:rsid w:val="00920EE3"/>
    <w:rsid w:val="009214BA"/>
    <w:rsid w:val="009215EF"/>
    <w:rsid w:val="00921798"/>
    <w:rsid w:val="00922BC3"/>
    <w:rsid w:val="00923322"/>
    <w:rsid w:val="00923F07"/>
    <w:rsid w:val="00926148"/>
    <w:rsid w:val="00930CC3"/>
    <w:rsid w:val="00932874"/>
    <w:rsid w:val="00935296"/>
    <w:rsid w:val="0093561C"/>
    <w:rsid w:val="0093578D"/>
    <w:rsid w:val="00936AA4"/>
    <w:rsid w:val="0094090A"/>
    <w:rsid w:val="00940F8D"/>
    <w:rsid w:val="00941E8C"/>
    <w:rsid w:val="00945F7D"/>
    <w:rsid w:val="00946D72"/>
    <w:rsid w:val="00950B91"/>
    <w:rsid w:val="00956F90"/>
    <w:rsid w:val="00960A3F"/>
    <w:rsid w:val="009622ED"/>
    <w:rsid w:val="00965DB2"/>
    <w:rsid w:val="00970463"/>
    <w:rsid w:val="00972262"/>
    <w:rsid w:val="00974B57"/>
    <w:rsid w:val="0097778F"/>
    <w:rsid w:val="00981CDF"/>
    <w:rsid w:val="0098628B"/>
    <w:rsid w:val="009908A9"/>
    <w:rsid w:val="00991743"/>
    <w:rsid w:val="00991EEF"/>
    <w:rsid w:val="009936C0"/>
    <w:rsid w:val="0099455A"/>
    <w:rsid w:val="00994792"/>
    <w:rsid w:val="0099677A"/>
    <w:rsid w:val="009970D8"/>
    <w:rsid w:val="009A13FF"/>
    <w:rsid w:val="009A39FA"/>
    <w:rsid w:val="009A4104"/>
    <w:rsid w:val="009B11A5"/>
    <w:rsid w:val="009B3AB7"/>
    <w:rsid w:val="009B6C78"/>
    <w:rsid w:val="009B7B0A"/>
    <w:rsid w:val="009C0E63"/>
    <w:rsid w:val="009C1FF4"/>
    <w:rsid w:val="009C3D54"/>
    <w:rsid w:val="009C3DE1"/>
    <w:rsid w:val="009C4765"/>
    <w:rsid w:val="009D11DF"/>
    <w:rsid w:val="009D3FD5"/>
    <w:rsid w:val="009D5FE4"/>
    <w:rsid w:val="009D7956"/>
    <w:rsid w:val="009E0E56"/>
    <w:rsid w:val="009E55CA"/>
    <w:rsid w:val="009E5D60"/>
    <w:rsid w:val="009F03E8"/>
    <w:rsid w:val="009F2497"/>
    <w:rsid w:val="009F3067"/>
    <w:rsid w:val="009F6680"/>
    <w:rsid w:val="00A05805"/>
    <w:rsid w:val="00A11F87"/>
    <w:rsid w:val="00A121BE"/>
    <w:rsid w:val="00A12A7D"/>
    <w:rsid w:val="00A12BCF"/>
    <w:rsid w:val="00A15454"/>
    <w:rsid w:val="00A1736D"/>
    <w:rsid w:val="00A20338"/>
    <w:rsid w:val="00A210C3"/>
    <w:rsid w:val="00A22496"/>
    <w:rsid w:val="00A2386A"/>
    <w:rsid w:val="00A24252"/>
    <w:rsid w:val="00A26DC9"/>
    <w:rsid w:val="00A341AF"/>
    <w:rsid w:val="00A439FC"/>
    <w:rsid w:val="00A43B3E"/>
    <w:rsid w:val="00A51B47"/>
    <w:rsid w:val="00A53144"/>
    <w:rsid w:val="00A541F9"/>
    <w:rsid w:val="00A575AD"/>
    <w:rsid w:val="00A60AF9"/>
    <w:rsid w:val="00A65238"/>
    <w:rsid w:val="00A71236"/>
    <w:rsid w:val="00A83076"/>
    <w:rsid w:val="00A84E98"/>
    <w:rsid w:val="00A86562"/>
    <w:rsid w:val="00A86697"/>
    <w:rsid w:val="00A87714"/>
    <w:rsid w:val="00A9587C"/>
    <w:rsid w:val="00AA040F"/>
    <w:rsid w:val="00AA30C2"/>
    <w:rsid w:val="00AA3DCF"/>
    <w:rsid w:val="00AA4A24"/>
    <w:rsid w:val="00AB1A8F"/>
    <w:rsid w:val="00AB2426"/>
    <w:rsid w:val="00AB3460"/>
    <w:rsid w:val="00AB3F6A"/>
    <w:rsid w:val="00AB6009"/>
    <w:rsid w:val="00AB7D06"/>
    <w:rsid w:val="00AC63A2"/>
    <w:rsid w:val="00AD19FF"/>
    <w:rsid w:val="00AD5269"/>
    <w:rsid w:val="00AD5B46"/>
    <w:rsid w:val="00AE1506"/>
    <w:rsid w:val="00AE39CF"/>
    <w:rsid w:val="00AE613C"/>
    <w:rsid w:val="00AF2339"/>
    <w:rsid w:val="00AF3679"/>
    <w:rsid w:val="00AF7C74"/>
    <w:rsid w:val="00B002A6"/>
    <w:rsid w:val="00B00C7F"/>
    <w:rsid w:val="00B02C23"/>
    <w:rsid w:val="00B0357E"/>
    <w:rsid w:val="00B047B8"/>
    <w:rsid w:val="00B05D52"/>
    <w:rsid w:val="00B062B2"/>
    <w:rsid w:val="00B1128B"/>
    <w:rsid w:val="00B12588"/>
    <w:rsid w:val="00B14812"/>
    <w:rsid w:val="00B15ECA"/>
    <w:rsid w:val="00B23FD6"/>
    <w:rsid w:val="00B25807"/>
    <w:rsid w:val="00B264A6"/>
    <w:rsid w:val="00B2771D"/>
    <w:rsid w:val="00B331BF"/>
    <w:rsid w:val="00B33CBD"/>
    <w:rsid w:val="00B3487C"/>
    <w:rsid w:val="00B36217"/>
    <w:rsid w:val="00B36272"/>
    <w:rsid w:val="00B4137A"/>
    <w:rsid w:val="00B42314"/>
    <w:rsid w:val="00B43568"/>
    <w:rsid w:val="00B43780"/>
    <w:rsid w:val="00B46951"/>
    <w:rsid w:val="00B526D5"/>
    <w:rsid w:val="00B53BF8"/>
    <w:rsid w:val="00B550F0"/>
    <w:rsid w:val="00B558C1"/>
    <w:rsid w:val="00B57D39"/>
    <w:rsid w:val="00B60371"/>
    <w:rsid w:val="00B60508"/>
    <w:rsid w:val="00B60566"/>
    <w:rsid w:val="00B61316"/>
    <w:rsid w:val="00B62BAF"/>
    <w:rsid w:val="00B6344D"/>
    <w:rsid w:val="00B64ED9"/>
    <w:rsid w:val="00B70FA2"/>
    <w:rsid w:val="00B80BBF"/>
    <w:rsid w:val="00B820B5"/>
    <w:rsid w:val="00B82FD3"/>
    <w:rsid w:val="00B8397C"/>
    <w:rsid w:val="00B86104"/>
    <w:rsid w:val="00B8668C"/>
    <w:rsid w:val="00B86BC9"/>
    <w:rsid w:val="00B914D9"/>
    <w:rsid w:val="00B92F6E"/>
    <w:rsid w:val="00B9362E"/>
    <w:rsid w:val="00B95264"/>
    <w:rsid w:val="00B9695A"/>
    <w:rsid w:val="00BA117B"/>
    <w:rsid w:val="00BA1BDA"/>
    <w:rsid w:val="00BA715C"/>
    <w:rsid w:val="00BB23CE"/>
    <w:rsid w:val="00BB26FF"/>
    <w:rsid w:val="00BB2C4E"/>
    <w:rsid w:val="00BB3B34"/>
    <w:rsid w:val="00BB4B79"/>
    <w:rsid w:val="00BB762F"/>
    <w:rsid w:val="00BB767D"/>
    <w:rsid w:val="00BC0421"/>
    <w:rsid w:val="00BC1202"/>
    <w:rsid w:val="00BC28B5"/>
    <w:rsid w:val="00BC2F99"/>
    <w:rsid w:val="00BC30E8"/>
    <w:rsid w:val="00BC36A0"/>
    <w:rsid w:val="00BC7490"/>
    <w:rsid w:val="00BC7A89"/>
    <w:rsid w:val="00BD1085"/>
    <w:rsid w:val="00BD29AE"/>
    <w:rsid w:val="00BD3467"/>
    <w:rsid w:val="00BD371F"/>
    <w:rsid w:val="00BD4607"/>
    <w:rsid w:val="00BD5B57"/>
    <w:rsid w:val="00BE2492"/>
    <w:rsid w:val="00BE4C0E"/>
    <w:rsid w:val="00BE673B"/>
    <w:rsid w:val="00BF2784"/>
    <w:rsid w:val="00BF3CD8"/>
    <w:rsid w:val="00C0129C"/>
    <w:rsid w:val="00C01C65"/>
    <w:rsid w:val="00C02557"/>
    <w:rsid w:val="00C04A86"/>
    <w:rsid w:val="00C075E5"/>
    <w:rsid w:val="00C11DBC"/>
    <w:rsid w:val="00C1349D"/>
    <w:rsid w:val="00C14AF9"/>
    <w:rsid w:val="00C15491"/>
    <w:rsid w:val="00C21216"/>
    <w:rsid w:val="00C21B9A"/>
    <w:rsid w:val="00C229DC"/>
    <w:rsid w:val="00C22EE5"/>
    <w:rsid w:val="00C24923"/>
    <w:rsid w:val="00C25DD8"/>
    <w:rsid w:val="00C26BAE"/>
    <w:rsid w:val="00C309A1"/>
    <w:rsid w:val="00C31A79"/>
    <w:rsid w:val="00C31C5C"/>
    <w:rsid w:val="00C32F21"/>
    <w:rsid w:val="00C3537F"/>
    <w:rsid w:val="00C41390"/>
    <w:rsid w:val="00C46BF2"/>
    <w:rsid w:val="00C5168F"/>
    <w:rsid w:val="00C55CC3"/>
    <w:rsid w:val="00C6340F"/>
    <w:rsid w:val="00C665FB"/>
    <w:rsid w:val="00C720BB"/>
    <w:rsid w:val="00C733E8"/>
    <w:rsid w:val="00C80CCC"/>
    <w:rsid w:val="00C81A62"/>
    <w:rsid w:val="00C81C45"/>
    <w:rsid w:val="00C82124"/>
    <w:rsid w:val="00C82ACC"/>
    <w:rsid w:val="00C83CE8"/>
    <w:rsid w:val="00C84508"/>
    <w:rsid w:val="00C852E3"/>
    <w:rsid w:val="00C85D04"/>
    <w:rsid w:val="00C85D89"/>
    <w:rsid w:val="00C86F78"/>
    <w:rsid w:val="00C927AC"/>
    <w:rsid w:val="00C93854"/>
    <w:rsid w:val="00C93BD4"/>
    <w:rsid w:val="00CA5B33"/>
    <w:rsid w:val="00CA6E1C"/>
    <w:rsid w:val="00CA7D80"/>
    <w:rsid w:val="00CB0469"/>
    <w:rsid w:val="00CB08AC"/>
    <w:rsid w:val="00CB4B2C"/>
    <w:rsid w:val="00CB643E"/>
    <w:rsid w:val="00CB7823"/>
    <w:rsid w:val="00CC1161"/>
    <w:rsid w:val="00CC326F"/>
    <w:rsid w:val="00CC4517"/>
    <w:rsid w:val="00CC5225"/>
    <w:rsid w:val="00CC6924"/>
    <w:rsid w:val="00CD1C01"/>
    <w:rsid w:val="00CD491E"/>
    <w:rsid w:val="00CE24C7"/>
    <w:rsid w:val="00CE2B61"/>
    <w:rsid w:val="00CE2EA9"/>
    <w:rsid w:val="00CE599D"/>
    <w:rsid w:val="00CE748D"/>
    <w:rsid w:val="00CE74A4"/>
    <w:rsid w:val="00CF049B"/>
    <w:rsid w:val="00CF15A4"/>
    <w:rsid w:val="00CF3274"/>
    <w:rsid w:val="00CF56EC"/>
    <w:rsid w:val="00D0230B"/>
    <w:rsid w:val="00D03A57"/>
    <w:rsid w:val="00D062C5"/>
    <w:rsid w:val="00D15C79"/>
    <w:rsid w:val="00D17272"/>
    <w:rsid w:val="00D2149B"/>
    <w:rsid w:val="00D26D15"/>
    <w:rsid w:val="00D26DAE"/>
    <w:rsid w:val="00D335D5"/>
    <w:rsid w:val="00D33EDC"/>
    <w:rsid w:val="00D37A8A"/>
    <w:rsid w:val="00D407B3"/>
    <w:rsid w:val="00D47266"/>
    <w:rsid w:val="00D55456"/>
    <w:rsid w:val="00D5596C"/>
    <w:rsid w:val="00D576E7"/>
    <w:rsid w:val="00D60DC3"/>
    <w:rsid w:val="00D61A54"/>
    <w:rsid w:val="00D630D4"/>
    <w:rsid w:val="00D67B10"/>
    <w:rsid w:val="00D71247"/>
    <w:rsid w:val="00D716E4"/>
    <w:rsid w:val="00D71768"/>
    <w:rsid w:val="00D730E4"/>
    <w:rsid w:val="00D730FA"/>
    <w:rsid w:val="00D76CFF"/>
    <w:rsid w:val="00D81120"/>
    <w:rsid w:val="00D838BF"/>
    <w:rsid w:val="00D879D2"/>
    <w:rsid w:val="00D90680"/>
    <w:rsid w:val="00D94C67"/>
    <w:rsid w:val="00DA151A"/>
    <w:rsid w:val="00DA1FFF"/>
    <w:rsid w:val="00DA4959"/>
    <w:rsid w:val="00DA5DED"/>
    <w:rsid w:val="00DA6FEF"/>
    <w:rsid w:val="00DB037F"/>
    <w:rsid w:val="00DB1D7F"/>
    <w:rsid w:val="00DB1E8C"/>
    <w:rsid w:val="00DB3F77"/>
    <w:rsid w:val="00DB75CC"/>
    <w:rsid w:val="00DD0CE2"/>
    <w:rsid w:val="00DD1338"/>
    <w:rsid w:val="00DD2574"/>
    <w:rsid w:val="00DD3417"/>
    <w:rsid w:val="00DD4017"/>
    <w:rsid w:val="00DD4ABC"/>
    <w:rsid w:val="00DD7F81"/>
    <w:rsid w:val="00DE130A"/>
    <w:rsid w:val="00DE6EC4"/>
    <w:rsid w:val="00DF06EE"/>
    <w:rsid w:val="00DF0D9C"/>
    <w:rsid w:val="00DF0EF4"/>
    <w:rsid w:val="00DF3BF7"/>
    <w:rsid w:val="00DF75B5"/>
    <w:rsid w:val="00E028ED"/>
    <w:rsid w:val="00E05AE1"/>
    <w:rsid w:val="00E06E3B"/>
    <w:rsid w:val="00E07F0A"/>
    <w:rsid w:val="00E11D3F"/>
    <w:rsid w:val="00E13D39"/>
    <w:rsid w:val="00E1672D"/>
    <w:rsid w:val="00E1785B"/>
    <w:rsid w:val="00E21DE0"/>
    <w:rsid w:val="00E22136"/>
    <w:rsid w:val="00E226A5"/>
    <w:rsid w:val="00E22ED7"/>
    <w:rsid w:val="00E23F5F"/>
    <w:rsid w:val="00E3234C"/>
    <w:rsid w:val="00E33307"/>
    <w:rsid w:val="00E35D04"/>
    <w:rsid w:val="00E36C32"/>
    <w:rsid w:val="00E37F1A"/>
    <w:rsid w:val="00E4108E"/>
    <w:rsid w:val="00E4201C"/>
    <w:rsid w:val="00E43361"/>
    <w:rsid w:val="00E506F2"/>
    <w:rsid w:val="00E510DC"/>
    <w:rsid w:val="00E53DD1"/>
    <w:rsid w:val="00E57026"/>
    <w:rsid w:val="00E57BAC"/>
    <w:rsid w:val="00E612F4"/>
    <w:rsid w:val="00E61309"/>
    <w:rsid w:val="00E61C7C"/>
    <w:rsid w:val="00E6234D"/>
    <w:rsid w:val="00E64877"/>
    <w:rsid w:val="00E66B6F"/>
    <w:rsid w:val="00E6761A"/>
    <w:rsid w:val="00E6791D"/>
    <w:rsid w:val="00E71502"/>
    <w:rsid w:val="00E72AA8"/>
    <w:rsid w:val="00E74B0A"/>
    <w:rsid w:val="00E75274"/>
    <w:rsid w:val="00E763A3"/>
    <w:rsid w:val="00E76C78"/>
    <w:rsid w:val="00E77DD8"/>
    <w:rsid w:val="00E80369"/>
    <w:rsid w:val="00E835A3"/>
    <w:rsid w:val="00E84CF5"/>
    <w:rsid w:val="00E85B2F"/>
    <w:rsid w:val="00E91768"/>
    <w:rsid w:val="00E95701"/>
    <w:rsid w:val="00E95A0F"/>
    <w:rsid w:val="00EA0D05"/>
    <w:rsid w:val="00EA1DCA"/>
    <w:rsid w:val="00EA313D"/>
    <w:rsid w:val="00EA4393"/>
    <w:rsid w:val="00EA5637"/>
    <w:rsid w:val="00EA7A13"/>
    <w:rsid w:val="00EB07A3"/>
    <w:rsid w:val="00EB101E"/>
    <w:rsid w:val="00EB1ED6"/>
    <w:rsid w:val="00EB4DED"/>
    <w:rsid w:val="00EB7187"/>
    <w:rsid w:val="00EC2DE5"/>
    <w:rsid w:val="00EC3782"/>
    <w:rsid w:val="00EC466C"/>
    <w:rsid w:val="00EC5802"/>
    <w:rsid w:val="00EC5D64"/>
    <w:rsid w:val="00EC6FB0"/>
    <w:rsid w:val="00EC706E"/>
    <w:rsid w:val="00ED3BD3"/>
    <w:rsid w:val="00ED7BCC"/>
    <w:rsid w:val="00EE2880"/>
    <w:rsid w:val="00EF0432"/>
    <w:rsid w:val="00EF6D9C"/>
    <w:rsid w:val="00F00932"/>
    <w:rsid w:val="00F03229"/>
    <w:rsid w:val="00F033F8"/>
    <w:rsid w:val="00F07BB7"/>
    <w:rsid w:val="00F07F17"/>
    <w:rsid w:val="00F117AE"/>
    <w:rsid w:val="00F14087"/>
    <w:rsid w:val="00F16F57"/>
    <w:rsid w:val="00F17FAE"/>
    <w:rsid w:val="00F2122A"/>
    <w:rsid w:val="00F221B9"/>
    <w:rsid w:val="00F226F0"/>
    <w:rsid w:val="00F23150"/>
    <w:rsid w:val="00F251F3"/>
    <w:rsid w:val="00F335DF"/>
    <w:rsid w:val="00F3426E"/>
    <w:rsid w:val="00F34C21"/>
    <w:rsid w:val="00F41AF4"/>
    <w:rsid w:val="00F4300B"/>
    <w:rsid w:val="00F53C47"/>
    <w:rsid w:val="00F55B18"/>
    <w:rsid w:val="00F55B3B"/>
    <w:rsid w:val="00F575C6"/>
    <w:rsid w:val="00F57E3E"/>
    <w:rsid w:val="00F57FAF"/>
    <w:rsid w:val="00F61F7B"/>
    <w:rsid w:val="00F63D1E"/>
    <w:rsid w:val="00F647E2"/>
    <w:rsid w:val="00F64AA3"/>
    <w:rsid w:val="00F71760"/>
    <w:rsid w:val="00F75558"/>
    <w:rsid w:val="00F75CC1"/>
    <w:rsid w:val="00F76F06"/>
    <w:rsid w:val="00F80F4B"/>
    <w:rsid w:val="00F818C1"/>
    <w:rsid w:val="00F81AFD"/>
    <w:rsid w:val="00F81CA5"/>
    <w:rsid w:val="00F82516"/>
    <w:rsid w:val="00F832F5"/>
    <w:rsid w:val="00F8503A"/>
    <w:rsid w:val="00F85600"/>
    <w:rsid w:val="00F86724"/>
    <w:rsid w:val="00F906A8"/>
    <w:rsid w:val="00F9518B"/>
    <w:rsid w:val="00F9626F"/>
    <w:rsid w:val="00FA1FFA"/>
    <w:rsid w:val="00FA3839"/>
    <w:rsid w:val="00FA705D"/>
    <w:rsid w:val="00FA75CC"/>
    <w:rsid w:val="00FA7D6D"/>
    <w:rsid w:val="00FB1388"/>
    <w:rsid w:val="00FB1B58"/>
    <w:rsid w:val="00FB1E89"/>
    <w:rsid w:val="00FB5549"/>
    <w:rsid w:val="00FB5C5A"/>
    <w:rsid w:val="00FB6430"/>
    <w:rsid w:val="00FC4A0D"/>
    <w:rsid w:val="00FC4E3B"/>
    <w:rsid w:val="00FC7265"/>
    <w:rsid w:val="00FD08C0"/>
    <w:rsid w:val="00FD0CD2"/>
    <w:rsid w:val="00FD1123"/>
    <w:rsid w:val="00FD195B"/>
    <w:rsid w:val="00FD3BF7"/>
    <w:rsid w:val="00FD424C"/>
    <w:rsid w:val="00FD4A13"/>
    <w:rsid w:val="00FD60BF"/>
    <w:rsid w:val="00FD63A4"/>
    <w:rsid w:val="00FD71E9"/>
    <w:rsid w:val="00FE1B68"/>
    <w:rsid w:val="00FE2D77"/>
    <w:rsid w:val="00FE58E3"/>
    <w:rsid w:val="00FE5ADB"/>
    <w:rsid w:val="00FF25A3"/>
    <w:rsid w:val="00FF7EEF"/>
    <w:rsid w:val="13469D91"/>
    <w:rsid w:val="332B15E9"/>
    <w:rsid w:val="388012E2"/>
    <w:rsid w:val="5B201609"/>
    <w:rsid w:val="6880BA41"/>
    <w:rsid w:val="730966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3CE7ED85"/>
  <w15:docId w15:val="{972E987B-C5B1-4B17-A7C9-D42FA02AA8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85259"/>
    <w:pPr>
      <w:spacing w:after="454" w:line="276" w:lineRule="auto"/>
    </w:pPr>
    <w:rPr>
      <w:rFonts w:ascii="Times New Roman" w:hAnsi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ZhlavChar">
    <w:name w:val="Záhlaví Char"/>
    <w:basedOn w:val="Standardnpsmoodstavce"/>
    <w:link w:val="Zhlav"/>
    <w:uiPriority w:val="99"/>
    <w:qFormat/>
    <w:rsid w:val="004C466A"/>
    <w:rPr>
      <w:rFonts w:ascii="Times New Roman" w:hAnsi="Times New Roman"/>
    </w:rPr>
  </w:style>
  <w:style w:type="paragraph" w:customStyle="1" w:styleId="Nadpis">
    <w:name w:val="Nadpis"/>
    <w:basedOn w:val="Normln"/>
    <w:next w:val="Normln"/>
    <w:qFormat/>
    <w:rsid w:val="004C466A"/>
    <w:pPr>
      <w:keepNext/>
      <w:spacing w:before="360" w:after="120"/>
    </w:pPr>
    <w:rPr>
      <w:rFonts w:ascii="Liberation Sans" w:eastAsia="Microsoft YaHei" w:hAnsi="Liberation Sans" w:cs="Mangal"/>
      <w:color w:val="44546A" w:themeColor="text2"/>
      <w:sz w:val="26"/>
      <w:szCs w:val="28"/>
    </w:rPr>
  </w:style>
  <w:style w:type="paragraph" w:styleId="Zhlav">
    <w:name w:val="header"/>
    <w:basedOn w:val="Normln"/>
    <w:link w:val="ZhlavChar"/>
    <w:uiPriority w:val="99"/>
    <w:unhideWhenUsed/>
    <w:rsid w:val="004C466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1">
    <w:name w:val="Záhlaví Char1"/>
    <w:basedOn w:val="Standardnpsmoodstavce"/>
    <w:uiPriority w:val="99"/>
    <w:semiHidden/>
    <w:rsid w:val="004C466A"/>
    <w:rPr>
      <w:rFonts w:ascii="Times New Roman" w:hAnsi="Times New Roman"/>
    </w:rPr>
  </w:style>
  <w:style w:type="paragraph" w:customStyle="1" w:styleId="Vcdopisu">
    <w:name w:val="Věc dopisu"/>
    <w:qFormat/>
    <w:rsid w:val="004C466A"/>
    <w:pPr>
      <w:spacing w:before="737" w:after="737" w:line="276" w:lineRule="auto"/>
    </w:pPr>
    <w:rPr>
      <w:rFonts w:ascii="Times New Roman" w:hAnsi="Times New Roman"/>
      <w:b/>
      <w:sz w:val="28"/>
    </w:rPr>
  </w:style>
  <w:style w:type="paragraph" w:styleId="Odstavecseseznamem">
    <w:name w:val="List Paragraph"/>
    <w:basedOn w:val="Normln"/>
    <w:uiPriority w:val="34"/>
    <w:qFormat/>
    <w:rsid w:val="004C466A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9A39F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9A39FA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9A39FA"/>
    <w:rPr>
      <w:rFonts w:ascii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A39F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A39FA"/>
    <w:rPr>
      <w:rFonts w:ascii="Times New Roman" w:hAnsi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A39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A39FA"/>
    <w:rPr>
      <w:rFonts w:ascii="Segoe UI" w:hAnsi="Segoe UI" w:cs="Segoe UI"/>
      <w:sz w:val="18"/>
      <w:szCs w:val="18"/>
    </w:rPr>
  </w:style>
  <w:style w:type="paragraph" w:styleId="Zpat">
    <w:name w:val="footer"/>
    <w:basedOn w:val="Normln"/>
    <w:link w:val="ZpatChar"/>
    <w:uiPriority w:val="99"/>
    <w:unhideWhenUsed/>
    <w:rsid w:val="00224A0D"/>
    <w:pPr>
      <w:tabs>
        <w:tab w:val="center" w:pos="4536"/>
        <w:tab w:val="right" w:pos="9072"/>
      </w:tabs>
      <w:spacing w:after="200"/>
    </w:pPr>
    <w:rPr>
      <w:rFonts w:ascii="Calibri" w:eastAsia="Calibri" w:hAnsi="Calibri" w:cs="Times New Roman"/>
    </w:rPr>
  </w:style>
  <w:style w:type="character" w:customStyle="1" w:styleId="ZpatChar">
    <w:name w:val="Zápatí Char"/>
    <w:basedOn w:val="Standardnpsmoodstavce"/>
    <w:link w:val="Zpat"/>
    <w:uiPriority w:val="99"/>
    <w:rsid w:val="00224A0D"/>
    <w:rPr>
      <w:rFonts w:ascii="Calibri" w:eastAsia="Calibri" w:hAnsi="Calibri" w:cs="Times New Roman"/>
    </w:rPr>
  </w:style>
  <w:style w:type="paragraph" w:styleId="Revize">
    <w:name w:val="Revision"/>
    <w:hidden/>
    <w:uiPriority w:val="99"/>
    <w:semiHidden/>
    <w:rsid w:val="00613938"/>
    <w:pPr>
      <w:spacing w:after="0" w:line="240" w:lineRule="auto"/>
    </w:pPr>
    <w:rPr>
      <w:rFonts w:ascii="Times New Roman" w:hAnsi="Times New Roman"/>
    </w:rPr>
  </w:style>
  <w:style w:type="table" w:styleId="Mkatabulky">
    <w:name w:val="Table Grid"/>
    <w:basedOn w:val="Normlntabulka"/>
    <w:uiPriority w:val="59"/>
    <w:rsid w:val="00007A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mezer">
    <w:name w:val="No Spacing"/>
    <w:uiPriority w:val="1"/>
    <w:qFormat/>
    <w:rsid w:val="00B33CBD"/>
    <w:pPr>
      <w:spacing w:after="0" w:line="240" w:lineRule="auto"/>
    </w:pPr>
    <w:rPr>
      <w:rFonts w:ascii="Times New Roman" w:hAnsi="Times New Roman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143804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143804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143804"/>
    <w:rPr>
      <w:vertAlign w:val="superscript"/>
    </w:rPr>
  </w:style>
  <w:style w:type="paragraph" w:customStyle="1" w:styleId="pf0">
    <w:name w:val="pf0"/>
    <w:basedOn w:val="Normln"/>
    <w:rsid w:val="00855E50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cs-CZ"/>
    </w:rPr>
  </w:style>
  <w:style w:type="character" w:customStyle="1" w:styleId="cf01">
    <w:name w:val="cf01"/>
    <w:basedOn w:val="Standardnpsmoodstavce"/>
    <w:rsid w:val="00855E50"/>
    <w:rPr>
      <w:rFonts w:ascii="Segoe UI" w:hAnsi="Segoe UI" w:cs="Segoe UI" w:hint="default"/>
      <w:i/>
      <w:iCs/>
      <w:color w:val="FF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92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9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53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9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5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8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6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7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5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28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3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0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52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2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8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32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4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267FE34967BE34AA1C2910CD8452E2D" ma:contentTypeVersion="15" ma:contentTypeDescription="Vytvoří nový dokument" ma:contentTypeScope="" ma:versionID="19544547465c62a1384639bfb8523264">
  <xsd:schema xmlns:xsd="http://www.w3.org/2001/XMLSchema" xmlns:xs="http://www.w3.org/2001/XMLSchema" xmlns:p="http://schemas.microsoft.com/office/2006/metadata/properties" xmlns:ns2="42aeb5e0-4d8c-495b-8ac8-9c7e0f9108af" xmlns:ns3="1c1cfe40-64e6-48a4-a923-d8a21d9bc96d" targetNamespace="http://schemas.microsoft.com/office/2006/metadata/properties" ma:root="true" ma:fieldsID="ec50c24212fe8b47600ee8a5c952b3e6" ns2:_="" ns3:_="">
    <xsd:import namespace="42aeb5e0-4d8c-495b-8ac8-9c7e0f9108af"/>
    <xsd:import namespace="1c1cfe40-64e6-48a4-a923-d8a21d9bc9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eb5e0-4d8c-495b-8ac8-9c7e0f9108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description="" ma:indexed="true" ma:internalName="MediaServiceLocatio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1cfe40-64e6-48a4-a923-d8a21d9bc96d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71ba7402-a552-47a9-ad5f-5f8c4461a637}" ma:internalName="TaxCatchAll" ma:showField="CatchAllData" ma:web="1c1cfe40-64e6-48a4-a923-d8a21d9bc96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2aeb5e0-4d8c-495b-8ac8-9c7e0f9108af">
      <Terms xmlns="http://schemas.microsoft.com/office/infopath/2007/PartnerControls"/>
    </lcf76f155ced4ddcb4097134ff3c332f>
    <TaxCatchAll xmlns="1c1cfe40-64e6-48a4-a923-d8a21d9bc96d" xsi:nil="true"/>
  </documentManagement>
</p:properties>
</file>

<file path=customXml/itemProps1.xml><?xml version="1.0" encoding="utf-8"?>
<ds:datastoreItem xmlns:ds="http://schemas.openxmlformats.org/officeDocument/2006/customXml" ds:itemID="{A7872DE4-84AD-4A06-9803-E91DB4F08D1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5A2B0A8-D0AC-4875-991B-37764E3F14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aeb5e0-4d8c-495b-8ac8-9c7e0f9108af"/>
    <ds:schemaRef ds:uri="1c1cfe40-64e6-48a4-a923-d8a21d9bc9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709968A-974C-4D42-A9AD-F49C34EDEDD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9B3B177-CE1B-4B7A-BCC6-BA94E512A2D2}">
  <ds:schemaRefs>
    <ds:schemaRef ds:uri="http://schemas.microsoft.com/office/2006/metadata/properties"/>
    <ds:schemaRef ds:uri="http://schemas.microsoft.com/office/infopath/2007/PartnerControls"/>
    <ds:schemaRef ds:uri="42aeb5e0-4d8c-495b-8ac8-9c7e0f9108af"/>
    <ds:schemaRef ds:uri="1c1cfe40-64e6-48a4-a923-d8a21d9bc96d"/>
  </ds:schemaRefs>
</ds:datastoreItem>
</file>

<file path=docMetadata/LabelInfo.xml><?xml version="1.0" encoding="utf-8"?>
<clbl:labelList xmlns:clbl="http://schemas.microsoft.com/office/2020/mipLabelMetadata">
  <clbl:label id="{11904f23-f0db-4cdc-96f7-390bd55fcee8}" enabled="0" method="" siteId="{11904f23-f0db-4cdc-96f7-390bd55fcee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1</TotalTime>
  <Pages>7</Pages>
  <Words>1428</Words>
  <Characters>8839</Characters>
  <Application>Microsoft Office Word</Application>
  <DocSecurity>0</DocSecurity>
  <Lines>73</Lines>
  <Paragraphs>2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ovan Kareš</dc:creator>
  <cp:keywords/>
  <cp:lastModifiedBy>Rostislav Gnida</cp:lastModifiedBy>
  <cp:revision>88</cp:revision>
  <cp:lastPrinted>2019-12-10T22:46:00Z</cp:lastPrinted>
  <dcterms:created xsi:type="dcterms:W3CDTF">2025-10-21T10:08:00Z</dcterms:created>
  <dcterms:modified xsi:type="dcterms:W3CDTF">2025-11-20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67FE34967BE34AA1C2910CD8452E2D</vt:lpwstr>
  </property>
  <property fmtid="{D5CDD505-2E9C-101B-9397-08002B2CF9AE}" pid="3" name="MediaServiceImageTags">
    <vt:lpwstr/>
  </property>
  <property fmtid="{D5CDD505-2E9C-101B-9397-08002B2CF9AE}" pid="4" name="GrammarlyDocumentId">
    <vt:lpwstr>373e646ac4f7d1dde3230d9b9fb678a27acd38d42ddc8923c452f3c65a6c099e</vt:lpwstr>
  </property>
</Properties>
</file>